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A62FA8">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A62FA8">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A62FA8">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A62FA8">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A62FA8">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A62FA8">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A62FA8">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A62FA8">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A62FA8">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A62FA8">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A62FA8">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A62FA8">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A62FA8">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A62FA8">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A62FA8">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A62FA8">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A62FA8">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A62FA8">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A62FA8">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A62FA8">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A62FA8">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A62FA8">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A62FA8">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A62FA8">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A62FA8">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A62FA8">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A62FA8">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A62FA8">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A62FA8">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A62FA8">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A62FA8">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A62FA8">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A62FA8">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A62FA8">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A62FA8">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A62FA8">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A62FA8">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A62FA8">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A62FA8">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A62FA8">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A62FA8">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A62FA8">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A62FA8">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A62FA8">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A62FA8">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A62FA8">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A62FA8">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A62FA8">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A62FA8">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A62FA8">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A62FA8">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A62FA8">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A62FA8">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A62FA8">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A62FA8">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A62FA8">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A62FA8">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A62FA8">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A62FA8">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A62FA8">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A62FA8">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A62FA8">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A62FA8">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A62FA8">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A62FA8">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A62FA8">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A62FA8">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A62FA8">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A62FA8">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A62FA8">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A62FA8">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A62FA8">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A62FA8">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A62FA8">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A62FA8">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A62FA8">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A62FA8">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A62FA8">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A62FA8">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A62FA8">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A62FA8">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A62FA8">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A62FA8">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A62FA8">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A62FA8">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A62FA8">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A62FA8">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A62FA8">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A62FA8">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A62FA8">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A62FA8">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A62FA8">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A62FA8">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A62FA8">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A62FA8">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A62FA8">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A62FA8">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A62FA8">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A62FA8">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A62FA8">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A62FA8">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A62FA8">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A62FA8">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A62FA8">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A62FA8">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A62FA8">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A62FA8">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A62FA8">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A62FA8">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A62FA8">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A62FA8">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A62FA8">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A62FA8">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A62FA8">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A62FA8">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A62FA8">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A62FA8">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A62FA8">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A62FA8">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A62FA8">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A62FA8">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A62FA8">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A62FA8">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A62FA8">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A62FA8">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A62FA8">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A62FA8">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A62FA8">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A62FA8">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A62FA8">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A62FA8">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A62FA8">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A62FA8">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A62FA8">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A62FA8">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A62FA8">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A62FA8">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A62FA8">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A62FA8">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A62FA8">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A62FA8">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A62FA8">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A62FA8">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A62FA8">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A62FA8">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A62FA8">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A62FA8">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A62FA8">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A62FA8">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A62FA8">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A62FA8">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A62FA8">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A62FA8">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A62FA8">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A62FA8">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A62FA8">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A62FA8">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A62FA8">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A62FA8">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A62FA8">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A62FA8">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A62FA8">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A62FA8">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A62FA8">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A62FA8">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A62FA8">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A62FA8">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A62FA8">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A62FA8">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A62FA8">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A62FA8">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A62FA8">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A62FA8">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A62FA8">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A62FA8">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A62FA8">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A62FA8">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A62FA8">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A62FA8">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A62FA8">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A62FA8">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A62FA8">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A62FA8">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A62FA8">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A62FA8">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A62FA8">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A62FA8">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A62FA8">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A62FA8">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A62FA8">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A62FA8">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A62FA8">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A62FA8">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A62FA8">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A62FA8">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A62FA8">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A62FA8">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A62FA8">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A62FA8">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A62FA8">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A62FA8">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A62FA8">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A62FA8">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A62FA8">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A62FA8">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A62FA8">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A62FA8">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A62FA8">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A62FA8">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A62FA8">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A62FA8">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A62FA8">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A62FA8">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A62FA8">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A62FA8">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A62FA8">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A62FA8">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A62FA8">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A62FA8">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A62FA8">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A62FA8">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A62FA8">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A62FA8">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A62FA8">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A62FA8">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A62FA8">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A62FA8">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A62FA8">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A62FA8">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A62FA8">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A62FA8">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A62FA8">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A62FA8">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A62FA8">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A62FA8">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A62FA8">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A62FA8">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A62FA8">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A62FA8">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A62FA8">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A62FA8">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A62FA8">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A62FA8">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A62FA8">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A62FA8">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A62FA8">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A62FA8">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A62FA8">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A62FA8">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A62FA8">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A62FA8">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A62FA8">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A62FA8">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A62FA8">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A62FA8">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A62FA8">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A62FA8">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A62FA8">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A62FA8">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A62FA8">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A62FA8">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A62FA8">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A62FA8">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A62FA8">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A62FA8">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A62FA8">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A62FA8">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A62FA8">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A62FA8">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A62FA8">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A62FA8">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A62FA8">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A62FA8">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A62FA8">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A62FA8">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A62FA8">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A62FA8">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A62FA8">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A62FA8">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A62FA8">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A62FA8">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A62FA8">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A62FA8">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A62FA8">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A62FA8">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A62FA8">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A62FA8">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A62FA8">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A62FA8">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A62FA8">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A62FA8">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A62FA8">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A62FA8">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A62FA8">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A62FA8">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A62FA8">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A62FA8">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A62FA8">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A62FA8">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A62FA8">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A62FA8">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A62FA8"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A62FA8"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A62FA8"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A62FA8"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A62FA8"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A62FA8"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A62FA8"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A62FA8"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A62FA8"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A62FA8"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6059605"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742B394D" w14:textId="60680CF8" w:rsidR="00A01C4C" w:rsidRPr="00156D3F" w:rsidRDefault="00A01C4C" w:rsidP="00156D3F">
      <w:r>
        <w:t xml:space="preserve">This has all the relevant inputs for the </w:t>
      </w:r>
      <w:r w:rsidR="004A3718">
        <w:t xml:space="preserve">new staff member. </w:t>
      </w:r>
      <w:bookmarkStart w:id="443" w:name="_GoBack"/>
      <w:bookmarkEnd w:id="443"/>
    </w:p>
    <w:p w14:paraId="68A8B028" w14:textId="4AB58F7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4" w:name="_Toc122005858"/>
      <w:r w:rsidRPr="00A84258">
        <w:rPr>
          <w:rFonts w:cstheme="minorHAnsi"/>
        </w:rPr>
        <w:lastRenderedPageBreak/>
        <w:t>D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B4FF9" w14:textId="77777777" w:rsidR="000C4073" w:rsidRDefault="000C4073" w:rsidP="00EE2C65">
      <w:pPr>
        <w:spacing w:after="0" w:line="240" w:lineRule="auto"/>
      </w:pPr>
      <w:r>
        <w:separator/>
      </w:r>
    </w:p>
  </w:endnote>
  <w:endnote w:type="continuationSeparator" w:id="0">
    <w:p w14:paraId="29ED1EDF" w14:textId="77777777" w:rsidR="000C4073" w:rsidRDefault="000C4073"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62FA8" w:rsidRDefault="00A62FA8">
        <w:pPr>
          <w:pStyle w:val="Footer"/>
        </w:pPr>
        <w:r>
          <w:t xml:space="preserve">Page | </w:t>
        </w:r>
        <w:r>
          <w:fldChar w:fldCharType="begin"/>
        </w:r>
        <w:r>
          <w:instrText xml:space="preserve"> PAGE   \* MERGEFORMAT </w:instrText>
        </w:r>
        <w:r>
          <w:fldChar w:fldCharType="separate"/>
        </w:r>
        <w:r w:rsidR="004A3718">
          <w:rPr>
            <w:noProof/>
          </w:rPr>
          <w:t>218</w:t>
        </w:r>
        <w:r>
          <w:rPr>
            <w:noProof/>
          </w:rPr>
          <w:fldChar w:fldCharType="end"/>
        </w:r>
      </w:p>
    </w:sdtContent>
  </w:sdt>
  <w:p w14:paraId="3873BF72" w14:textId="77777777" w:rsidR="00A62FA8" w:rsidRDefault="00A62F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9E47E" w14:textId="77777777" w:rsidR="000C4073" w:rsidRDefault="000C4073" w:rsidP="00EE2C65">
      <w:pPr>
        <w:spacing w:after="0" w:line="240" w:lineRule="auto"/>
      </w:pPr>
      <w:r>
        <w:separator/>
      </w:r>
    </w:p>
  </w:footnote>
  <w:footnote w:type="continuationSeparator" w:id="0">
    <w:p w14:paraId="3BC78E18" w14:textId="77777777" w:rsidR="000C4073" w:rsidRDefault="000C4073"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073"/>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1ED"/>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4CA5"/>
    <w:rsid w:val="003B56E9"/>
    <w:rsid w:val="003C1533"/>
    <w:rsid w:val="003C1FDA"/>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1038"/>
    <w:rsid w:val="0040422A"/>
    <w:rsid w:val="0040545C"/>
    <w:rsid w:val="004113CC"/>
    <w:rsid w:val="00413FCF"/>
    <w:rsid w:val="0041744A"/>
    <w:rsid w:val="00424101"/>
    <w:rsid w:val="00427D40"/>
    <w:rsid w:val="004303E6"/>
    <w:rsid w:val="004339F3"/>
    <w:rsid w:val="004347E6"/>
    <w:rsid w:val="00437DBB"/>
    <w:rsid w:val="0045157E"/>
    <w:rsid w:val="004631B8"/>
    <w:rsid w:val="00471802"/>
    <w:rsid w:val="00477585"/>
    <w:rsid w:val="00477C59"/>
    <w:rsid w:val="00481CB5"/>
    <w:rsid w:val="00490F30"/>
    <w:rsid w:val="004920A1"/>
    <w:rsid w:val="004A3718"/>
    <w:rsid w:val="004B158E"/>
    <w:rsid w:val="004C3A64"/>
    <w:rsid w:val="004C3B95"/>
    <w:rsid w:val="004D4443"/>
    <w:rsid w:val="004D6C1B"/>
    <w:rsid w:val="004E016F"/>
    <w:rsid w:val="004E04E8"/>
    <w:rsid w:val="004E3BD5"/>
    <w:rsid w:val="004E74A0"/>
    <w:rsid w:val="004F28EF"/>
    <w:rsid w:val="004F3BB9"/>
    <w:rsid w:val="00506BF9"/>
    <w:rsid w:val="00510417"/>
    <w:rsid w:val="00516DA0"/>
    <w:rsid w:val="00517874"/>
    <w:rsid w:val="00517CDA"/>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B1A7F"/>
    <w:rsid w:val="005B383F"/>
    <w:rsid w:val="005B6825"/>
    <w:rsid w:val="005B7FA0"/>
    <w:rsid w:val="005C07A3"/>
    <w:rsid w:val="005C0DF4"/>
    <w:rsid w:val="005C1FF4"/>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95114"/>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600A"/>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2ADE"/>
    <w:rsid w:val="00986B6A"/>
    <w:rsid w:val="009904B7"/>
    <w:rsid w:val="00993A15"/>
    <w:rsid w:val="00996CAA"/>
    <w:rsid w:val="0099759B"/>
    <w:rsid w:val="009976D8"/>
    <w:rsid w:val="009A2F8E"/>
    <w:rsid w:val="009A6441"/>
    <w:rsid w:val="009B3A2C"/>
    <w:rsid w:val="009B67B8"/>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1199D"/>
    <w:rsid w:val="00A2472F"/>
    <w:rsid w:val="00A24749"/>
    <w:rsid w:val="00A26B20"/>
    <w:rsid w:val="00A36026"/>
    <w:rsid w:val="00A4095F"/>
    <w:rsid w:val="00A4586D"/>
    <w:rsid w:val="00A47B74"/>
    <w:rsid w:val="00A50191"/>
    <w:rsid w:val="00A536DB"/>
    <w:rsid w:val="00A6214C"/>
    <w:rsid w:val="00A62FA8"/>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78C"/>
    <w:rsid w:val="00B03CC6"/>
    <w:rsid w:val="00B05036"/>
    <w:rsid w:val="00B0554D"/>
    <w:rsid w:val="00B1586C"/>
    <w:rsid w:val="00B16625"/>
    <w:rsid w:val="00B2129C"/>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976"/>
    <w:rsid w:val="00BE15CE"/>
    <w:rsid w:val="00BE2405"/>
    <w:rsid w:val="00BE2ACA"/>
    <w:rsid w:val="00BE4322"/>
    <w:rsid w:val="00BF076A"/>
    <w:rsid w:val="00BF10F9"/>
    <w:rsid w:val="00C001D5"/>
    <w:rsid w:val="00C02D68"/>
    <w:rsid w:val="00C02D9F"/>
    <w:rsid w:val="00C043F2"/>
    <w:rsid w:val="00C06219"/>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3BD1"/>
    <w:rsid w:val="00C46397"/>
    <w:rsid w:val="00C5100D"/>
    <w:rsid w:val="00C55491"/>
    <w:rsid w:val="00C61777"/>
    <w:rsid w:val="00C62D8F"/>
    <w:rsid w:val="00C63417"/>
    <w:rsid w:val="00C63469"/>
    <w:rsid w:val="00C71AA0"/>
    <w:rsid w:val="00C72358"/>
    <w:rsid w:val="00C8668D"/>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67EE"/>
    <w:rsid w:val="00E2724F"/>
    <w:rsid w:val="00E3132F"/>
    <w:rsid w:val="00E322CB"/>
    <w:rsid w:val="00E344AD"/>
    <w:rsid w:val="00E35B9B"/>
    <w:rsid w:val="00E3634F"/>
    <w:rsid w:val="00E406E8"/>
    <w:rsid w:val="00E43948"/>
    <w:rsid w:val="00E453D0"/>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image" Target="media/image14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fontTable" Target="fontTable.xml"/><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69F87FC5-4154-4158-A71E-C3B72AA7C910}" type="presOf" srcId="{CDA65A44-A27B-41FC-B016-3143D89D6D89}" destId="{4CA25496-4DB7-4444-9994-BEABC2AB26E4}" srcOrd="0" destOrd="0" presId="urn:microsoft.com/office/officeart/2005/8/layout/orgChart1"/>
    <dgm:cxn modelId="{CA024204-6728-412A-832B-26AF93B93BEF}" type="presOf" srcId="{BCA5CE83-EEE6-407C-AE94-6220FA10CAD7}" destId="{CD3815C0-696D-4F1D-8926-18EFD089F16F}" srcOrd="0" destOrd="0" presId="urn:microsoft.com/office/officeart/2005/8/layout/orgChart1"/>
    <dgm:cxn modelId="{F522C681-A7D7-48FF-A17C-C9035DF370B8}" type="presOf" srcId="{6A4EF8A4-5734-4B3E-9B77-346244478244}" destId="{2852ECCE-C5E2-4F35-A399-32B0C0CC0653}" srcOrd="1" destOrd="0" presId="urn:microsoft.com/office/officeart/2005/8/layout/orgChart1"/>
    <dgm:cxn modelId="{038C42EB-F1EF-42EB-8CDA-17EC103C342E}" type="presOf" srcId="{DABE63B6-1392-401D-8841-663962BBA84A}" destId="{F2CC11FA-53A5-45B3-997E-D220E749C8C7}" srcOrd="0" destOrd="0" presId="urn:microsoft.com/office/officeart/2005/8/layout/orgChart1"/>
    <dgm:cxn modelId="{E96653D7-5EFE-46D1-9772-11D818934986}" type="presOf" srcId="{EB507908-DE6D-4A67-8322-2BBD319EDB39}" destId="{F08E63DA-E4B4-489B-8CD6-D1D8414B7610}" srcOrd="0" destOrd="0" presId="urn:microsoft.com/office/officeart/2005/8/layout/orgChart1"/>
    <dgm:cxn modelId="{6969A775-6E6F-454E-9572-70001BE12447}" type="presOf" srcId="{E1B76E91-90E1-457F-B8D1-F2C102589C6B}" destId="{05B88768-7857-459F-A065-EF1F204EEDEA}" srcOrd="0" destOrd="0" presId="urn:microsoft.com/office/officeart/2005/8/layout/orgChart1"/>
    <dgm:cxn modelId="{7CA6778E-0781-49CC-A5A5-24B029F2CBC9}" type="presOf" srcId="{610A5943-EF4B-43B8-85F3-49993823A251}" destId="{39DB70C0-07A1-42D1-9E6A-A6C783C4B9CC}" srcOrd="1" destOrd="0" presId="urn:microsoft.com/office/officeart/2005/8/layout/orgChart1"/>
    <dgm:cxn modelId="{8DA19A08-F409-4C99-A954-FD0C7CA27AB8}" type="presOf" srcId="{AFFD3460-6A62-42DF-A0F0-A8172745676E}" destId="{A23E8AC0-73A0-414E-8EF4-3803ED3B13F6}" srcOrd="0" destOrd="0" presId="urn:microsoft.com/office/officeart/2005/8/layout/orgChart1"/>
    <dgm:cxn modelId="{D68F0BB7-2266-4436-8032-0C9E7D0A4305}" type="presOf" srcId="{7E3F8A8D-B681-486B-8C2E-44BA9C5FDBFA}" destId="{470995F0-D9A7-441E-8C2B-3C47210887AE}" srcOrd="0" destOrd="0" presId="urn:microsoft.com/office/officeart/2005/8/layout/orgChart1"/>
    <dgm:cxn modelId="{9266D5EA-7CDE-460C-A243-DB1CD51F571D}" type="presOf" srcId="{9A837DDA-DE42-4137-BD68-D0E9CD0AE415}" destId="{3E4D3771-E915-425A-A4C4-9EE8FC1F1F11}" srcOrd="1" destOrd="0" presId="urn:microsoft.com/office/officeart/2005/8/layout/orgChart1"/>
    <dgm:cxn modelId="{0363F7AF-DBC0-4909-977F-7A731BDC9F50}" type="presOf" srcId="{7210F7A2-B4A2-4930-942C-A7F33B9DDEEE}" destId="{0AB9BDE0-14FD-46AF-9249-52A7E722B646}" srcOrd="1" destOrd="0" presId="urn:microsoft.com/office/officeart/2005/8/layout/orgChart1"/>
    <dgm:cxn modelId="{89156C4F-6041-4937-8F36-881D35D65591}" type="presOf" srcId="{E8028DA5-A12E-4747-9D1C-EE5DF8BA4D57}" destId="{2282E745-FE61-4DD4-A215-ED5C72438478}" srcOrd="0" destOrd="0" presId="urn:microsoft.com/office/officeart/2005/8/layout/orgChart1"/>
    <dgm:cxn modelId="{987C4758-41A9-44A3-93D1-02ADF63AFBF2}" type="presOf" srcId="{C3C818E4-A4E2-48E2-8BD4-677703B3094B}" destId="{A9CC9904-34CA-4BB5-9EB3-5740E0BC1793}" srcOrd="1" destOrd="0" presId="urn:microsoft.com/office/officeart/2005/8/layout/orgChart1"/>
    <dgm:cxn modelId="{36E36F26-9363-48BB-93F0-10DB74EA1B80}" type="presOf" srcId="{80A1695F-B5E9-4F00-ABD9-0D56D43EC2DD}" destId="{A0A3DD4A-079D-4211-8D4A-384E69D38B56}" srcOrd="0" destOrd="0" presId="urn:microsoft.com/office/officeart/2005/8/layout/orgChart1"/>
    <dgm:cxn modelId="{A7B9BC2A-4A4D-4703-ABAF-82CCBECFDE8B}" type="presOf" srcId="{9A837DDA-DE42-4137-BD68-D0E9CD0AE415}" destId="{CF841386-FE9A-4687-8DEC-964D08516718}" srcOrd="0" destOrd="0" presId="urn:microsoft.com/office/officeart/2005/8/layout/orgChart1"/>
    <dgm:cxn modelId="{32AF7372-E713-4B6C-B153-F415FCF7EA8D}" type="presOf" srcId="{90F13D62-4243-4948-9014-E8C874B96C9A}" destId="{CA0B1C3A-0C89-45EF-81FE-A8B27F9A299E}"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8ED0CF31-A38E-4E69-8975-2F2BF37D19DD}" type="presOf" srcId="{5A15ECBF-199E-4B32-8CF5-2CE344CEFD29}" destId="{916BB611-4EBF-4A98-B256-548E386B6AE2}" srcOrd="1" destOrd="0" presId="urn:microsoft.com/office/officeart/2005/8/layout/orgChart1"/>
    <dgm:cxn modelId="{669FEE4A-D97C-4080-9AEF-D12A3677AC43}" type="presOf" srcId="{61312A79-A4D1-4DF0-AA60-931B90D0EDA8}" destId="{51EE186C-0A84-45C0-A3B4-2B66CD3EB255}" srcOrd="0" destOrd="0" presId="urn:microsoft.com/office/officeart/2005/8/layout/orgChart1"/>
    <dgm:cxn modelId="{619ECFE9-DF39-4D88-9F5D-4F2074920B21}" type="presOf" srcId="{64EDED6B-9FD1-453E-95BD-28D098779489}" destId="{092A7EB8-65DB-4D15-9713-965934D05954}" srcOrd="0" destOrd="0" presId="urn:microsoft.com/office/officeart/2005/8/layout/orgChart1"/>
    <dgm:cxn modelId="{AA1C86C1-EBF6-465F-92A7-25C9AF48F7EB}" type="presOf" srcId="{6E3E0666-931C-4B5B-AD0F-F4D270CAD011}" destId="{733AF98C-6CD0-43A4-99F5-A47BF12A8425}" srcOrd="0" destOrd="0" presId="urn:microsoft.com/office/officeart/2005/8/layout/orgChart1"/>
    <dgm:cxn modelId="{9ABF3955-DEAD-4A8A-BAF2-030D92F27EBF}" type="presOf" srcId="{616A5508-DAF7-47D8-9073-969D829E3DE7}" destId="{6C91A3EE-7AAE-41D2-B157-57B4A1122542}" srcOrd="0" destOrd="0" presId="urn:microsoft.com/office/officeart/2005/8/layout/orgChart1"/>
    <dgm:cxn modelId="{B9C59DAF-2A1D-4728-A4D5-F2979D72F9DC}" type="presOf" srcId="{4895DA8E-8B7A-4DC5-8FE2-E36A340D5358}" destId="{43BDDACC-62E9-4572-AB5C-5CD1ECE3CBB0}"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3203D404-5D92-4B78-A08C-F48F6097E817}" type="presOf" srcId="{0FC75A7D-3FB4-4995-96A7-FBDDABEAB6A4}" destId="{A51F0247-BE36-40E9-8AB0-A9E005189AF1}" srcOrd="1" destOrd="0" presId="urn:microsoft.com/office/officeart/2005/8/layout/orgChart1"/>
    <dgm:cxn modelId="{7A08EC31-BB44-44F0-AD73-B07660A4E4DC}" type="presOf" srcId="{86915BF0-9CC9-40A6-9C4C-28CB430CBD01}" destId="{3801EDE1-E50C-44D2-A1CB-FD7582C285D6}" srcOrd="0" destOrd="0" presId="urn:microsoft.com/office/officeart/2005/8/layout/orgChart1"/>
    <dgm:cxn modelId="{8D92A948-D781-49C8-BCBF-D429BC8F338E}" type="presOf" srcId="{46AAE9A1-4746-474B-96C6-BB15384E413E}" destId="{D23EB186-4C45-44A9-B70B-14E8B6CDC239}" srcOrd="0" destOrd="0" presId="urn:microsoft.com/office/officeart/2005/8/layout/orgChart1"/>
    <dgm:cxn modelId="{4281EE93-4C36-4751-8376-BA8BBC3F44D9}" type="presOf" srcId="{F4F3723F-A12E-4068-9261-43D7D96B5F01}" destId="{40E86FF6-1EA4-44D9-BA56-594591EAA8A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5B40A483-5297-43D5-ACE8-FC90DF1E3A5D}" type="presOf" srcId="{E53CA303-A4B9-40F3-AA4D-AE57C3F3FAE6}" destId="{EC0F227A-A213-459B-A0AA-06A5383F2F2D}"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1D6D58CF-92E9-4B42-9DF6-E4B1D28AE362}" type="presOf" srcId="{1818AEE2-18FF-4B61-9B8B-5BBDBB2C21B2}" destId="{DD892A93-F2F2-4F1B-9035-C91826664A5F}"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DF8BB2B1-FDCB-449A-9F4F-CB164C9FA67C}" type="presOf" srcId="{7A70C496-BE0D-40F3-8B88-C498B6334E84}" destId="{2A4D34CA-E003-4ED7-86AD-D79C71D1BB02}" srcOrd="1" destOrd="0" presId="urn:microsoft.com/office/officeart/2005/8/layout/orgChart1"/>
    <dgm:cxn modelId="{944EB8D7-DD5C-4D2A-8D7E-EF474ABB83F4}" type="presOf" srcId="{5FBC66E1-34C0-40F7-91C5-B7BE59DBAE0C}" destId="{22850415-31A2-43B3-8019-BA1DEC434E23}"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394472D-EF6C-484E-A1C9-707C74462566}" type="presOf" srcId="{3F139723-B0AE-4BF3-B906-3A5D3165EE70}" destId="{AE610FB5-79C1-42B8-BBC2-886CE01D1895}" srcOrd="1" destOrd="0" presId="urn:microsoft.com/office/officeart/2005/8/layout/orgChart1"/>
    <dgm:cxn modelId="{00A3A73B-CA2A-45CF-8748-37D79C6E3CE2}" type="presOf" srcId="{B93F0AB1-4638-43C2-B9D7-826ECB09310D}" destId="{6A51C2EE-C51B-481B-8D8B-ED9AE9A89519}"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CC3DAEDF-ECA8-49AB-BFD0-20C95C62B7C7}" type="presOf" srcId="{C0E71A07-9DB6-4AFC-AC44-03F6328BD834}" destId="{933F7788-B424-47E0-A2E6-9603FED5C1D8}" srcOrd="0" destOrd="0" presId="urn:microsoft.com/office/officeart/2005/8/layout/orgChart1"/>
    <dgm:cxn modelId="{C1B54FEE-3033-493A-AEBA-4DE0EF7914B8}" type="presOf" srcId="{82D32540-5184-4642-AA16-21286E7D64A7}" destId="{3E406804-2F70-4EBB-A940-86121BF0941A}" srcOrd="0" destOrd="0" presId="urn:microsoft.com/office/officeart/2005/8/layout/orgChart1"/>
    <dgm:cxn modelId="{03451BDA-0117-4A61-A7E5-A28BC5F791DC}" type="presOf" srcId="{CF28D7AB-5DB6-48AD-BF80-9B9F71047A83}" destId="{45790D66-2D65-4A65-94CB-F936CDF3560B}" srcOrd="1" destOrd="0" presId="urn:microsoft.com/office/officeart/2005/8/layout/orgChart1"/>
    <dgm:cxn modelId="{675D8C54-685A-48DA-8E98-23895CBA5296}" type="presOf" srcId="{F1B2F675-1F52-49E1-8661-F041CE80BC61}" destId="{1EFBFA3E-152E-412F-B063-EC280DDB3BA8}" srcOrd="0" destOrd="0" presId="urn:microsoft.com/office/officeart/2005/8/layout/orgChart1"/>
    <dgm:cxn modelId="{282B8904-9FFE-4E1D-B740-90BE27ABF97E}" type="presOf" srcId="{5021EAD1-358A-40CE-BD76-888CB8D4E13E}" destId="{255F3B05-3221-48C5-BEAA-93D7716E0480}" srcOrd="0" destOrd="0" presId="urn:microsoft.com/office/officeart/2005/8/layout/orgChart1"/>
    <dgm:cxn modelId="{A4FF1D91-70F9-4D92-A624-47CFB4FCF724}" type="presOf" srcId="{EF1D1D4C-3361-4EBC-9D1F-FD1932346B70}" destId="{3E35F573-B8DB-4497-87DD-B3FBDF20AC66}" srcOrd="1" destOrd="0" presId="urn:microsoft.com/office/officeart/2005/8/layout/orgChart1"/>
    <dgm:cxn modelId="{875BEFD4-0EB2-48C1-89FE-6FE48BE0C2F8}" type="presOf" srcId="{5A15ECBF-199E-4B32-8CF5-2CE344CEFD29}" destId="{CCE67DB1-0EC7-4BB6-8B3B-9BFD2308B380}" srcOrd="0" destOrd="0" presId="urn:microsoft.com/office/officeart/2005/8/layout/orgChart1"/>
    <dgm:cxn modelId="{930DA454-8586-4067-B033-C12E49E77EE6}" type="presOf" srcId="{E1B76E91-90E1-457F-B8D1-F2C102589C6B}" destId="{1CF85554-8EEC-4D5E-8E74-A1718FB67B66}"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345D7108-A0C9-4AD7-B367-76BF489C4205}" type="presOf" srcId="{F1B2F675-1F52-49E1-8661-F041CE80BC61}" destId="{E2DECF6B-6D05-4789-8C2C-7F61D672C650}"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635B3340-D0BD-4A95-ABAF-53D796C54903}" type="presOf" srcId="{DAD76C88-5D19-403D-BA58-0DF81B25F93B}" destId="{D0198662-D54B-4D4B-AFFA-11A75C069A45}" srcOrd="1" destOrd="0" presId="urn:microsoft.com/office/officeart/2005/8/layout/orgChart1"/>
    <dgm:cxn modelId="{232AC3ED-C269-4B09-8FAB-483CC3FD64FF}" type="presOf" srcId="{0FC75A7D-3FB4-4995-96A7-FBDDABEAB6A4}" destId="{0F4D36C7-0916-44FD-81F6-DBE988E0C813}" srcOrd="0" destOrd="0" presId="urn:microsoft.com/office/officeart/2005/8/layout/orgChart1"/>
    <dgm:cxn modelId="{DE799E57-4E77-4658-9425-4B58B372ADE7}" type="presOf" srcId="{E5F746AA-A45F-4D12-BAD2-8898C837D0D4}" destId="{632F89DD-700E-48C2-9CB0-1599D0012A3A}" srcOrd="0" destOrd="0" presId="urn:microsoft.com/office/officeart/2005/8/layout/orgChart1"/>
    <dgm:cxn modelId="{BBAAAE51-C760-4727-AFA9-AEAD8A8BF91E}" type="presOf" srcId="{8291F786-70EA-4916-A753-3A2DBEE9AFBE}" destId="{A9ED4FE4-CB74-4854-A300-8D2B45FA0EDE}" srcOrd="0" destOrd="0" presId="urn:microsoft.com/office/officeart/2005/8/layout/orgChart1"/>
    <dgm:cxn modelId="{CF08E76A-683D-45B8-B85E-BB6A797A599E}" type="presOf" srcId="{4BE1ADFF-EFFA-4AF0-A666-F60995085558}" destId="{AFEADCE2-29F4-4E5C-9301-2E065CB3F698}" srcOrd="0" destOrd="0" presId="urn:microsoft.com/office/officeart/2005/8/layout/orgChart1"/>
    <dgm:cxn modelId="{DB007022-5739-485A-ABA5-F90C06A41D63}" type="presOf" srcId="{F4F3723F-A12E-4068-9261-43D7D96B5F01}" destId="{693A74BA-5E54-47B7-86A9-A64D146D9A09}" srcOrd="0" destOrd="0" presId="urn:microsoft.com/office/officeart/2005/8/layout/orgChart1"/>
    <dgm:cxn modelId="{D524F7C4-4C22-49E6-B87A-21115C742217}" type="presOf" srcId="{82D32540-5184-4642-AA16-21286E7D64A7}" destId="{8704F6F5-3A45-49EC-962F-F70172F6840B}" srcOrd="1" destOrd="0" presId="urn:microsoft.com/office/officeart/2005/8/layout/orgChart1"/>
    <dgm:cxn modelId="{AAFD6845-B394-4E10-8D22-12802352CE53}" type="presOf" srcId="{1634314E-E517-4305-893D-98C4C74A9131}" destId="{E7DEBBC3-0DDF-4B52-A4D9-76BAFBD14A41}" srcOrd="0" destOrd="0" presId="urn:microsoft.com/office/officeart/2005/8/layout/orgChart1"/>
    <dgm:cxn modelId="{B93196A0-1849-4C8C-82EB-F880BF65D4A1}" type="presOf" srcId="{4BEF06B8-16F3-48A3-813A-08EBEEDF9603}" destId="{EF0CCAE9-2F6C-4947-AB1A-8275B23822FB}"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5A6002-996D-4E13-92EF-43D613E68D62}" type="presOf" srcId="{C20AAE2D-9513-426F-951E-DCF02C6FD052}" destId="{559519C3-9E4C-4BE4-B7F4-23F74529AAE7}" srcOrd="0" destOrd="0" presId="urn:microsoft.com/office/officeart/2005/8/layout/orgChart1"/>
    <dgm:cxn modelId="{5742CCF2-2252-48F4-BE60-322CB2617862}" type="presOf" srcId="{4AF09A47-FEE9-4BA2-9E50-78945F5991A4}" destId="{5CB5EAA4-325F-4B78-B8DE-82191DA83D87}" srcOrd="1" destOrd="0" presId="urn:microsoft.com/office/officeart/2005/8/layout/orgChart1"/>
    <dgm:cxn modelId="{9615BBD7-805E-4A83-A166-5A600D3C34E0}" type="presOf" srcId="{722786BE-FBA5-4406-9EDB-87B427A05708}" destId="{23445395-A926-4BD4-9EE3-40E618F6C200}" srcOrd="0" destOrd="0" presId="urn:microsoft.com/office/officeart/2005/8/layout/orgChart1"/>
    <dgm:cxn modelId="{CF4E9D53-EBF3-47A3-9A8F-115B0EFD4667}" type="presOf" srcId="{3E2E13B3-89BE-4401-98A1-EAD8AD956B8C}" destId="{90FADBB2-348C-499C-934D-7E0234ABB7DC}" srcOrd="0" destOrd="0" presId="urn:microsoft.com/office/officeart/2005/8/layout/orgChart1"/>
    <dgm:cxn modelId="{FDD77C04-AD7F-4DFC-8D43-9813A7CB5BC8}" type="presOf" srcId="{3196EB04-6664-4A6B-BFE0-6BDFC6CDE301}" destId="{2180F046-742D-4D78-ACB6-5F3C1EE60401}" srcOrd="0" destOrd="0" presId="urn:microsoft.com/office/officeart/2005/8/layout/orgChart1"/>
    <dgm:cxn modelId="{26640428-CE64-48CB-A4B5-5211ED2D4ABC}" type="presOf" srcId="{CF28D7AB-5DB6-48AD-BF80-9B9F71047A83}" destId="{2DE77C80-34AB-47B4-B926-B838358C6DBF}"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444D70CA-67F2-4176-A734-AA82DC85D8C2}" type="presOf" srcId="{A2CA5940-BBE8-4479-B060-3B4ED52A342B}" destId="{C4869CF1-B41B-4263-95D6-48E272D1120F}" srcOrd="0" destOrd="0" presId="urn:microsoft.com/office/officeart/2005/8/layout/orgChart1"/>
    <dgm:cxn modelId="{27072628-0CE4-40FA-ACE6-CEDDC4DE2FEC}" type="presOf" srcId="{A874176F-B27A-4687-B906-32E42BD53E0E}" destId="{98103316-F1B0-4E3A-8371-3B709AED0E71}" srcOrd="0" destOrd="0" presId="urn:microsoft.com/office/officeart/2005/8/layout/orgChart1"/>
    <dgm:cxn modelId="{BD502562-4799-4A4E-B132-2B833472D6B1}" type="presOf" srcId="{AE7D9CF6-F71F-4E12-BBBA-200FB19E8701}" destId="{9EDE99AA-48AE-48FC-A82D-8817ABAAB30D}" srcOrd="0" destOrd="0" presId="urn:microsoft.com/office/officeart/2005/8/layout/orgChart1"/>
    <dgm:cxn modelId="{78A69F0C-6C0B-45C7-8ECF-18F6DE62422F}" type="presOf" srcId="{C20AAE2D-9513-426F-951E-DCF02C6FD052}" destId="{8D19FA06-33CF-4015-8006-B62B5077D648}"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6F6618B6-108C-412F-B217-0B019117966D}" type="presOf" srcId="{7210F7A2-B4A2-4930-942C-A7F33B9DDEEE}" destId="{ACDEBD9B-611C-411A-885A-15CE3F3315BC}" srcOrd="0" destOrd="0" presId="urn:microsoft.com/office/officeart/2005/8/layout/orgChart1"/>
    <dgm:cxn modelId="{0F151B45-6B36-4AAD-A97B-8CE5BB4BC996}" type="presOf" srcId="{478D4AF2-2370-4018-9D8F-DB8D346E12B9}" destId="{FD709827-B823-42C7-99E5-4F0C876B50A8}" srcOrd="0" destOrd="0" presId="urn:microsoft.com/office/officeart/2005/8/layout/orgChart1"/>
    <dgm:cxn modelId="{718E5F04-BF13-4061-BF70-1F5FBD202821}" type="presOf" srcId="{45EF1FD7-2623-4B06-81D3-7139873E5FBC}" destId="{BD52E612-E5A3-4F61-8947-8F658FF51236}" srcOrd="0" destOrd="0" presId="urn:microsoft.com/office/officeart/2005/8/layout/orgChart1"/>
    <dgm:cxn modelId="{7D928B1C-EA6A-489F-917D-F6C53592527E}" type="presOf" srcId="{D685A6AF-4D6E-4172-B5B7-15B99DFE96A4}" destId="{7EEBDE34-F95B-4A44-8321-B56812580736}" srcOrd="0" destOrd="0" presId="urn:microsoft.com/office/officeart/2005/8/layout/orgChart1"/>
    <dgm:cxn modelId="{AC1BDAEE-5C8B-457A-BACE-2957143378A6}" type="presOf" srcId="{1C5BE247-A347-4D91-AB38-0A821A2F82C6}" destId="{B5C72B8F-5E22-4EB7-8DEA-743080C46244}" srcOrd="0" destOrd="0" presId="urn:microsoft.com/office/officeart/2005/8/layout/orgChart1"/>
    <dgm:cxn modelId="{CA0F4869-ACAC-4602-AF2B-BF454FB87FED}" type="presOf" srcId="{C3C818E4-A4E2-48E2-8BD4-677703B3094B}" destId="{EBB45397-F6A7-43E9-BC85-DF76FFF93101}" srcOrd="0" destOrd="0" presId="urn:microsoft.com/office/officeart/2005/8/layout/orgChart1"/>
    <dgm:cxn modelId="{7C9D94C3-3452-4FD8-9CF3-A587DA6BD17F}" type="presOf" srcId="{D4446DE1-B950-4204-8D95-79A467AE6979}" destId="{9A2F3ECB-94A2-4867-ADF6-A829543E2D4B}" srcOrd="0" destOrd="0" presId="urn:microsoft.com/office/officeart/2005/8/layout/orgChart1"/>
    <dgm:cxn modelId="{DC079FB9-1C82-4D02-9D00-4F52372B7E1A}" type="presOf" srcId="{5943F5F5-9324-45CB-8B9D-4FB495A83960}" destId="{AAE0C62C-3265-4AA3-AE17-94AC6569D7F5}" srcOrd="0" destOrd="0" presId="urn:microsoft.com/office/officeart/2005/8/layout/orgChart1"/>
    <dgm:cxn modelId="{C5A0FA84-0C06-4E96-B8CB-16D84AC9FD37}" type="presOf" srcId="{9344D49A-2C9A-4328-A935-7109079E88F1}" destId="{46C37208-7CB1-45FE-98CF-24A799F814F6}" srcOrd="0" destOrd="0" presId="urn:microsoft.com/office/officeart/2005/8/layout/orgChart1"/>
    <dgm:cxn modelId="{19055381-C245-4DD7-853B-ABC8C009EDAB}" type="presOf" srcId="{EB507908-DE6D-4A67-8322-2BBD319EDB39}" destId="{1BE9CCA6-6C6C-46A4-B9ED-8A7BF88ABD59}" srcOrd="1" destOrd="0" presId="urn:microsoft.com/office/officeart/2005/8/layout/orgChart1"/>
    <dgm:cxn modelId="{9DABF5B0-BC68-4F0C-AF21-C3A1B823D456}" type="presOf" srcId="{732028C4-7C0E-4136-B3D4-60DDF4A13016}" destId="{79B6E7C5-9601-42FD-863C-EE35E558B232}" srcOrd="0" destOrd="0" presId="urn:microsoft.com/office/officeart/2005/8/layout/orgChart1"/>
    <dgm:cxn modelId="{69357B88-5021-4DDD-9082-509F0C57E870}" type="presOf" srcId="{470F97DA-700E-4DB7-9BD6-7978B74D2BCC}" destId="{14DA8251-00B2-4858-BDDC-33A8011FD811}" srcOrd="0" destOrd="0" presId="urn:microsoft.com/office/officeart/2005/8/layout/orgChart1"/>
    <dgm:cxn modelId="{54646A95-E69A-41A1-8E21-0E30565FBDF8}" type="presOf" srcId="{86206A03-C846-41F6-AF8C-666C8CFFF5B3}" destId="{2E6BAB13-A7FB-4F65-85F1-999564839247}" srcOrd="0" destOrd="0" presId="urn:microsoft.com/office/officeart/2005/8/layout/orgChart1"/>
    <dgm:cxn modelId="{2DE4DBB4-A842-434E-9037-A56CE793C97D}" type="presOf" srcId="{478D4AF2-2370-4018-9D8F-DB8D346E12B9}" destId="{4EE119FA-FAAD-4000-BD06-6267762D55F9}"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173F583A-DD34-48AF-92FD-366A2D7189CF}" type="presOf" srcId="{B73E49FB-AFB2-4093-8568-5352EF20B6D2}" destId="{7688A2C1-C59C-4108-AF10-55DCFBDA8871}" srcOrd="0" destOrd="0" presId="urn:microsoft.com/office/officeart/2005/8/layout/orgChart1"/>
    <dgm:cxn modelId="{A164B8FC-3ABE-434B-BB8D-9A30B0619F75}" type="presOf" srcId="{DAD76C88-5D19-403D-BA58-0DF81B25F93B}" destId="{E11919B6-8327-4DE7-81DD-EF55B6BA921E}" srcOrd="0" destOrd="0" presId="urn:microsoft.com/office/officeart/2005/8/layout/orgChart1"/>
    <dgm:cxn modelId="{2A75A7E0-12A3-4871-BA92-62325EE4088A}" type="presOf" srcId="{E8028DA5-A12E-4747-9D1C-EE5DF8BA4D57}" destId="{606A03E4-86C6-45EC-A1E8-D1B9C0F2B133}" srcOrd="1" destOrd="0" presId="urn:microsoft.com/office/officeart/2005/8/layout/orgChart1"/>
    <dgm:cxn modelId="{AE029A19-B595-4298-B170-966AB3192372}" type="presOf" srcId="{E7CFB4D5-F1E7-4EDE-A984-DF5F55AF5140}" destId="{BC15E9F1-A4BE-4028-9F21-A1A86C769955}" srcOrd="0" destOrd="0" presId="urn:microsoft.com/office/officeart/2005/8/layout/orgChart1"/>
    <dgm:cxn modelId="{F4672B98-AAAD-4787-9C83-38EB62390778}" type="presOf" srcId="{732028C4-7C0E-4136-B3D4-60DDF4A13016}" destId="{229BCD2E-3467-4C2B-87E6-E9EED095C8D1}"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BD123F7B-8C4B-411C-A377-2D0268BBB2AA}" type="presOf" srcId="{3F139723-B0AE-4BF3-B906-3A5D3165EE70}" destId="{1369280A-9A92-402C-8AA0-04BBE157D1D3}" srcOrd="0" destOrd="0" presId="urn:microsoft.com/office/officeart/2005/8/layout/orgChart1"/>
    <dgm:cxn modelId="{6E412401-A62B-41E2-8BB5-BED66B836825}" type="presOf" srcId="{AF808549-98CF-4084-8E6E-0E8FE28433B1}" destId="{2EC03466-6334-4651-9A95-7E7DFA2E4805}" srcOrd="0" destOrd="0" presId="urn:microsoft.com/office/officeart/2005/8/layout/orgChart1"/>
    <dgm:cxn modelId="{14D155C7-9CD1-4640-B78E-8C81301E204A}" type="presOf" srcId="{46AAE9A1-4746-474B-96C6-BB15384E413E}" destId="{931CD951-24C6-4082-BC4C-8AEC7C7C3BE9}" srcOrd="1" destOrd="0" presId="urn:microsoft.com/office/officeart/2005/8/layout/orgChart1"/>
    <dgm:cxn modelId="{D7724AD4-8B6C-4A14-945D-825CC0CFCC98}" type="presOf" srcId="{45EF1FD7-2623-4B06-81D3-7139873E5FBC}" destId="{6422E208-9640-48D6-B131-C15D4CB7C624}" srcOrd="1" destOrd="0" presId="urn:microsoft.com/office/officeart/2005/8/layout/orgChart1"/>
    <dgm:cxn modelId="{9D878646-3DE0-40E1-A143-E57DFEF3D127}" type="presOf" srcId="{6A4EF8A4-5734-4B3E-9B77-346244478244}" destId="{DC2AE255-19BF-4E55-8A4B-B8DA5E24DFDD}"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08A67DED-311F-4985-A72F-3A9113D9E898}" type="presOf" srcId="{195AD2AA-0331-45A7-BD08-3F2D69E7DECA}" destId="{321BECB2-8802-473F-BD7C-427A6532EB74}" srcOrd="0" destOrd="0" presId="urn:microsoft.com/office/officeart/2005/8/layout/orgChart1"/>
    <dgm:cxn modelId="{51AECD3F-19BB-47E4-93A7-F71C1C94E778}" type="presOf" srcId="{3B47672D-36DB-4DA5-8248-5F83238CDCC9}" destId="{57EB8257-8C27-4295-B9DC-500A9FC1BD33}" srcOrd="0" destOrd="0" presId="urn:microsoft.com/office/officeart/2005/8/layout/orgChart1"/>
    <dgm:cxn modelId="{DFC4BB14-C791-43F1-96F6-240602F9844D}" type="presOf" srcId="{5943F5F5-9324-45CB-8B9D-4FB495A83960}" destId="{54F12044-88FD-4CB9-8717-67B2B8221EEE}" srcOrd="1" destOrd="0" presId="urn:microsoft.com/office/officeart/2005/8/layout/orgChart1"/>
    <dgm:cxn modelId="{C2BA45F3-1F66-4529-8E4F-43C9C56AE1E8}" type="presOf" srcId="{E5F746AA-A45F-4D12-BAD2-8898C837D0D4}" destId="{4841F9A3-3255-4539-BC16-D30FA63EE3A4}" srcOrd="1" destOrd="0" presId="urn:microsoft.com/office/officeart/2005/8/layout/orgChart1"/>
    <dgm:cxn modelId="{B6189A77-8543-48BB-B991-3BF9972BE52E}" type="presOf" srcId="{724E54B0-110A-44C9-84FD-013A65BB1C27}" destId="{5ABD6951-BEDD-4817-9022-04BA05DB526E}" srcOrd="0" destOrd="0" presId="urn:microsoft.com/office/officeart/2005/8/layout/orgChart1"/>
    <dgm:cxn modelId="{BD9C6915-CD6B-47F7-95B3-7DF342F34415}" type="presOf" srcId="{DB6D83F2-E9A9-4A17-A6AC-CF7CF1E2B579}" destId="{70BE378E-BDF8-4376-B51E-8777743B45F0}" srcOrd="0" destOrd="0" presId="urn:microsoft.com/office/officeart/2005/8/layout/orgChart1"/>
    <dgm:cxn modelId="{289F1C18-23A6-4F47-9130-059A035824EB}" type="presOf" srcId="{7E3F8A8D-B681-486B-8C2E-44BA9C5FDBFA}" destId="{7FD2EF77-A4E5-4035-9519-5C7DC94D1E38}" srcOrd="1" destOrd="0" presId="urn:microsoft.com/office/officeart/2005/8/layout/orgChart1"/>
    <dgm:cxn modelId="{BB601CB4-C03D-4B0C-9246-71E00DF1FF85}" type="presOf" srcId="{38B440D8-B0FE-4A72-B956-E263E0442189}" destId="{8264CD75-129F-4E59-A6B2-5BA94E93287E}" srcOrd="0" destOrd="0" presId="urn:microsoft.com/office/officeart/2005/8/layout/orgChart1"/>
    <dgm:cxn modelId="{43FC1B06-1C04-49EC-A964-B76E9B736701}" type="presOf" srcId="{610A5943-EF4B-43B8-85F3-49993823A251}" destId="{80B9726B-1F6D-480F-B41E-E1ACFAB8D924}" srcOrd="0" destOrd="0" presId="urn:microsoft.com/office/officeart/2005/8/layout/orgChart1"/>
    <dgm:cxn modelId="{600B3144-5814-43A4-A734-E34B293D982A}" type="presOf" srcId="{4BE1ADFF-EFFA-4AF0-A666-F60995085558}" destId="{85DF27D3-757D-4AAD-98A1-42C40125307B}" srcOrd="1" destOrd="0" presId="urn:microsoft.com/office/officeart/2005/8/layout/orgChart1"/>
    <dgm:cxn modelId="{7C140ED5-499D-44C5-8D74-56E393541D3E}" type="presOf" srcId="{3B47672D-36DB-4DA5-8248-5F83238CDCC9}" destId="{C2A1DB71-9A06-4EC1-90E8-A314471533CB}" srcOrd="1" destOrd="0" presId="urn:microsoft.com/office/officeart/2005/8/layout/orgChart1"/>
    <dgm:cxn modelId="{35E0C6BD-B4E5-4CEF-91B8-AF89F524A5C8}" type="presOf" srcId="{C7DA50B6-FC5C-465D-83A3-835B3034FC94}" destId="{9245D962-09D3-485D-9DBF-5A45978DE845}" srcOrd="1" destOrd="0" presId="urn:microsoft.com/office/officeart/2005/8/layout/orgChart1"/>
    <dgm:cxn modelId="{3B8EB77E-132E-4699-AC91-AFD395334CFA}" type="presOf" srcId="{AFFD3460-6A62-42DF-A0F0-A8172745676E}" destId="{A01C0E44-C05B-4456-A062-AD67344F9E8A}" srcOrd="1" destOrd="0" presId="urn:microsoft.com/office/officeart/2005/8/layout/orgChart1"/>
    <dgm:cxn modelId="{797DF75B-F073-43EA-B3AD-6F95AD4D2EBA}" type="presOf" srcId="{DABE63B6-1392-401D-8841-663962BBA84A}" destId="{F31A0502-F4AE-473C-A8CA-494A1E015D55}" srcOrd="1" destOrd="0" presId="urn:microsoft.com/office/officeart/2005/8/layout/orgChart1"/>
    <dgm:cxn modelId="{4B2675A1-81F6-458A-97B3-B849F8DAF195}" type="presOf" srcId="{E3722A7C-5400-4433-8D6C-4C025528E7A5}" destId="{4C706B72-F314-442E-A9AB-0D3AB904A4C8}"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15DF932B-90FE-40FF-9330-4A92F13FFDD9}" type="presOf" srcId="{9AEC864D-C440-490D-A60A-EBCB5A2A5964}" destId="{1817C144-6ECA-4399-B05E-14D9D361161A}" srcOrd="0" destOrd="0" presId="urn:microsoft.com/office/officeart/2005/8/layout/orgChart1"/>
    <dgm:cxn modelId="{E96BD2F9-7962-48FC-8E97-D0CF6724FA34}" type="presOf" srcId="{90F13D62-4243-4948-9014-E8C874B96C9A}" destId="{630C8904-6FB2-41B7-A62D-ACD0DDA8313C}"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E7E634D4-2807-42C0-9DFF-73A02F987347}" type="presOf" srcId="{5FBC66E1-34C0-40F7-91C5-B7BE59DBAE0C}" destId="{D0CD7594-AA16-4151-8D32-12483A909702}"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19DE81B9-1CE3-48DC-B7F4-53D7B8BA563E}" type="presOf" srcId="{800A4E9C-D44C-4B89-B89F-5EACA7AF0045}" destId="{E9640F85-ADEF-42AD-BF99-DD846FA4AACF}"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BA634152-AAB6-47A8-AFDF-7072EA17C2D8}" type="presOf" srcId="{550FAA53-48A1-4272-8D5B-177170B57BB9}" destId="{3D93F33E-4844-4D86-814B-EB2C91E4CED3}"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58298B5-AE71-4C60-AB08-F18A3B8C5301}" type="presOf" srcId="{2840A121-52ED-4493-BE00-E44CCBA34BBA}" destId="{6019D00C-2DD3-4EDD-B629-7B6220DE8AB6}" srcOrd="0" destOrd="0" presId="urn:microsoft.com/office/officeart/2005/8/layout/orgChart1"/>
    <dgm:cxn modelId="{74F142E0-0B18-4F8D-B292-C52EA9D6DCCE}" type="presOf" srcId="{C7DA50B6-FC5C-465D-83A3-835B3034FC94}" destId="{57C3870B-ACB4-423B-BFFC-6E503DD92EC5}" srcOrd="0" destOrd="0" presId="urn:microsoft.com/office/officeart/2005/8/layout/orgChart1"/>
    <dgm:cxn modelId="{0A15A192-23B0-40DA-94B5-D261FF2C45E9}" type="presOf" srcId="{B12863E6-1C89-4871-832F-ABD841D859A3}" destId="{B6DE3FBA-7B66-4B6C-B353-E7C686335BD5}" srcOrd="0" destOrd="0" presId="urn:microsoft.com/office/officeart/2005/8/layout/orgChart1"/>
    <dgm:cxn modelId="{F70BEF0D-2B6B-49EA-B37E-B84A5991C4CE}" type="presOf" srcId="{BCA5CE83-EEE6-407C-AE94-6220FA10CAD7}" destId="{907AEEB7-2AAE-4155-A80C-E4FC94D3570F}" srcOrd="1" destOrd="0" presId="urn:microsoft.com/office/officeart/2005/8/layout/orgChart1"/>
    <dgm:cxn modelId="{8F4CDA1D-342D-4A39-931D-9DE4CAE07C84}" type="presOf" srcId="{F797498C-A402-4A51-BBA1-D9DB816F2F08}" destId="{B93034BC-FA44-4BD1-8759-AC74204A72F5}"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C0ACA534-CF34-4205-A76B-5A76B26AAE7D}" type="presOf" srcId="{86915BF0-9CC9-40A6-9C4C-28CB430CBD01}" destId="{30C7C204-467F-4EB8-8CD7-D358455FF975}"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6DEF8230-7638-4914-8FFC-C6C08D7013AE}" type="presOf" srcId="{1818AEE2-18FF-4B61-9B8B-5BBDBB2C21B2}" destId="{07F93F11-71E3-4FDA-816C-BB3E348F3103}" srcOrd="0" destOrd="0" presId="urn:microsoft.com/office/officeart/2005/8/layout/orgChart1"/>
    <dgm:cxn modelId="{E2998A37-1998-4B87-9360-050FEEAD5B7F}" type="presOf" srcId="{4AF09A47-FEE9-4BA2-9E50-78945F5991A4}" destId="{51C02D81-11B4-4B64-ADCB-B83673569BCE}" srcOrd="0" destOrd="0" presId="urn:microsoft.com/office/officeart/2005/8/layout/orgChart1"/>
    <dgm:cxn modelId="{CA6FF6BF-F36A-49CD-A900-BB5D20C43C2A}" type="presOf" srcId="{B6B66C2D-2D29-4F28-8021-658E6862DC47}" destId="{CA4877AA-3F92-4BA7-9AAB-770EDEA0C0CD}" srcOrd="0" destOrd="0" presId="urn:microsoft.com/office/officeart/2005/8/layout/orgChart1"/>
    <dgm:cxn modelId="{5826CD87-97F1-4A3D-9E81-711CF07B8538}" type="presOf" srcId="{B12863E6-1C89-4871-832F-ABD841D859A3}" destId="{C515A046-F717-4EEC-906F-ADB58F1B415F}"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8C115BD4-C538-4D7B-9640-18FBD77B51C9}" type="presOf" srcId="{7F05606F-BC6E-4832-B3F2-B38D2C6905A5}" destId="{D8C0E14E-D0D2-4C90-B2D9-28BBB418C65E}" srcOrd="0" destOrd="0" presId="urn:microsoft.com/office/officeart/2005/8/layout/orgChart1"/>
    <dgm:cxn modelId="{5A41F6A2-544B-4406-8D6D-788BFFE7B54F}" type="presOf" srcId="{EF1D1D4C-3361-4EBC-9D1F-FD1932346B70}" destId="{1A7CAD9E-5339-43F6-8E64-F7122F744592}" srcOrd="0" destOrd="0" presId="urn:microsoft.com/office/officeart/2005/8/layout/orgChart1"/>
    <dgm:cxn modelId="{E07B2AD6-7921-4D4A-A791-7B6246316B93}" type="presOf" srcId="{470F97DA-700E-4DB7-9BD6-7978B74D2BCC}" destId="{FF5B20B9-9E5C-4512-A7E7-E7B41B9DB8CB}"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EE87C89-ED9D-4D39-BFBE-AF5FE45764A6}" type="presOf" srcId="{AE7D9CF6-F71F-4E12-BBBA-200FB19E8701}" destId="{4ED0E83C-6440-4690-B2AE-F7D62B332372}" srcOrd="1" destOrd="0" presId="urn:microsoft.com/office/officeart/2005/8/layout/orgChart1"/>
    <dgm:cxn modelId="{9D1CFFB9-D5C1-4204-AFDF-57C152C62B59}" type="presOf" srcId="{49FB6925-14E5-4569-99E4-FC8DD9233FC0}" destId="{D4FA9F36-F915-4AD0-A7EE-EF88DB31F2C4}"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06ED474A-252C-4776-AE70-02C3B3F0407F}" type="presOf" srcId="{7A70C496-BE0D-40F3-8B88-C498B6334E84}" destId="{48D2168B-C6BC-4112-A276-83040E35FFBC}" srcOrd="0" destOrd="0" presId="urn:microsoft.com/office/officeart/2005/8/layout/orgChart1"/>
    <dgm:cxn modelId="{5157E00D-C1EF-40D2-8EBB-B8B443C59A07}" type="presOf" srcId="{751B9237-0737-44A5-95BE-C19B684506C2}" destId="{602E2331-13C1-4BB3-9BF4-CACA94D677F6}"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80905437-0210-4E57-A114-2F4CB9195333}" type="presOf" srcId="{FADBA842-0607-4F23-9B35-412FAD361C1A}" destId="{9A97F9F9-7B33-4D07-8169-95F270880061}" srcOrd="0" destOrd="0" presId="urn:microsoft.com/office/officeart/2005/8/layout/orgChart1"/>
    <dgm:cxn modelId="{090FD54D-408C-4E29-B7F5-9DD29826CB03}" type="presOf" srcId="{195AD2AA-0331-45A7-BD08-3F2D69E7DECA}" destId="{8B05E2C5-F733-4A81-A258-6AF664A88FA4}" srcOrd="1" destOrd="0" presId="urn:microsoft.com/office/officeart/2005/8/layout/orgChart1"/>
    <dgm:cxn modelId="{7FD04ECC-CAE2-413D-8963-7937315B4F21}" type="presOf" srcId="{A7920F66-9E37-4CC1-BB1C-4F0678326D82}" destId="{362FAA02-859C-477F-8BB4-F98E4E85B8F8}" srcOrd="0" destOrd="0" presId="urn:microsoft.com/office/officeart/2005/8/layout/orgChart1"/>
    <dgm:cxn modelId="{AB4653A3-4425-4905-94CC-9F0956A97710}" type="presOf" srcId="{03BF16A3-69C8-45ED-8B31-8186F4F5B223}" destId="{6ADA9F45-205D-47E3-9036-5871D3E79FA2}" srcOrd="0" destOrd="0" presId="urn:microsoft.com/office/officeart/2005/8/layout/orgChart1"/>
    <dgm:cxn modelId="{6F7E8D87-2407-493F-AD45-A86FE2D4235B}" type="presOf" srcId="{E3722A7C-5400-4433-8D6C-4C025528E7A5}" destId="{3FD41EFD-FC9E-4795-A546-59B698B57E3B}" srcOrd="1" destOrd="0" presId="urn:microsoft.com/office/officeart/2005/8/layout/orgChart1"/>
    <dgm:cxn modelId="{6CB1D225-604B-42BF-BD47-211339E6039B}" type="presParOf" srcId="{3D93F33E-4844-4D86-814B-EB2C91E4CED3}" destId="{B38BC602-F336-46A8-A79A-00E63AADBE83}" srcOrd="0" destOrd="0" presId="urn:microsoft.com/office/officeart/2005/8/layout/orgChart1"/>
    <dgm:cxn modelId="{1A7721CD-B7FD-4C46-B0DC-48951DBE6505}" type="presParOf" srcId="{B38BC602-F336-46A8-A79A-00E63AADBE83}" destId="{946B99FC-393F-4D32-804A-1A2D19D2AB67}" srcOrd="0" destOrd="0" presId="urn:microsoft.com/office/officeart/2005/8/layout/orgChart1"/>
    <dgm:cxn modelId="{420CEEF3-263C-40F7-B2D6-8ED04DCFD948}" type="presParOf" srcId="{946B99FC-393F-4D32-804A-1A2D19D2AB67}" destId="{80B9726B-1F6D-480F-B41E-E1ACFAB8D924}" srcOrd="0" destOrd="0" presId="urn:microsoft.com/office/officeart/2005/8/layout/orgChart1"/>
    <dgm:cxn modelId="{EA07CAF2-6E1A-483D-9D10-C6DEA735283C}" type="presParOf" srcId="{946B99FC-393F-4D32-804A-1A2D19D2AB67}" destId="{39DB70C0-07A1-42D1-9E6A-A6C783C4B9CC}" srcOrd="1" destOrd="0" presId="urn:microsoft.com/office/officeart/2005/8/layout/orgChart1"/>
    <dgm:cxn modelId="{368F1982-18DA-4F7F-BCA3-34DD40D52069}" type="presParOf" srcId="{B38BC602-F336-46A8-A79A-00E63AADBE83}" destId="{B53DA2B4-0AAE-47E6-B66C-C86B47068F22}" srcOrd="1" destOrd="0" presId="urn:microsoft.com/office/officeart/2005/8/layout/orgChart1"/>
    <dgm:cxn modelId="{7FF99C6C-F814-4E92-8203-60E209A7E572}" type="presParOf" srcId="{B53DA2B4-0AAE-47E6-B66C-C86B47068F22}" destId="{933F7788-B424-47E0-A2E6-9603FED5C1D8}" srcOrd="0" destOrd="0" presId="urn:microsoft.com/office/officeart/2005/8/layout/orgChart1"/>
    <dgm:cxn modelId="{9AAEFB7C-9DE4-47A6-AA17-04ED16445D78}" type="presParOf" srcId="{B53DA2B4-0AAE-47E6-B66C-C86B47068F22}" destId="{6830A113-344A-4995-91FA-A5DFA60D5C28}" srcOrd="1" destOrd="0" presId="urn:microsoft.com/office/officeart/2005/8/layout/orgChart1"/>
    <dgm:cxn modelId="{2CFD3D4C-48B8-4B44-B99E-87BF4DC5C0B4}" type="presParOf" srcId="{6830A113-344A-4995-91FA-A5DFA60D5C28}" destId="{CA1CA8DB-49B1-4E7C-9D9C-396A65E62388}" srcOrd="0" destOrd="0" presId="urn:microsoft.com/office/officeart/2005/8/layout/orgChart1"/>
    <dgm:cxn modelId="{5DD81D7B-4487-490A-B519-E94DBCAD2F2E}" type="presParOf" srcId="{CA1CA8DB-49B1-4E7C-9D9C-396A65E62388}" destId="{3801EDE1-E50C-44D2-A1CB-FD7582C285D6}" srcOrd="0" destOrd="0" presId="urn:microsoft.com/office/officeart/2005/8/layout/orgChart1"/>
    <dgm:cxn modelId="{8C6602A6-2E6D-4A65-A836-989000B03A34}" type="presParOf" srcId="{CA1CA8DB-49B1-4E7C-9D9C-396A65E62388}" destId="{30C7C204-467F-4EB8-8CD7-D358455FF975}" srcOrd="1" destOrd="0" presId="urn:microsoft.com/office/officeart/2005/8/layout/orgChart1"/>
    <dgm:cxn modelId="{DB4BDC80-D16B-4C9B-AB72-5E7D079C0194}" type="presParOf" srcId="{6830A113-344A-4995-91FA-A5DFA60D5C28}" destId="{AFCDF888-9B4A-432A-92D3-09DCA9DB0F02}" srcOrd="1" destOrd="0" presId="urn:microsoft.com/office/officeart/2005/8/layout/orgChart1"/>
    <dgm:cxn modelId="{B5E9B9A6-4CB5-46C6-9486-C0E56B60F6E7}" type="presParOf" srcId="{AFCDF888-9B4A-432A-92D3-09DCA9DB0F02}" destId="{EF0CCAE9-2F6C-4947-AB1A-8275B23822FB}" srcOrd="0" destOrd="0" presId="urn:microsoft.com/office/officeart/2005/8/layout/orgChart1"/>
    <dgm:cxn modelId="{D20741DB-A541-42D8-AB2B-F0166E3BA448}" type="presParOf" srcId="{AFCDF888-9B4A-432A-92D3-09DCA9DB0F02}" destId="{62CD040F-EF78-4524-8ACE-3FD163254209}" srcOrd="1" destOrd="0" presId="urn:microsoft.com/office/officeart/2005/8/layout/orgChart1"/>
    <dgm:cxn modelId="{3819969A-C5AA-45F7-AFD6-20E827358750}" type="presParOf" srcId="{62CD040F-EF78-4524-8ACE-3FD163254209}" destId="{BB47BCE9-E8F7-4F86-B5D4-299DEB48BD68}" srcOrd="0" destOrd="0" presId="urn:microsoft.com/office/officeart/2005/8/layout/orgChart1"/>
    <dgm:cxn modelId="{5F0AEA25-8E05-49CC-8362-83783AE47067}" type="presParOf" srcId="{BB47BCE9-E8F7-4F86-B5D4-299DEB48BD68}" destId="{AFEADCE2-29F4-4E5C-9301-2E065CB3F698}" srcOrd="0" destOrd="0" presId="urn:microsoft.com/office/officeart/2005/8/layout/orgChart1"/>
    <dgm:cxn modelId="{177F8981-62E2-4B5A-886D-2382ED821D03}" type="presParOf" srcId="{BB47BCE9-E8F7-4F86-B5D4-299DEB48BD68}" destId="{85DF27D3-757D-4AAD-98A1-42C40125307B}" srcOrd="1" destOrd="0" presId="urn:microsoft.com/office/officeart/2005/8/layout/orgChart1"/>
    <dgm:cxn modelId="{591FE7A9-C977-44AC-BFDA-53B700CD2099}" type="presParOf" srcId="{62CD040F-EF78-4524-8ACE-3FD163254209}" destId="{DF81F3F8-51EE-494E-9D66-4305EA9C03FF}" srcOrd="1" destOrd="0" presId="urn:microsoft.com/office/officeart/2005/8/layout/orgChart1"/>
    <dgm:cxn modelId="{10691D1D-13A4-42D7-9953-69E8DD6608EB}" type="presParOf" srcId="{DF81F3F8-51EE-494E-9D66-4305EA9C03FF}" destId="{7688A2C1-C59C-4108-AF10-55DCFBDA8871}" srcOrd="0" destOrd="0" presId="urn:microsoft.com/office/officeart/2005/8/layout/orgChart1"/>
    <dgm:cxn modelId="{B13F486B-1061-41C8-9B63-66F9F6B7EB7D}" type="presParOf" srcId="{DF81F3F8-51EE-494E-9D66-4305EA9C03FF}" destId="{B3C0F125-D7D7-4D13-AFE0-199FC2401243}" srcOrd="1" destOrd="0" presId="urn:microsoft.com/office/officeart/2005/8/layout/orgChart1"/>
    <dgm:cxn modelId="{939A42C0-07C7-4727-9034-63C324BA1B7E}" type="presParOf" srcId="{B3C0F125-D7D7-4D13-AFE0-199FC2401243}" destId="{EF4C2BBC-24C8-433D-9F92-58DED35850EF}" srcOrd="0" destOrd="0" presId="urn:microsoft.com/office/officeart/2005/8/layout/orgChart1"/>
    <dgm:cxn modelId="{73230D41-CCC1-45F8-9D3C-976F102A3F6E}" type="presParOf" srcId="{EF4C2BBC-24C8-433D-9F92-58DED35850EF}" destId="{51C02D81-11B4-4B64-ADCB-B83673569BCE}" srcOrd="0" destOrd="0" presId="urn:microsoft.com/office/officeart/2005/8/layout/orgChart1"/>
    <dgm:cxn modelId="{698B8641-2B0C-41FF-98BE-AD6FC78DFB3C}" type="presParOf" srcId="{EF4C2BBC-24C8-433D-9F92-58DED35850EF}" destId="{5CB5EAA4-325F-4B78-B8DE-82191DA83D87}" srcOrd="1" destOrd="0" presId="urn:microsoft.com/office/officeart/2005/8/layout/orgChart1"/>
    <dgm:cxn modelId="{57104A87-79DF-48E1-AE92-91C52C1B008A}" type="presParOf" srcId="{B3C0F125-D7D7-4D13-AFE0-199FC2401243}" destId="{3978937C-ED6F-4DFE-ACD0-9CD1D86242CA}" srcOrd="1" destOrd="0" presId="urn:microsoft.com/office/officeart/2005/8/layout/orgChart1"/>
    <dgm:cxn modelId="{0088C886-4FE9-4AF0-8DE7-8A4CEA4D8FFB}" type="presParOf" srcId="{B3C0F125-D7D7-4D13-AFE0-199FC2401243}" destId="{4304E283-055C-4905-85F4-42CC8101DC89}" srcOrd="2" destOrd="0" presId="urn:microsoft.com/office/officeart/2005/8/layout/orgChart1"/>
    <dgm:cxn modelId="{4D297291-87CB-4915-9874-7DF367B1E75B}" type="presParOf" srcId="{DF81F3F8-51EE-494E-9D66-4305EA9C03FF}" destId="{C4869CF1-B41B-4263-95D6-48E272D1120F}" srcOrd="2" destOrd="0" presId="urn:microsoft.com/office/officeart/2005/8/layout/orgChart1"/>
    <dgm:cxn modelId="{CAF6DC46-261C-4EA3-8203-3CDD7B29AF50}" type="presParOf" srcId="{DF81F3F8-51EE-494E-9D66-4305EA9C03FF}" destId="{0CC54EB6-27A9-4E28-AAE2-258E5BC087AA}" srcOrd="3" destOrd="0" presId="urn:microsoft.com/office/officeart/2005/8/layout/orgChart1"/>
    <dgm:cxn modelId="{DD9F4281-BAE6-4D85-A1D6-5228134BE0C6}" type="presParOf" srcId="{0CC54EB6-27A9-4E28-AAE2-258E5BC087AA}" destId="{139310CC-BFC6-4EAF-8540-CF53093340F3}" srcOrd="0" destOrd="0" presId="urn:microsoft.com/office/officeart/2005/8/layout/orgChart1"/>
    <dgm:cxn modelId="{9C33D141-ECE9-4301-978A-348FF63DC278}" type="presParOf" srcId="{139310CC-BFC6-4EAF-8540-CF53093340F3}" destId="{F2CC11FA-53A5-45B3-997E-D220E749C8C7}" srcOrd="0" destOrd="0" presId="urn:microsoft.com/office/officeart/2005/8/layout/orgChart1"/>
    <dgm:cxn modelId="{FECF3751-B14E-44FF-B8C1-AD9276D1D332}" type="presParOf" srcId="{139310CC-BFC6-4EAF-8540-CF53093340F3}" destId="{F31A0502-F4AE-473C-A8CA-494A1E015D55}" srcOrd="1" destOrd="0" presId="urn:microsoft.com/office/officeart/2005/8/layout/orgChart1"/>
    <dgm:cxn modelId="{16CE35AF-086F-4248-877E-3BF3097467C7}" type="presParOf" srcId="{0CC54EB6-27A9-4E28-AAE2-258E5BC087AA}" destId="{5493CE5B-E6BA-4483-A6C3-63E04FDA14D8}" srcOrd="1" destOrd="0" presId="urn:microsoft.com/office/officeart/2005/8/layout/orgChart1"/>
    <dgm:cxn modelId="{38FE49D2-22FD-43C8-B2A1-DBA5C72C483F}" type="presParOf" srcId="{0CC54EB6-27A9-4E28-AAE2-258E5BC087AA}" destId="{BFD31CB0-C2EB-47A2-ACFE-07486CE5D745}" srcOrd="2" destOrd="0" presId="urn:microsoft.com/office/officeart/2005/8/layout/orgChart1"/>
    <dgm:cxn modelId="{E21023BB-4CE7-40A8-8110-8A2D8BABE0AA}" type="presParOf" srcId="{62CD040F-EF78-4524-8ACE-3FD163254209}" destId="{756C28C8-5B6D-483C-934D-AA06043C91E9}" srcOrd="2" destOrd="0" presId="urn:microsoft.com/office/officeart/2005/8/layout/orgChart1"/>
    <dgm:cxn modelId="{AC552A6F-1517-4611-9D09-9FF3E561721A}" type="presParOf" srcId="{AFCDF888-9B4A-432A-92D3-09DCA9DB0F02}" destId="{6ADA9F45-205D-47E3-9036-5871D3E79FA2}" srcOrd="2" destOrd="0" presId="urn:microsoft.com/office/officeart/2005/8/layout/orgChart1"/>
    <dgm:cxn modelId="{26CE9068-EFD5-4052-8F3B-089AA69B3070}" type="presParOf" srcId="{AFCDF888-9B4A-432A-92D3-09DCA9DB0F02}" destId="{8790D9A9-6EF3-4E42-B4A4-48AFC213C45C}" srcOrd="3" destOrd="0" presId="urn:microsoft.com/office/officeart/2005/8/layout/orgChart1"/>
    <dgm:cxn modelId="{F5CE4C49-3B04-4D40-80F0-A96DF9DCE2D0}" type="presParOf" srcId="{8790D9A9-6EF3-4E42-B4A4-48AFC213C45C}" destId="{1959B4AC-8661-499E-A55B-CFE5E866DF8F}" srcOrd="0" destOrd="0" presId="urn:microsoft.com/office/officeart/2005/8/layout/orgChart1"/>
    <dgm:cxn modelId="{EF4600E7-FA93-470B-80BA-DA7D24A38361}" type="presParOf" srcId="{1959B4AC-8661-499E-A55B-CFE5E866DF8F}" destId="{E11919B6-8327-4DE7-81DD-EF55B6BA921E}" srcOrd="0" destOrd="0" presId="urn:microsoft.com/office/officeart/2005/8/layout/orgChart1"/>
    <dgm:cxn modelId="{CD4458AD-0620-4A1B-B6DF-156639458AEB}" type="presParOf" srcId="{1959B4AC-8661-499E-A55B-CFE5E866DF8F}" destId="{D0198662-D54B-4D4B-AFFA-11A75C069A45}" srcOrd="1" destOrd="0" presId="urn:microsoft.com/office/officeart/2005/8/layout/orgChart1"/>
    <dgm:cxn modelId="{21D47951-0D5B-4B99-8FD9-BD1B44737B0F}" type="presParOf" srcId="{8790D9A9-6EF3-4E42-B4A4-48AFC213C45C}" destId="{6A14202C-B361-4469-B5DD-B19FED8F467E}" srcOrd="1" destOrd="0" presId="urn:microsoft.com/office/officeart/2005/8/layout/orgChart1"/>
    <dgm:cxn modelId="{81A3D699-2AF2-4D19-8892-54DAA5644263}" type="presParOf" srcId="{6A14202C-B361-4469-B5DD-B19FED8F467E}" destId="{23445395-A926-4BD4-9EE3-40E618F6C200}" srcOrd="0" destOrd="0" presId="urn:microsoft.com/office/officeart/2005/8/layout/orgChart1"/>
    <dgm:cxn modelId="{82DA14BF-E40F-46AB-B61A-5A2052C75622}" type="presParOf" srcId="{6A14202C-B361-4469-B5DD-B19FED8F467E}" destId="{E43E9BF4-070A-4904-A0D5-F5636C00AD10}" srcOrd="1" destOrd="0" presId="urn:microsoft.com/office/officeart/2005/8/layout/orgChart1"/>
    <dgm:cxn modelId="{7CE9687B-336B-4AB2-821A-5BB8FCD2FDAB}" type="presParOf" srcId="{E43E9BF4-070A-4904-A0D5-F5636C00AD10}" destId="{B4F1B3F3-0D16-40B6-8EE3-0E7100C5A431}" srcOrd="0" destOrd="0" presId="urn:microsoft.com/office/officeart/2005/8/layout/orgChart1"/>
    <dgm:cxn modelId="{A0B8C286-7DA7-46DF-9A65-2AE54AE2ADD6}" type="presParOf" srcId="{B4F1B3F3-0D16-40B6-8EE3-0E7100C5A431}" destId="{4C706B72-F314-442E-A9AB-0D3AB904A4C8}" srcOrd="0" destOrd="0" presId="urn:microsoft.com/office/officeart/2005/8/layout/orgChart1"/>
    <dgm:cxn modelId="{F8BE3330-68A9-4DFA-A151-666B2806FF40}" type="presParOf" srcId="{B4F1B3F3-0D16-40B6-8EE3-0E7100C5A431}" destId="{3FD41EFD-FC9E-4795-A546-59B698B57E3B}" srcOrd="1" destOrd="0" presId="urn:microsoft.com/office/officeart/2005/8/layout/orgChart1"/>
    <dgm:cxn modelId="{C072FF74-52B9-422C-BA18-F49B8310F04D}" type="presParOf" srcId="{E43E9BF4-070A-4904-A0D5-F5636C00AD10}" destId="{951853C7-35CD-4C51-AB5A-FC5F35ECB9E6}" srcOrd="1" destOrd="0" presId="urn:microsoft.com/office/officeart/2005/8/layout/orgChart1"/>
    <dgm:cxn modelId="{03F2A9DB-C71B-4EEF-B819-6C92E98C415C}" type="presParOf" srcId="{E43E9BF4-070A-4904-A0D5-F5636C00AD10}" destId="{5FFA81DE-6E5B-4616-96E2-AC9059070606}" srcOrd="2" destOrd="0" presId="urn:microsoft.com/office/officeart/2005/8/layout/orgChart1"/>
    <dgm:cxn modelId="{18F36740-018B-4AB9-AF43-473C43520451}" type="presParOf" srcId="{8790D9A9-6EF3-4E42-B4A4-48AFC213C45C}" destId="{4D52BCF5-8BCF-473B-91CA-9F2E62D76386}" srcOrd="2" destOrd="0" presId="urn:microsoft.com/office/officeart/2005/8/layout/orgChart1"/>
    <dgm:cxn modelId="{04046FD5-3509-48C6-9D4D-8B6C8BA6D06A}" type="presParOf" srcId="{6830A113-344A-4995-91FA-A5DFA60D5C28}" destId="{5C674A50-DE0C-4402-9491-024124F7F474}" srcOrd="2" destOrd="0" presId="urn:microsoft.com/office/officeart/2005/8/layout/orgChart1"/>
    <dgm:cxn modelId="{6963F9BA-1BFD-4E23-85AB-E72475E95DC1}" type="presParOf" srcId="{B53DA2B4-0AAE-47E6-B66C-C86B47068F22}" destId="{6A51C2EE-C51B-481B-8D8B-ED9AE9A89519}" srcOrd="2" destOrd="0" presId="urn:microsoft.com/office/officeart/2005/8/layout/orgChart1"/>
    <dgm:cxn modelId="{B862E8C2-7A56-4B37-AD38-B6A40BE10B41}" type="presParOf" srcId="{B53DA2B4-0AAE-47E6-B66C-C86B47068F22}" destId="{99B33423-50B5-4B5A-A2A4-359E3FFB9A1E}" srcOrd="3" destOrd="0" presId="urn:microsoft.com/office/officeart/2005/8/layout/orgChart1"/>
    <dgm:cxn modelId="{DE2172D1-7220-4A6A-97C3-DE8B4F80B214}" type="presParOf" srcId="{99B33423-50B5-4B5A-A2A4-359E3FFB9A1E}" destId="{CFB6BCDD-BD13-4578-8F58-AC6037E4FAD7}" srcOrd="0" destOrd="0" presId="urn:microsoft.com/office/officeart/2005/8/layout/orgChart1"/>
    <dgm:cxn modelId="{7ED0A4F2-2763-49D3-9C6F-3309E479D8E3}" type="presParOf" srcId="{CFB6BCDD-BD13-4578-8F58-AC6037E4FAD7}" destId="{1369280A-9A92-402C-8AA0-04BBE157D1D3}" srcOrd="0" destOrd="0" presId="urn:microsoft.com/office/officeart/2005/8/layout/orgChart1"/>
    <dgm:cxn modelId="{3E4BB390-8362-4780-AAEF-88E1C0AFD274}" type="presParOf" srcId="{CFB6BCDD-BD13-4578-8F58-AC6037E4FAD7}" destId="{AE610FB5-79C1-42B8-BBC2-886CE01D1895}" srcOrd="1" destOrd="0" presId="urn:microsoft.com/office/officeart/2005/8/layout/orgChart1"/>
    <dgm:cxn modelId="{98CA1B59-C1C2-487C-90FD-0D9727F394CD}" type="presParOf" srcId="{99B33423-50B5-4B5A-A2A4-359E3FFB9A1E}" destId="{E1D5488F-5F8A-4E46-882B-92DF88785316}" srcOrd="1" destOrd="0" presId="urn:microsoft.com/office/officeart/2005/8/layout/orgChart1"/>
    <dgm:cxn modelId="{55DDBB1F-3B12-4315-B505-8C801A32AA8D}" type="presParOf" srcId="{99B33423-50B5-4B5A-A2A4-359E3FFB9A1E}" destId="{84964265-90C8-46AB-9577-A2DDEBB3A727}" srcOrd="2" destOrd="0" presId="urn:microsoft.com/office/officeart/2005/8/layout/orgChart1"/>
    <dgm:cxn modelId="{C5424ECD-4E73-456D-BE96-8D2290EB8A79}" type="presParOf" srcId="{B53DA2B4-0AAE-47E6-B66C-C86B47068F22}" destId="{CA4877AA-3F92-4BA7-9AAB-770EDEA0C0CD}" srcOrd="4" destOrd="0" presId="urn:microsoft.com/office/officeart/2005/8/layout/orgChart1"/>
    <dgm:cxn modelId="{9D6EAF1E-7C17-4E20-B953-B450C2160B73}" type="presParOf" srcId="{B53DA2B4-0AAE-47E6-B66C-C86B47068F22}" destId="{F292A9EF-F491-4585-848F-1C6F870F6841}" srcOrd="5" destOrd="0" presId="urn:microsoft.com/office/officeart/2005/8/layout/orgChart1"/>
    <dgm:cxn modelId="{CF0F0606-54B1-40AD-A643-015BDC9B89DC}" type="presParOf" srcId="{F292A9EF-F491-4585-848F-1C6F870F6841}" destId="{6C1CFCA4-AB54-4EEC-8F11-9A5EE02FB75A}" srcOrd="0" destOrd="0" presId="urn:microsoft.com/office/officeart/2005/8/layout/orgChart1"/>
    <dgm:cxn modelId="{2BDC7460-8FF2-48D8-AD2C-5009972A2F2E}" type="presParOf" srcId="{6C1CFCA4-AB54-4EEC-8F11-9A5EE02FB75A}" destId="{2DE77C80-34AB-47B4-B926-B838358C6DBF}" srcOrd="0" destOrd="0" presId="urn:microsoft.com/office/officeart/2005/8/layout/orgChart1"/>
    <dgm:cxn modelId="{E2380C7D-979C-4E6E-A4F3-F34ABB7A9148}" type="presParOf" srcId="{6C1CFCA4-AB54-4EEC-8F11-9A5EE02FB75A}" destId="{45790D66-2D65-4A65-94CB-F936CDF3560B}" srcOrd="1" destOrd="0" presId="urn:microsoft.com/office/officeart/2005/8/layout/orgChart1"/>
    <dgm:cxn modelId="{808629BB-317F-4CCD-A295-ADC0D31CC0CE}" type="presParOf" srcId="{F292A9EF-F491-4585-848F-1C6F870F6841}" destId="{BB3A0E13-8CFF-499B-AAC2-B96A2605EFD3}" srcOrd="1" destOrd="0" presId="urn:microsoft.com/office/officeart/2005/8/layout/orgChart1"/>
    <dgm:cxn modelId="{A5478F13-55CC-47D3-B344-36A46F38DB8D}" type="presParOf" srcId="{BB3A0E13-8CFF-499B-AAC2-B96A2605EFD3}" destId="{D8C0E14E-D0D2-4C90-B2D9-28BBB418C65E}" srcOrd="0" destOrd="0" presId="urn:microsoft.com/office/officeart/2005/8/layout/orgChart1"/>
    <dgm:cxn modelId="{4A3093C6-0F0C-4088-9D3F-76C3E17DDFCD}" type="presParOf" srcId="{BB3A0E13-8CFF-499B-AAC2-B96A2605EFD3}" destId="{1F59263E-F8F9-4106-A489-1D2D3B322098}" srcOrd="1" destOrd="0" presId="urn:microsoft.com/office/officeart/2005/8/layout/orgChart1"/>
    <dgm:cxn modelId="{E8993986-12EB-4EBF-9192-5009E11584F3}" type="presParOf" srcId="{1F59263E-F8F9-4106-A489-1D2D3B322098}" destId="{433595A7-344D-4ACD-B8FA-29090303700F}" srcOrd="0" destOrd="0" presId="urn:microsoft.com/office/officeart/2005/8/layout/orgChart1"/>
    <dgm:cxn modelId="{F25ED973-60A1-4484-82EA-DF0292A4F01A}" type="presParOf" srcId="{433595A7-344D-4ACD-B8FA-29090303700F}" destId="{DC2AE255-19BF-4E55-8A4B-B8DA5E24DFDD}" srcOrd="0" destOrd="0" presId="urn:microsoft.com/office/officeart/2005/8/layout/orgChart1"/>
    <dgm:cxn modelId="{E9BA23AC-EBC5-40B0-8BE5-1B331D307D3B}" type="presParOf" srcId="{433595A7-344D-4ACD-B8FA-29090303700F}" destId="{2852ECCE-C5E2-4F35-A399-32B0C0CC0653}" srcOrd="1" destOrd="0" presId="urn:microsoft.com/office/officeart/2005/8/layout/orgChart1"/>
    <dgm:cxn modelId="{088F735E-B4F0-4C0D-AFDD-E370BD60FC48}" type="presParOf" srcId="{1F59263E-F8F9-4106-A489-1D2D3B322098}" destId="{2036F5E4-04FB-41FD-9E9B-C00EAC786AAC}" srcOrd="1" destOrd="0" presId="urn:microsoft.com/office/officeart/2005/8/layout/orgChart1"/>
    <dgm:cxn modelId="{007843DA-5CF1-4EE4-8BAA-51AE06D68957}" type="presParOf" srcId="{2036F5E4-04FB-41FD-9E9B-C00EAC786AAC}" destId="{2180F046-742D-4D78-ACB6-5F3C1EE60401}" srcOrd="0" destOrd="0" presId="urn:microsoft.com/office/officeart/2005/8/layout/orgChart1"/>
    <dgm:cxn modelId="{32176392-1C53-43B0-8484-50001BF41865}" type="presParOf" srcId="{2036F5E4-04FB-41FD-9E9B-C00EAC786AAC}" destId="{7A57B755-2122-4C56-AC9E-EB76CF58296A}" srcOrd="1" destOrd="0" presId="urn:microsoft.com/office/officeart/2005/8/layout/orgChart1"/>
    <dgm:cxn modelId="{A172FE77-12F7-436C-8B5A-22E2FCEBF2DC}" type="presParOf" srcId="{7A57B755-2122-4C56-AC9E-EB76CF58296A}" destId="{83E22C67-76F5-402E-9130-456806CB0684}" srcOrd="0" destOrd="0" presId="urn:microsoft.com/office/officeart/2005/8/layout/orgChart1"/>
    <dgm:cxn modelId="{0740C192-0CF2-42BC-B1B3-E208399193D9}" type="presParOf" srcId="{83E22C67-76F5-402E-9130-456806CB0684}" destId="{B6DE3FBA-7B66-4B6C-B353-E7C686335BD5}" srcOrd="0" destOrd="0" presId="urn:microsoft.com/office/officeart/2005/8/layout/orgChart1"/>
    <dgm:cxn modelId="{2A7A05BF-30F4-45CA-85CD-5008C05003E0}" type="presParOf" srcId="{83E22C67-76F5-402E-9130-456806CB0684}" destId="{C515A046-F717-4EEC-906F-ADB58F1B415F}" srcOrd="1" destOrd="0" presId="urn:microsoft.com/office/officeart/2005/8/layout/orgChart1"/>
    <dgm:cxn modelId="{69EBAAA6-AF82-4333-873F-67104FD4DD74}" type="presParOf" srcId="{7A57B755-2122-4C56-AC9E-EB76CF58296A}" destId="{68EA9671-67EF-4002-B355-64EE898C3B60}" srcOrd="1" destOrd="0" presId="urn:microsoft.com/office/officeart/2005/8/layout/orgChart1"/>
    <dgm:cxn modelId="{6DD87936-4D8B-44A3-B206-FC00A1A80F9A}" type="presParOf" srcId="{7A57B755-2122-4C56-AC9E-EB76CF58296A}" destId="{BA247B45-E564-4933-84F7-3288A0EC9454}" srcOrd="2" destOrd="0" presId="urn:microsoft.com/office/officeart/2005/8/layout/orgChart1"/>
    <dgm:cxn modelId="{E271C4B3-8147-4C58-B631-A3F2B7992639}" type="presParOf" srcId="{2036F5E4-04FB-41FD-9E9B-C00EAC786AAC}" destId="{B93034BC-FA44-4BD1-8759-AC74204A72F5}" srcOrd="2" destOrd="0" presId="urn:microsoft.com/office/officeart/2005/8/layout/orgChart1"/>
    <dgm:cxn modelId="{809A0457-4B5D-465C-BC91-5B80F8E3026B}" type="presParOf" srcId="{2036F5E4-04FB-41FD-9E9B-C00EAC786AAC}" destId="{2B76A946-86CB-4A3F-B8F1-EEB7A79AEE09}" srcOrd="3" destOrd="0" presId="urn:microsoft.com/office/officeart/2005/8/layout/orgChart1"/>
    <dgm:cxn modelId="{846432E6-7EFC-4DDB-940A-F5529D7BE365}" type="presParOf" srcId="{2B76A946-86CB-4A3F-B8F1-EEB7A79AEE09}" destId="{390F225A-8B76-4086-B848-9377173B684A}" srcOrd="0" destOrd="0" presId="urn:microsoft.com/office/officeart/2005/8/layout/orgChart1"/>
    <dgm:cxn modelId="{481BDAFD-0F9B-4DE0-A0B0-420439A2CAE2}" type="presParOf" srcId="{390F225A-8B76-4086-B848-9377173B684A}" destId="{F08E63DA-E4B4-489B-8CD6-D1D8414B7610}" srcOrd="0" destOrd="0" presId="urn:microsoft.com/office/officeart/2005/8/layout/orgChart1"/>
    <dgm:cxn modelId="{1E1802DD-2BB1-4507-B64F-B10DBA1CD9BA}" type="presParOf" srcId="{390F225A-8B76-4086-B848-9377173B684A}" destId="{1BE9CCA6-6C6C-46A4-B9ED-8A7BF88ABD59}" srcOrd="1" destOrd="0" presId="urn:microsoft.com/office/officeart/2005/8/layout/orgChart1"/>
    <dgm:cxn modelId="{CDF5E8C4-29E9-46B8-A34F-3C4785826200}" type="presParOf" srcId="{2B76A946-86CB-4A3F-B8F1-EEB7A79AEE09}" destId="{95B4AF67-9728-4977-854A-0874B0A0CE04}" srcOrd="1" destOrd="0" presId="urn:microsoft.com/office/officeart/2005/8/layout/orgChart1"/>
    <dgm:cxn modelId="{EB4F90E6-0417-4C07-9A5A-DE00B8B7EBB5}" type="presParOf" srcId="{2B76A946-86CB-4A3F-B8F1-EEB7A79AEE09}" destId="{65208607-33DE-4605-A0AC-5028080012B9}" srcOrd="2" destOrd="0" presId="urn:microsoft.com/office/officeart/2005/8/layout/orgChart1"/>
    <dgm:cxn modelId="{A07FBF90-7304-412F-BE1F-99EE03B1E690}" type="presParOf" srcId="{2036F5E4-04FB-41FD-9E9B-C00EAC786AAC}" destId="{43BDDACC-62E9-4572-AB5C-5CD1ECE3CBB0}" srcOrd="4" destOrd="0" presId="urn:microsoft.com/office/officeart/2005/8/layout/orgChart1"/>
    <dgm:cxn modelId="{5ACCE5AD-5BE4-43F7-BC44-58A36ACD4E63}" type="presParOf" srcId="{2036F5E4-04FB-41FD-9E9B-C00EAC786AAC}" destId="{F746DAFB-6721-4349-81E5-ABCF3AE26CA1}" srcOrd="5" destOrd="0" presId="urn:microsoft.com/office/officeart/2005/8/layout/orgChart1"/>
    <dgm:cxn modelId="{FEEC5DC1-EC33-4170-B366-AE8FA504D1F8}" type="presParOf" srcId="{F746DAFB-6721-4349-81E5-ABCF3AE26CA1}" destId="{EB507D6D-CDB0-45AF-B83C-5FDD87D7AF52}" srcOrd="0" destOrd="0" presId="urn:microsoft.com/office/officeart/2005/8/layout/orgChart1"/>
    <dgm:cxn modelId="{D4A66945-9920-4103-813B-4F563CA69FEB}" type="presParOf" srcId="{EB507D6D-CDB0-45AF-B83C-5FDD87D7AF52}" destId="{48D2168B-C6BC-4112-A276-83040E35FFBC}" srcOrd="0" destOrd="0" presId="urn:microsoft.com/office/officeart/2005/8/layout/orgChart1"/>
    <dgm:cxn modelId="{5A69D55F-948A-4008-8742-D8CB0D63F0D3}" type="presParOf" srcId="{EB507D6D-CDB0-45AF-B83C-5FDD87D7AF52}" destId="{2A4D34CA-E003-4ED7-86AD-D79C71D1BB02}" srcOrd="1" destOrd="0" presId="urn:microsoft.com/office/officeart/2005/8/layout/orgChart1"/>
    <dgm:cxn modelId="{0C079B07-AE11-4BD9-AF7A-10024A7C09E5}" type="presParOf" srcId="{F746DAFB-6721-4349-81E5-ABCF3AE26CA1}" destId="{3DB0B8DF-677F-4388-B6EA-4C21AE87F007}" srcOrd="1" destOrd="0" presId="urn:microsoft.com/office/officeart/2005/8/layout/orgChart1"/>
    <dgm:cxn modelId="{10A2B2D7-580F-4F02-8B59-962EA8551317}" type="presParOf" srcId="{F746DAFB-6721-4349-81E5-ABCF3AE26CA1}" destId="{E4EEA3BB-1C86-43EE-A290-B51D7FB8085B}" srcOrd="2" destOrd="0" presId="urn:microsoft.com/office/officeart/2005/8/layout/orgChart1"/>
    <dgm:cxn modelId="{6B8A0E0D-FC84-464C-BC88-8F935C356901}" type="presParOf" srcId="{2036F5E4-04FB-41FD-9E9B-C00EAC786AAC}" destId="{B5C72B8F-5E22-4EB7-8DEA-743080C46244}" srcOrd="6" destOrd="0" presId="urn:microsoft.com/office/officeart/2005/8/layout/orgChart1"/>
    <dgm:cxn modelId="{26263347-7291-4D1D-96E4-A3952BE486EF}" type="presParOf" srcId="{2036F5E4-04FB-41FD-9E9B-C00EAC786AAC}" destId="{BF3F8CA4-4D40-4776-AF80-3BB720983AB2}" srcOrd="7" destOrd="0" presId="urn:microsoft.com/office/officeart/2005/8/layout/orgChart1"/>
    <dgm:cxn modelId="{FDF32E5C-8EEA-4F4F-98ED-4374FBECA7FF}" type="presParOf" srcId="{BF3F8CA4-4D40-4776-AF80-3BB720983AB2}" destId="{D5673BE7-A698-4F8D-AE84-96529EA4CDAB}" srcOrd="0" destOrd="0" presId="urn:microsoft.com/office/officeart/2005/8/layout/orgChart1"/>
    <dgm:cxn modelId="{670202F8-1F79-42B9-86F2-A71944B02138}" type="presParOf" srcId="{D5673BE7-A698-4F8D-AE84-96529EA4CDAB}" destId="{632F89DD-700E-48C2-9CB0-1599D0012A3A}" srcOrd="0" destOrd="0" presId="urn:microsoft.com/office/officeart/2005/8/layout/orgChart1"/>
    <dgm:cxn modelId="{52BD950D-8053-480F-A899-4B5DB926D921}" type="presParOf" srcId="{D5673BE7-A698-4F8D-AE84-96529EA4CDAB}" destId="{4841F9A3-3255-4539-BC16-D30FA63EE3A4}" srcOrd="1" destOrd="0" presId="urn:microsoft.com/office/officeart/2005/8/layout/orgChart1"/>
    <dgm:cxn modelId="{EE3D9389-D739-4B2C-8A42-741A452F50B7}" type="presParOf" srcId="{BF3F8CA4-4D40-4776-AF80-3BB720983AB2}" destId="{DF5AAC21-9766-4A98-AB07-19AAC1375E17}" srcOrd="1" destOrd="0" presId="urn:microsoft.com/office/officeart/2005/8/layout/orgChart1"/>
    <dgm:cxn modelId="{D52AFE69-02F3-40D6-89BE-FA92FCA40F56}" type="presParOf" srcId="{BF3F8CA4-4D40-4776-AF80-3BB720983AB2}" destId="{0781F63F-7AC4-4389-804B-12EF30EFFB46}" srcOrd="2" destOrd="0" presId="urn:microsoft.com/office/officeart/2005/8/layout/orgChart1"/>
    <dgm:cxn modelId="{C374FAA5-7B38-4A3C-A97E-7F80C09AE892}" type="presParOf" srcId="{1F59263E-F8F9-4106-A489-1D2D3B322098}" destId="{58A9B73B-9355-4EA1-9C79-28BB3F779386}" srcOrd="2" destOrd="0" presId="urn:microsoft.com/office/officeart/2005/8/layout/orgChart1"/>
    <dgm:cxn modelId="{DC52DE70-515C-44DA-A4D8-76EBB183107F}" type="presParOf" srcId="{BB3A0E13-8CFF-499B-AAC2-B96A2605EFD3}" destId="{733AF98C-6CD0-43A4-99F5-A47BF12A8425}" srcOrd="2" destOrd="0" presId="urn:microsoft.com/office/officeart/2005/8/layout/orgChart1"/>
    <dgm:cxn modelId="{ADE4557D-3F95-4D80-A455-970685BD491F}" type="presParOf" srcId="{BB3A0E13-8CFF-499B-AAC2-B96A2605EFD3}" destId="{21A45157-1885-4272-BA8B-4B80F07E061A}" srcOrd="3" destOrd="0" presId="urn:microsoft.com/office/officeart/2005/8/layout/orgChart1"/>
    <dgm:cxn modelId="{10512080-484B-4322-8305-4F468A9D7917}" type="presParOf" srcId="{21A45157-1885-4272-BA8B-4B80F07E061A}" destId="{F5FDF81A-C6A6-483B-866F-1279DBF41D46}" srcOrd="0" destOrd="0" presId="urn:microsoft.com/office/officeart/2005/8/layout/orgChart1"/>
    <dgm:cxn modelId="{D470B2E1-49F4-4912-84EC-225EDC540A54}" type="presParOf" srcId="{F5FDF81A-C6A6-483B-866F-1279DBF41D46}" destId="{CCE67DB1-0EC7-4BB6-8B3B-9BFD2308B380}" srcOrd="0" destOrd="0" presId="urn:microsoft.com/office/officeart/2005/8/layout/orgChart1"/>
    <dgm:cxn modelId="{C5FB0C63-5C9B-4C5B-9EEA-94A5E033DEFF}" type="presParOf" srcId="{F5FDF81A-C6A6-483B-866F-1279DBF41D46}" destId="{916BB611-4EBF-4A98-B256-548E386B6AE2}" srcOrd="1" destOrd="0" presId="urn:microsoft.com/office/officeart/2005/8/layout/orgChart1"/>
    <dgm:cxn modelId="{3F63DE6A-24D3-4A04-A870-459169D25038}" type="presParOf" srcId="{21A45157-1885-4272-BA8B-4B80F07E061A}" destId="{602E3C1B-1B7E-408B-83DF-F9EF9002C1C6}" srcOrd="1" destOrd="0" presId="urn:microsoft.com/office/officeart/2005/8/layout/orgChart1"/>
    <dgm:cxn modelId="{5CC36E6F-3B36-41EC-81C2-78DC4412F1C2}" type="presParOf" srcId="{602E3C1B-1B7E-408B-83DF-F9EF9002C1C6}" destId="{362FAA02-859C-477F-8BB4-F98E4E85B8F8}" srcOrd="0" destOrd="0" presId="urn:microsoft.com/office/officeart/2005/8/layout/orgChart1"/>
    <dgm:cxn modelId="{CB7D331A-98D1-426E-A692-7B5A8D5A7AC0}" type="presParOf" srcId="{602E3C1B-1B7E-408B-83DF-F9EF9002C1C6}" destId="{B3E928E7-C968-4DCE-B835-EC369269EA3F}" srcOrd="1" destOrd="0" presId="urn:microsoft.com/office/officeart/2005/8/layout/orgChart1"/>
    <dgm:cxn modelId="{3631811C-90B7-4851-B1B7-9FF997D1F286}" type="presParOf" srcId="{B3E928E7-C968-4DCE-B835-EC369269EA3F}" destId="{E1292FDC-D1CF-4DD1-B334-D9D48F411E4F}" srcOrd="0" destOrd="0" presId="urn:microsoft.com/office/officeart/2005/8/layout/orgChart1"/>
    <dgm:cxn modelId="{146D7A67-20F9-4367-8FBA-D12EE7E6BAAE}" type="presParOf" srcId="{E1292FDC-D1CF-4DD1-B334-D9D48F411E4F}" destId="{2282E745-FE61-4DD4-A215-ED5C72438478}" srcOrd="0" destOrd="0" presId="urn:microsoft.com/office/officeart/2005/8/layout/orgChart1"/>
    <dgm:cxn modelId="{3D4A0F16-6BFD-49F3-A656-A36721A1A472}" type="presParOf" srcId="{E1292FDC-D1CF-4DD1-B334-D9D48F411E4F}" destId="{606A03E4-86C6-45EC-A1E8-D1B9C0F2B133}" srcOrd="1" destOrd="0" presId="urn:microsoft.com/office/officeart/2005/8/layout/orgChart1"/>
    <dgm:cxn modelId="{2E82A16B-680A-4712-8CD3-3DAF6E499519}" type="presParOf" srcId="{B3E928E7-C968-4DCE-B835-EC369269EA3F}" destId="{86BC496F-73DE-484E-B2A1-F6A8CFEABEFF}" srcOrd="1" destOrd="0" presId="urn:microsoft.com/office/officeart/2005/8/layout/orgChart1"/>
    <dgm:cxn modelId="{5B6AC044-73D4-40D9-AA38-2236CF6A26FA}" type="presParOf" srcId="{86BC496F-73DE-484E-B2A1-F6A8CFEABEFF}" destId="{70BE378E-BDF8-4376-B51E-8777743B45F0}" srcOrd="0" destOrd="0" presId="urn:microsoft.com/office/officeart/2005/8/layout/orgChart1"/>
    <dgm:cxn modelId="{51A17EE4-2041-4346-8E68-D3A1229ECD86}" type="presParOf" srcId="{86BC496F-73DE-484E-B2A1-F6A8CFEABEFF}" destId="{49FBD89E-3DD8-4E0B-8372-5893AF4DF409}" srcOrd="1" destOrd="0" presId="urn:microsoft.com/office/officeart/2005/8/layout/orgChart1"/>
    <dgm:cxn modelId="{02EDC8F2-52B2-48C3-8F13-3F26A72E0272}" type="presParOf" srcId="{49FBD89E-3DD8-4E0B-8372-5893AF4DF409}" destId="{145AE851-6D92-4D42-A221-3476718DC9F9}" srcOrd="0" destOrd="0" presId="urn:microsoft.com/office/officeart/2005/8/layout/orgChart1"/>
    <dgm:cxn modelId="{C493D3B9-ED59-439E-8AF7-090EE28A7A8D}" type="presParOf" srcId="{145AE851-6D92-4D42-A221-3476718DC9F9}" destId="{BD52E612-E5A3-4F61-8947-8F658FF51236}" srcOrd="0" destOrd="0" presId="urn:microsoft.com/office/officeart/2005/8/layout/orgChart1"/>
    <dgm:cxn modelId="{ADA46D6D-4002-41C2-AEF0-3778D4048207}" type="presParOf" srcId="{145AE851-6D92-4D42-A221-3476718DC9F9}" destId="{6422E208-9640-48D6-B131-C15D4CB7C624}" srcOrd="1" destOrd="0" presId="urn:microsoft.com/office/officeart/2005/8/layout/orgChart1"/>
    <dgm:cxn modelId="{57B65DCA-E955-4B98-B6ED-6D7F3407688C}" type="presParOf" srcId="{49FBD89E-3DD8-4E0B-8372-5893AF4DF409}" destId="{298763D8-F78C-46DD-A49A-9F7885E780C3}" srcOrd="1" destOrd="0" presId="urn:microsoft.com/office/officeart/2005/8/layout/orgChart1"/>
    <dgm:cxn modelId="{427A312F-90EC-4448-A62A-47D11E383F21}" type="presParOf" srcId="{49FBD89E-3DD8-4E0B-8372-5893AF4DF409}" destId="{A7333D33-33FD-4D80-95E3-98DEBE83672A}" srcOrd="2" destOrd="0" presId="urn:microsoft.com/office/officeart/2005/8/layout/orgChart1"/>
    <dgm:cxn modelId="{93643A30-0FB2-415B-BCD3-49AA0552DE8C}" type="presParOf" srcId="{B3E928E7-C968-4DCE-B835-EC369269EA3F}" destId="{1E38DC0A-0111-4DE4-9299-13A8DFC14D41}" srcOrd="2" destOrd="0" presId="urn:microsoft.com/office/officeart/2005/8/layout/orgChart1"/>
    <dgm:cxn modelId="{24B468EA-B56B-4328-AB98-D8FD17113993}" type="presParOf" srcId="{21A45157-1885-4272-BA8B-4B80F07E061A}" destId="{E5091F29-EBEB-4F2E-91B1-CE001829B9C7}" srcOrd="2" destOrd="0" presId="urn:microsoft.com/office/officeart/2005/8/layout/orgChart1"/>
    <dgm:cxn modelId="{AAB54E1B-D8DE-4F14-8469-34F269FA51D5}" type="presParOf" srcId="{BB3A0E13-8CFF-499B-AAC2-B96A2605EFD3}" destId="{1817C144-6ECA-4399-B05E-14D9D361161A}" srcOrd="4" destOrd="0" presId="urn:microsoft.com/office/officeart/2005/8/layout/orgChart1"/>
    <dgm:cxn modelId="{A370D905-B1C0-4D45-B6B0-75897A55F1CA}" type="presParOf" srcId="{BB3A0E13-8CFF-499B-AAC2-B96A2605EFD3}" destId="{6AD12ECA-0EBA-44BC-B516-ECFEE2A83F71}" srcOrd="5" destOrd="0" presId="urn:microsoft.com/office/officeart/2005/8/layout/orgChart1"/>
    <dgm:cxn modelId="{2D5094F0-E4DF-4469-A761-F702418ADA95}" type="presParOf" srcId="{6AD12ECA-0EBA-44BC-B516-ECFEE2A83F71}" destId="{F820E151-F38D-4DDF-9092-9F3EBCD86FAA}" srcOrd="0" destOrd="0" presId="urn:microsoft.com/office/officeart/2005/8/layout/orgChart1"/>
    <dgm:cxn modelId="{952A66E8-451B-4CB2-8644-E01F1A8352CD}" type="presParOf" srcId="{F820E151-F38D-4DDF-9092-9F3EBCD86FAA}" destId="{57EB8257-8C27-4295-B9DC-500A9FC1BD33}" srcOrd="0" destOrd="0" presId="urn:microsoft.com/office/officeart/2005/8/layout/orgChart1"/>
    <dgm:cxn modelId="{61873042-EED3-4D63-8A98-2874B9BE791B}" type="presParOf" srcId="{F820E151-F38D-4DDF-9092-9F3EBCD86FAA}" destId="{C2A1DB71-9A06-4EC1-90E8-A314471533CB}" srcOrd="1" destOrd="0" presId="urn:microsoft.com/office/officeart/2005/8/layout/orgChart1"/>
    <dgm:cxn modelId="{CF2F5850-315D-44FD-B323-E446429D81E6}" type="presParOf" srcId="{6AD12ECA-0EBA-44BC-B516-ECFEE2A83F71}" destId="{98E96D30-1632-46E3-9044-18C21E3298DB}" srcOrd="1" destOrd="0" presId="urn:microsoft.com/office/officeart/2005/8/layout/orgChart1"/>
    <dgm:cxn modelId="{0D237CF1-2830-4361-BE5D-CAF17D9CC56C}" type="presParOf" srcId="{98E96D30-1632-46E3-9044-18C21E3298DB}" destId="{255F3B05-3221-48C5-BEAA-93D7716E0480}" srcOrd="0" destOrd="0" presId="urn:microsoft.com/office/officeart/2005/8/layout/orgChart1"/>
    <dgm:cxn modelId="{44A7C058-D700-4B9C-9CCC-2545C3ED3932}" type="presParOf" srcId="{98E96D30-1632-46E3-9044-18C21E3298DB}" destId="{1CD6D029-D4A5-4F79-B545-1C9F1533F23E}" srcOrd="1" destOrd="0" presId="urn:microsoft.com/office/officeart/2005/8/layout/orgChart1"/>
    <dgm:cxn modelId="{2D367CFE-F03A-4E9D-9A40-B8DC18BDE4ED}" type="presParOf" srcId="{1CD6D029-D4A5-4F79-B545-1C9F1533F23E}" destId="{7BA23472-6BBB-42CD-AD51-EDB45B4C0139}" srcOrd="0" destOrd="0" presId="urn:microsoft.com/office/officeart/2005/8/layout/orgChart1"/>
    <dgm:cxn modelId="{FAD8CD1B-A771-45A8-898F-08DAD350D37D}" type="presParOf" srcId="{7BA23472-6BBB-42CD-AD51-EDB45B4C0139}" destId="{0F4D36C7-0916-44FD-81F6-DBE988E0C813}" srcOrd="0" destOrd="0" presId="urn:microsoft.com/office/officeart/2005/8/layout/orgChart1"/>
    <dgm:cxn modelId="{04A4AB7E-6BDC-456A-B6A1-CE2AE39AB4E2}" type="presParOf" srcId="{7BA23472-6BBB-42CD-AD51-EDB45B4C0139}" destId="{A51F0247-BE36-40E9-8AB0-A9E005189AF1}" srcOrd="1" destOrd="0" presId="urn:microsoft.com/office/officeart/2005/8/layout/orgChart1"/>
    <dgm:cxn modelId="{29F01841-37B3-4512-8EB6-2BD71C4F4492}" type="presParOf" srcId="{1CD6D029-D4A5-4F79-B545-1C9F1533F23E}" destId="{D7B90FCC-18A8-40DE-AF4E-53B695FF166E}" srcOrd="1" destOrd="0" presId="urn:microsoft.com/office/officeart/2005/8/layout/orgChart1"/>
    <dgm:cxn modelId="{695F1518-0FFE-498A-9943-0918B931812E}" type="presParOf" srcId="{1CD6D029-D4A5-4F79-B545-1C9F1533F23E}" destId="{73A14076-70F0-41C4-A5EB-F884A6C6D8C5}" srcOrd="2" destOrd="0" presId="urn:microsoft.com/office/officeart/2005/8/layout/orgChart1"/>
    <dgm:cxn modelId="{2A31B588-2E1C-4893-93BF-A78396D68421}" type="presParOf" srcId="{98E96D30-1632-46E3-9044-18C21E3298DB}" destId="{5ABD6951-BEDD-4817-9022-04BA05DB526E}" srcOrd="2" destOrd="0" presId="urn:microsoft.com/office/officeart/2005/8/layout/orgChart1"/>
    <dgm:cxn modelId="{758B6EA4-6C7F-4A6B-AD18-6F2AD75EAF83}" type="presParOf" srcId="{98E96D30-1632-46E3-9044-18C21E3298DB}" destId="{FDB31BF9-472C-4184-B7F6-B8BCC2441703}" srcOrd="3" destOrd="0" presId="urn:microsoft.com/office/officeart/2005/8/layout/orgChart1"/>
    <dgm:cxn modelId="{A8A4838E-E39B-4D3B-91AB-BF08BFBB4820}" type="presParOf" srcId="{FDB31BF9-472C-4184-B7F6-B8BCC2441703}" destId="{0DCC40C7-8D6B-4DAF-816E-4EBA51513702}" srcOrd="0" destOrd="0" presId="urn:microsoft.com/office/officeart/2005/8/layout/orgChart1"/>
    <dgm:cxn modelId="{CD913B3F-038F-48E2-A7EE-48EA71BC7E74}" type="presParOf" srcId="{0DCC40C7-8D6B-4DAF-816E-4EBA51513702}" destId="{EBB45397-F6A7-43E9-BC85-DF76FFF93101}" srcOrd="0" destOrd="0" presId="urn:microsoft.com/office/officeart/2005/8/layout/orgChart1"/>
    <dgm:cxn modelId="{0B8DE72C-9F15-4288-A1B9-41242726365C}" type="presParOf" srcId="{0DCC40C7-8D6B-4DAF-816E-4EBA51513702}" destId="{A9CC9904-34CA-4BB5-9EB3-5740E0BC1793}" srcOrd="1" destOrd="0" presId="urn:microsoft.com/office/officeart/2005/8/layout/orgChart1"/>
    <dgm:cxn modelId="{C413E5FA-E46A-46E3-9AAB-4FF1AC5B8E5A}" type="presParOf" srcId="{FDB31BF9-472C-4184-B7F6-B8BCC2441703}" destId="{6D30FC0F-2F4A-43E5-8725-D4803222C8EC}" srcOrd="1" destOrd="0" presId="urn:microsoft.com/office/officeart/2005/8/layout/orgChart1"/>
    <dgm:cxn modelId="{39720C15-2767-42CA-B7EB-6AF69D5AEC87}" type="presParOf" srcId="{FDB31BF9-472C-4184-B7F6-B8BCC2441703}" destId="{E37C7091-AA52-4163-81CB-ED41D961CED5}" srcOrd="2" destOrd="0" presId="urn:microsoft.com/office/officeart/2005/8/layout/orgChart1"/>
    <dgm:cxn modelId="{AA2BDE8B-BFF3-450D-9BBF-79DFEA4C8558}" type="presParOf" srcId="{98E96D30-1632-46E3-9044-18C21E3298DB}" destId="{4CA25496-4DB7-4444-9994-BEABC2AB26E4}" srcOrd="4" destOrd="0" presId="urn:microsoft.com/office/officeart/2005/8/layout/orgChart1"/>
    <dgm:cxn modelId="{B7614306-8836-4ACF-A756-07E143B2CC04}" type="presParOf" srcId="{98E96D30-1632-46E3-9044-18C21E3298DB}" destId="{6BFE8127-F41C-432F-9EA7-4B7FE7DD2CEC}" srcOrd="5" destOrd="0" presId="urn:microsoft.com/office/officeart/2005/8/layout/orgChart1"/>
    <dgm:cxn modelId="{5114DBB8-57F8-4D27-84E0-D8527D8FA637}" type="presParOf" srcId="{6BFE8127-F41C-432F-9EA7-4B7FE7DD2CEC}" destId="{6E478143-55B2-40EB-9CF6-8BA0BA6CDE5A}" srcOrd="0" destOrd="0" presId="urn:microsoft.com/office/officeart/2005/8/layout/orgChart1"/>
    <dgm:cxn modelId="{42691484-BBFE-4146-B74D-3901AFCDE441}" type="presParOf" srcId="{6E478143-55B2-40EB-9CF6-8BA0BA6CDE5A}" destId="{A23E8AC0-73A0-414E-8EF4-3803ED3B13F6}" srcOrd="0" destOrd="0" presId="urn:microsoft.com/office/officeart/2005/8/layout/orgChart1"/>
    <dgm:cxn modelId="{1F11FE02-D38B-45CA-9D89-8E0178A1C59B}" type="presParOf" srcId="{6E478143-55B2-40EB-9CF6-8BA0BA6CDE5A}" destId="{A01C0E44-C05B-4456-A062-AD67344F9E8A}" srcOrd="1" destOrd="0" presId="urn:microsoft.com/office/officeart/2005/8/layout/orgChart1"/>
    <dgm:cxn modelId="{BE793050-9ECB-43B2-B097-4161100B3E11}" type="presParOf" srcId="{6BFE8127-F41C-432F-9EA7-4B7FE7DD2CEC}" destId="{A6D8D4BB-86AE-4C32-AF17-1F2085E99015}" srcOrd="1" destOrd="0" presId="urn:microsoft.com/office/officeart/2005/8/layout/orgChart1"/>
    <dgm:cxn modelId="{ACB70EB5-E844-46CB-9E0E-EDF4D7EB22C9}" type="presParOf" srcId="{6BFE8127-F41C-432F-9EA7-4B7FE7DD2CEC}" destId="{5535CA0C-7C19-4D8C-8176-DE0E751A00B6}" srcOrd="2" destOrd="0" presId="urn:microsoft.com/office/officeart/2005/8/layout/orgChart1"/>
    <dgm:cxn modelId="{9222B82B-0986-4E85-9801-4BFACB4C89A7}" type="presParOf" srcId="{98E96D30-1632-46E3-9044-18C21E3298DB}" destId="{9A97F9F9-7B33-4D07-8169-95F270880061}" srcOrd="6" destOrd="0" presId="urn:microsoft.com/office/officeart/2005/8/layout/orgChart1"/>
    <dgm:cxn modelId="{9021D3AD-7C66-43D6-B109-0A3162174262}" type="presParOf" srcId="{98E96D30-1632-46E3-9044-18C21E3298DB}" destId="{20281C03-5B7D-44A1-800B-5D43A922C6A3}" srcOrd="7" destOrd="0" presId="urn:microsoft.com/office/officeart/2005/8/layout/orgChart1"/>
    <dgm:cxn modelId="{8E6BE643-12F2-487F-8805-E767C81F0E92}" type="presParOf" srcId="{20281C03-5B7D-44A1-800B-5D43A922C6A3}" destId="{EAE5C4F7-3020-4F88-8618-114A1441A6F0}" srcOrd="0" destOrd="0" presId="urn:microsoft.com/office/officeart/2005/8/layout/orgChart1"/>
    <dgm:cxn modelId="{4AC96AE3-34CA-45A1-83F1-A0DFF0E58A8B}" type="presParOf" srcId="{EAE5C4F7-3020-4F88-8618-114A1441A6F0}" destId="{CF841386-FE9A-4687-8DEC-964D08516718}" srcOrd="0" destOrd="0" presId="urn:microsoft.com/office/officeart/2005/8/layout/orgChart1"/>
    <dgm:cxn modelId="{AC777E49-6ED9-49A9-B637-DC52355B26DE}" type="presParOf" srcId="{EAE5C4F7-3020-4F88-8618-114A1441A6F0}" destId="{3E4D3771-E915-425A-A4C4-9EE8FC1F1F11}" srcOrd="1" destOrd="0" presId="urn:microsoft.com/office/officeart/2005/8/layout/orgChart1"/>
    <dgm:cxn modelId="{D0BBB225-FB5B-448C-9DD6-134BA01764A5}" type="presParOf" srcId="{20281C03-5B7D-44A1-800B-5D43A922C6A3}" destId="{6A32CF52-9545-4EB1-8BFC-823F3E0DA042}" srcOrd="1" destOrd="0" presId="urn:microsoft.com/office/officeart/2005/8/layout/orgChart1"/>
    <dgm:cxn modelId="{1533A7E1-23B8-4837-A413-CA1D2F28ABDD}" type="presParOf" srcId="{20281C03-5B7D-44A1-800B-5D43A922C6A3}" destId="{C3FE37BC-AF2A-42BB-B8A7-838A7ADBE32D}" srcOrd="2" destOrd="0" presId="urn:microsoft.com/office/officeart/2005/8/layout/orgChart1"/>
    <dgm:cxn modelId="{6F9CF23F-A149-45E8-A894-47E75F59D516}" type="presParOf" srcId="{98E96D30-1632-46E3-9044-18C21E3298DB}" destId="{A9ED4FE4-CB74-4854-A300-8D2B45FA0EDE}" srcOrd="8" destOrd="0" presId="urn:microsoft.com/office/officeart/2005/8/layout/orgChart1"/>
    <dgm:cxn modelId="{AE566B5D-6E52-4B65-8F3D-213256123C44}" type="presParOf" srcId="{98E96D30-1632-46E3-9044-18C21E3298DB}" destId="{21B05BCF-C1AB-459C-ACE2-F4B3EEFCC814}" srcOrd="9" destOrd="0" presId="urn:microsoft.com/office/officeart/2005/8/layout/orgChart1"/>
    <dgm:cxn modelId="{06D20292-1D8F-41CD-9AB7-1C82969C9FE7}" type="presParOf" srcId="{21B05BCF-C1AB-459C-ACE2-F4B3EEFCC814}" destId="{CD13F7F1-3359-406C-8120-C5B12DDB7B2E}" srcOrd="0" destOrd="0" presId="urn:microsoft.com/office/officeart/2005/8/layout/orgChart1"/>
    <dgm:cxn modelId="{4C5EC9DD-5DF4-4BF6-99F4-4A83D189C121}" type="presParOf" srcId="{CD13F7F1-3359-406C-8120-C5B12DDB7B2E}" destId="{14DA8251-00B2-4858-BDDC-33A8011FD811}" srcOrd="0" destOrd="0" presId="urn:microsoft.com/office/officeart/2005/8/layout/orgChart1"/>
    <dgm:cxn modelId="{12E249C0-6B47-48BD-A7BE-056E01840C21}" type="presParOf" srcId="{CD13F7F1-3359-406C-8120-C5B12DDB7B2E}" destId="{FF5B20B9-9E5C-4512-A7E7-E7B41B9DB8CB}" srcOrd="1" destOrd="0" presId="urn:microsoft.com/office/officeart/2005/8/layout/orgChart1"/>
    <dgm:cxn modelId="{C87E1A80-5DD5-4B32-9994-7AEC60806A7C}" type="presParOf" srcId="{21B05BCF-C1AB-459C-ACE2-F4B3EEFCC814}" destId="{FCD39243-B12B-4B0F-86A8-E8618830DEC7}" srcOrd="1" destOrd="0" presId="urn:microsoft.com/office/officeart/2005/8/layout/orgChart1"/>
    <dgm:cxn modelId="{F550D626-80E6-4879-A75E-729C4FBE8415}" type="presParOf" srcId="{21B05BCF-C1AB-459C-ACE2-F4B3EEFCC814}" destId="{43F67E2D-D69B-430E-ACB2-D278A8BE6C41}" srcOrd="2" destOrd="0" presId="urn:microsoft.com/office/officeart/2005/8/layout/orgChart1"/>
    <dgm:cxn modelId="{5FA31F13-97F2-46D9-B708-E44EBF94BC07}" type="presParOf" srcId="{6AD12ECA-0EBA-44BC-B516-ECFEE2A83F71}" destId="{F2F0B269-6424-47C4-B254-40CE9CA817B1}" srcOrd="2" destOrd="0" presId="urn:microsoft.com/office/officeart/2005/8/layout/orgChart1"/>
    <dgm:cxn modelId="{3350D06F-051B-4716-B393-8E404E04D791}" type="presParOf" srcId="{F292A9EF-F491-4585-848F-1C6F870F6841}" destId="{ED7192F7-2033-4314-A61C-792FC468862B}" srcOrd="2" destOrd="0" presId="urn:microsoft.com/office/officeart/2005/8/layout/orgChart1"/>
    <dgm:cxn modelId="{1048BF07-D283-47BA-BC35-CD433049B1F0}" type="presParOf" srcId="{B53DA2B4-0AAE-47E6-B66C-C86B47068F22}" destId="{EC0F227A-A213-459B-A0AA-06A5383F2F2D}" srcOrd="6" destOrd="0" presId="urn:microsoft.com/office/officeart/2005/8/layout/orgChart1"/>
    <dgm:cxn modelId="{FAE7793F-C5DF-4D09-A9D8-E24A5BB321FA}" type="presParOf" srcId="{B53DA2B4-0AAE-47E6-B66C-C86B47068F22}" destId="{AE9259FB-4ED6-46A4-A872-430ECB367053}" srcOrd="7" destOrd="0" presId="urn:microsoft.com/office/officeart/2005/8/layout/orgChart1"/>
    <dgm:cxn modelId="{6D2EAC3D-17B7-4336-BC7A-F3C32D82DE2B}" type="presParOf" srcId="{AE9259FB-4ED6-46A4-A872-430ECB367053}" destId="{440B7556-BDF6-4875-92ED-F18188ADD622}" srcOrd="0" destOrd="0" presId="urn:microsoft.com/office/officeart/2005/8/layout/orgChart1"/>
    <dgm:cxn modelId="{8B19E9C6-5589-40ED-B7AE-0C9E3550C910}" type="presParOf" srcId="{440B7556-BDF6-4875-92ED-F18188ADD622}" destId="{79B6E7C5-9601-42FD-863C-EE35E558B232}" srcOrd="0" destOrd="0" presId="urn:microsoft.com/office/officeart/2005/8/layout/orgChart1"/>
    <dgm:cxn modelId="{55CEB558-E0C2-4AE2-B839-65D9A0474F72}" type="presParOf" srcId="{440B7556-BDF6-4875-92ED-F18188ADD622}" destId="{229BCD2E-3467-4C2B-87E6-E9EED095C8D1}" srcOrd="1" destOrd="0" presId="urn:microsoft.com/office/officeart/2005/8/layout/orgChart1"/>
    <dgm:cxn modelId="{1C6D6EE4-64F0-4F5F-B106-3D2D824C33B4}" type="presParOf" srcId="{AE9259FB-4ED6-46A4-A872-430ECB367053}" destId="{CA462AD3-B565-4D9A-B684-3F702671922E}" srcOrd="1" destOrd="0" presId="urn:microsoft.com/office/officeart/2005/8/layout/orgChart1"/>
    <dgm:cxn modelId="{1DC774E1-010F-4715-A630-EA84739EBF51}" type="presParOf" srcId="{CA462AD3-B565-4D9A-B684-3F702671922E}" destId="{BC15E9F1-A4BE-4028-9F21-A1A86C769955}" srcOrd="0" destOrd="0" presId="urn:microsoft.com/office/officeart/2005/8/layout/orgChart1"/>
    <dgm:cxn modelId="{C809458A-5A4E-4440-9C3B-47CD250D5ED0}" type="presParOf" srcId="{CA462AD3-B565-4D9A-B684-3F702671922E}" destId="{5BF0CE12-8950-47F1-B4AB-4E17A9A1A1FB}" srcOrd="1" destOrd="0" presId="urn:microsoft.com/office/officeart/2005/8/layout/orgChart1"/>
    <dgm:cxn modelId="{65032406-8D0B-4583-A5AB-279D6AF5BC95}" type="presParOf" srcId="{5BF0CE12-8950-47F1-B4AB-4E17A9A1A1FB}" destId="{579EEC95-C795-42FB-9CFA-6C553DFF9FAA}" srcOrd="0" destOrd="0" presId="urn:microsoft.com/office/officeart/2005/8/layout/orgChart1"/>
    <dgm:cxn modelId="{9345B122-BCAB-4DD9-AF40-5AF623C233C4}" type="presParOf" srcId="{579EEC95-C795-42FB-9CFA-6C553DFF9FAA}" destId="{559519C3-9E4C-4BE4-B7F4-23F74529AAE7}" srcOrd="0" destOrd="0" presId="urn:microsoft.com/office/officeart/2005/8/layout/orgChart1"/>
    <dgm:cxn modelId="{5FD9DF84-9F3C-4EDB-8710-F23926FE2F26}" type="presParOf" srcId="{579EEC95-C795-42FB-9CFA-6C553DFF9FAA}" destId="{8D19FA06-33CF-4015-8006-B62B5077D648}" srcOrd="1" destOrd="0" presId="urn:microsoft.com/office/officeart/2005/8/layout/orgChart1"/>
    <dgm:cxn modelId="{35B09A90-093F-4E66-B7DB-069010C30100}" type="presParOf" srcId="{5BF0CE12-8950-47F1-B4AB-4E17A9A1A1FB}" destId="{61106D6B-8DA5-4BE4-A2DA-38B83DD6C2FF}" srcOrd="1" destOrd="0" presId="urn:microsoft.com/office/officeart/2005/8/layout/orgChart1"/>
    <dgm:cxn modelId="{AEA40457-16AE-4456-B3E7-82162FCD13A6}" type="presParOf" srcId="{61106D6B-8DA5-4BE4-A2DA-38B83DD6C2FF}" destId="{092A7EB8-65DB-4D15-9713-965934D05954}" srcOrd="0" destOrd="0" presId="urn:microsoft.com/office/officeart/2005/8/layout/orgChart1"/>
    <dgm:cxn modelId="{2525441E-6CB6-4DB9-8AE2-F3CB2EFAC4B5}" type="presParOf" srcId="{61106D6B-8DA5-4BE4-A2DA-38B83DD6C2FF}" destId="{05569618-5C87-4015-B397-FE1793FB4D88}" srcOrd="1" destOrd="0" presId="urn:microsoft.com/office/officeart/2005/8/layout/orgChart1"/>
    <dgm:cxn modelId="{7F0DB130-B596-48B4-A16A-42F4828550C5}" type="presParOf" srcId="{05569618-5C87-4015-B397-FE1793FB4D88}" destId="{D98DD2A6-7C7D-4D22-BA6C-1531D45A4F6E}" srcOrd="0" destOrd="0" presId="urn:microsoft.com/office/officeart/2005/8/layout/orgChart1"/>
    <dgm:cxn modelId="{6A679BEF-4049-4B14-BA98-E8113AFF036D}" type="presParOf" srcId="{D98DD2A6-7C7D-4D22-BA6C-1531D45A4F6E}" destId="{1A7CAD9E-5339-43F6-8E64-F7122F744592}" srcOrd="0" destOrd="0" presId="urn:microsoft.com/office/officeart/2005/8/layout/orgChart1"/>
    <dgm:cxn modelId="{481AA841-9580-47D5-AD13-58136C78F4C7}" type="presParOf" srcId="{D98DD2A6-7C7D-4D22-BA6C-1531D45A4F6E}" destId="{3E35F573-B8DB-4497-87DD-B3FBDF20AC66}" srcOrd="1" destOrd="0" presId="urn:microsoft.com/office/officeart/2005/8/layout/orgChart1"/>
    <dgm:cxn modelId="{781ED5F9-686B-4CD5-AC65-88FBF8133D34}" type="presParOf" srcId="{05569618-5C87-4015-B397-FE1793FB4D88}" destId="{D5184516-EF80-490F-8E25-5B578A699978}" srcOrd="1" destOrd="0" presId="urn:microsoft.com/office/officeart/2005/8/layout/orgChart1"/>
    <dgm:cxn modelId="{27987162-E592-4DB7-9199-398FCC00CA1C}" type="presParOf" srcId="{05569618-5C87-4015-B397-FE1793FB4D88}" destId="{05C64004-87F1-452D-AA63-209343F5B03C}" srcOrd="2" destOrd="0" presId="urn:microsoft.com/office/officeart/2005/8/layout/orgChart1"/>
    <dgm:cxn modelId="{502765E6-D86D-4685-8959-4A1ED185E632}" type="presParOf" srcId="{61106D6B-8DA5-4BE4-A2DA-38B83DD6C2FF}" destId="{90FADBB2-348C-499C-934D-7E0234ABB7DC}" srcOrd="2" destOrd="0" presId="urn:microsoft.com/office/officeart/2005/8/layout/orgChart1"/>
    <dgm:cxn modelId="{855FACD0-7AE5-4C42-840B-8E928D4C3042}" type="presParOf" srcId="{61106D6B-8DA5-4BE4-A2DA-38B83DD6C2FF}" destId="{10D2E84D-5597-4DE1-BA1B-0BE3C5AEB34E}" srcOrd="3" destOrd="0" presId="urn:microsoft.com/office/officeart/2005/8/layout/orgChart1"/>
    <dgm:cxn modelId="{973B68F1-0B36-41A8-8A65-75A4FAC518A1}" type="presParOf" srcId="{10D2E84D-5597-4DE1-BA1B-0BE3C5AEB34E}" destId="{985130F2-DE60-42F6-ABC9-6104CEDF5B53}" srcOrd="0" destOrd="0" presId="urn:microsoft.com/office/officeart/2005/8/layout/orgChart1"/>
    <dgm:cxn modelId="{1BA3650C-C600-474C-8170-312123B93816}" type="presParOf" srcId="{985130F2-DE60-42F6-ABC9-6104CEDF5B53}" destId="{AAE0C62C-3265-4AA3-AE17-94AC6569D7F5}" srcOrd="0" destOrd="0" presId="urn:microsoft.com/office/officeart/2005/8/layout/orgChart1"/>
    <dgm:cxn modelId="{2EC890C3-37E8-41C7-86DD-99F8626716ED}" type="presParOf" srcId="{985130F2-DE60-42F6-ABC9-6104CEDF5B53}" destId="{54F12044-88FD-4CB9-8717-67B2B8221EEE}" srcOrd="1" destOrd="0" presId="urn:microsoft.com/office/officeart/2005/8/layout/orgChart1"/>
    <dgm:cxn modelId="{A17CA909-3988-45B0-B232-DCBCC14E0DC6}" type="presParOf" srcId="{10D2E84D-5597-4DE1-BA1B-0BE3C5AEB34E}" destId="{85F108E1-A224-4094-858F-F0AE879E75F7}" srcOrd="1" destOrd="0" presId="urn:microsoft.com/office/officeart/2005/8/layout/orgChart1"/>
    <dgm:cxn modelId="{1D3C2D4C-4448-46C8-9420-55725069E238}" type="presParOf" srcId="{10D2E84D-5597-4DE1-BA1B-0BE3C5AEB34E}" destId="{B02F4BE6-F1C7-41AD-B24C-B94210614A99}" srcOrd="2" destOrd="0" presId="urn:microsoft.com/office/officeart/2005/8/layout/orgChart1"/>
    <dgm:cxn modelId="{AF26E13F-CAE6-4CB3-AD55-A8A9DD9CA6E9}" type="presParOf" srcId="{5BF0CE12-8950-47F1-B4AB-4E17A9A1A1FB}" destId="{E1F3638B-7DAC-4FD5-8786-EC03784045D3}" srcOrd="2" destOrd="0" presId="urn:microsoft.com/office/officeart/2005/8/layout/orgChart1"/>
    <dgm:cxn modelId="{CB38C034-89D1-4010-878C-CA5080CE7823}" type="presParOf" srcId="{CA462AD3-B565-4D9A-B684-3F702671922E}" destId="{602E2331-13C1-4BB3-9BF4-CACA94D677F6}" srcOrd="2" destOrd="0" presId="urn:microsoft.com/office/officeart/2005/8/layout/orgChart1"/>
    <dgm:cxn modelId="{9A603489-C439-429C-8E23-AA236056D61D}" type="presParOf" srcId="{CA462AD3-B565-4D9A-B684-3F702671922E}" destId="{E65264D9-5BCC-4F14-A26A-F13759A1C442}" srcOrd="3" destOrd="0" presId="urn:microsoft.com/office/officeart/2005/8/layout/orgChart1"/>
    <dgm:cxn modelId="{19527F7F-88A0-4EDD-8D9E-AE4BECC3365F}" type="presParOf" srcId="{E65264D9-5BCC-4F14-A26A-F13759A1C442}" destId="{65521D0F-B3E1-449D-A379-F7D0E5EA3AA8}" srcOrd="0" destOrd="0" presId="urn:microsoft.com/office/officeart/2005/8/layout/orgChart1"/>
    <dgm:cxn modelId="{ADA7C66C-5D6F-48FC-8D80-A3D88FC1F3FE}" type="presParOf" srcId="{65521D0F-B3E1-449D-A379-F7D0E5EA3AA8}" destId="{693A74BA-5E54-47B7-86A9-A64D146D9A09}" srcOrd="0" destOrd="0" presId="urn:microsoft.com/office/officeart/2005/8/layout/orgChart1"/>
    <dgm:cxn modelId="{078F0D2C-5B4B-46B1-9C63-EC891C4E3F5D}" type="presParOf" srcId="{65521D0F-B3E1-449D-A379-F7D0E5EA3AA8}" destId="{40E86FF6-1EA4-44D9-BA56-594591EAA8A6}" srcOrd="1" destOrd="0" presId="urn:microsoft.com/office/officeart/2005/8/layout/orgChart1"/>
    <dgm:cxn modelId="{7A2672D3-E507-4393-8400-EAE1F1A54651}" type="presParOf" srcId="{E65264D9-5BCC-4F14-A26A-F13759A1C442}" destId="{2992E423-A5F4-4F4E-B2B3-565361398764}" srcOrd="1" destOrd="0" presId="urn:microsoft.com/office/officeart/2005/8/layout/orgChart1"/>
    <dgm:cxn modelId="{1A9F76E3-6008-4401-87DA-7E6B66D894F4}" type="presParOf" srcId="{E65264D9-5BCC-4F14-A26A-F13759A1C442}" destId="{CBCD1912-8C1A-435C-9595-71D0C495EB98}" srcOrd="2" destOrd="0" presId="urn:microsoft.com/office/officeart/2005/8/layout/orgChart1"/>
    <dgm:cxn modelId="{EFFCBE36-39CB-4C97-96C7-46482E8B6C63}" type="presParOf" srcId="{CA462AD3-B565-4D9A-B684-3F702671922E}" destId="{2E6BAB13-A7FB-4F65-85F1-999564839247}" srcOrd="4" destOrd="0" presId="urn:microsoft.com/office/officeart/2005/8/layout/orgChart1"/>
    <dgm:cxn modelId="{A3786347-CCB6-4017-A72F-932394C5BFC0}" type="presParOf" srcId="{CA462AD3-B565-4D9A-B684-3F702671922E}" destId="{67A4C731-5487-49DF-9933-07C6B2F49411}" srcOrd="5" destOrd="0" presId="urn:microsoft.com/office/officeart/2005/8/layout/orgChart1"/>
    <dgm:cxn modelId="{7F112213-CCB1-4AAE-9001-3E825C0212AA}" type="presParOf" srcId="{67A4C731-5487-49DF-9933-07C6B2F49411}" destId="{64BDE4CE-B72F-4BCF-B8CA-1C939F378C83}" srcOrd="0" destOrd="0" presId="urn:microsoft.com/office/officeart/2005/8/layout/orgChart1"/>
    <dgm:cxn modelId="{1484748D-A65F-4F82-9E1A-5F4060E49B86}" type="presParOf" srcId="{64BDE4CE-B72F-4BCF-B8CA-1C939F378C83}" destId="{3E406804-2F70-4EBB-A940-86121BF0941A}" srcOrd="0" destOrd="0" presId="urn:microsoft.com/office/officeart/2005/8/layout/orgChart1"/>
    <dgm:cxn modelId="{1B3BA1B2-47A2-49C1-B32C-5194BA03CB2B}" type="presParOf" srcId="{64BDE4CE-B72F-4BCF-B8CA-1C939F378C83}" destId="{8704F6F5-3A45-49EC-962F-F70172F6840B}" srcOrd="1" destOrd="0" presId="urn:microsoft.com/office/officeart/2005/8/layout/orgChart1"/>
    <dgm:cxn modelId="{14F7E8BA-DA15-442A-B4C6-777367D1A61E}" type="presParOf" srcId="{67A4C731-5487-49DF-9933-07C6B2F49411}" destId="{AA3BACB8-1E1A-4A32-888E-2F204AA6F27A}" srcOrd="1" destOrd="0" presId="urn:microsoft.com/office/officeart/2005/8/layout/orgChart1"/>
    <dgm:cxn modelId="{CBE2DA49-854E-4D7E-8CA7-72F178188C1C}" type="presParOf" srcId="{67A4C731-5487-49DF-9933-07C6B2F49411}" destId="{E00E6B5A-B7C2-4761-94E9-3B1CACA254F4}" srcOrd="2" destOrd="0" presId="urn:microsoft.com/office/officeart/2005/8/layout/orgChart1"/>
    <dgm:cxn modelId="{42630805-7E89-4D44-B1C5-18DD983A5755}" type="presParOf" srcId="{CA462AD3-B565-4D9A-B684-3F702671922E}" destId="{A0A3DD4A-079D-4211-8D4A-384E69D38B56}" srcOrd="6" destOrd="0" presId="urn:microsoft.com/office/officeart/2005/8/layout/orgChart1"/>
    <dgm:cxn modelId="{BE9A1D58-3011-4756-965B-8E2DAA2ADD72}" type="presParOf" srcId="{CA462AD3-B565-4D9A-B684-3F702671922E}" destId="{8AF1BA2F-19B1-40CA-8257-FD78EEA93348}" srcOrd="7" destOrd="0" presId="urn:microsoft.com/office/officeart/2005/8/layout/orgChart1"/>
    <dgm:cxn modelId="{CCCCD464-12C7-4D65-9807-F87D977C503A}" type="presParOf" srcId="{8AF1BA2F-19B1-40CA-8257-FD78EEA93348}" destId="{68A354EE-89CA-4B0B-BFF8-7E8874019286}" srcOrd="0" destOrd="0" presId="urn:microsoft.com/office/officeart/2005/8/layout/orgChart1"/>
    <dgm:cxn modelId="{3ED0A589-C10D-4855-B920-DD61524FAF1E}" type="presParOf" srcId="{68A354EE-89CA-4B0B-BFF8-7E8874019286}" destId="{470995F0-D9A7-441E-8C2B-3C47210887AE}" srcOrd="0" destOrd="0" presId="urn:microsoft.com/office/officeart/2005/8/layout/orgChart1"/>
    <dgm:cxn modelId="{61778013-9366-4FBB-BB59-EE09B610EE00}" type="presParOf" srcId="{68A354EE-89CA-4B0B-BFF8-7E8874019286}" destId="{7FD2EF77-A4E5-4035-9519-5C7DC94D1E38}" srcOrd="1" destOrd="0" presId="urn:microsoft.com/office/officeart/2005/8/layout/orgChart1"/>
    <dgm:cxn modelId="{793C42DD-7FFE-415A-AE3D-08479E02E17C}" type="presParOf" srcId="{8AF1BA2F-19B1-40CA-8257-FD78EEA93348}" destId="{3DD24BAD-7DC7-4D08-9796-F52B352C7F41}" srcOrd="1" destOrd="0" presId="urn:microsoft.com/office/officeart/2005/8/layout/orgChart1"/>
    <dgm:cxn modelId="{F1EB6237-280F-4178-B86D-3A520DC55F23}" type="presParOf" srcId="{8AF1BA2F-19B1-40CA-8257-FD78EEA93348}" destId="{CCA3C462-F687-4880-B2A4-3E4980692414}" srcOrd="2" destOrd="0" presId="urn:microsoft.com/office/officeart/2005/8/layout/orgChart1"/>
    <dgm:cxn modelId="{F9021D26-4A31-41FA-8E5D-0C5FE7F3AA88}" type="presParOf" srcId="{CA462AD3-B565-4D9A-B684-3F702671922E}" destId="{6019D00C-2DD3-4EDD-B629-7B6220DE8AB6}" srcOrd="8" destOrd="0" presId="urn:microsoft.com/office/officeart/2005/8/layout/orgChart1"/>
    <dgm:cxn modelId="{473DD04C-785B-4D8B-84F0-7FCC1D2C5DBB}" type="presParOf" srcId="{CA462AD3-B565-4D9A-B684-3F702671922E}" destId="{1C7433AE-CD76-422C-A190-2A64447F3D87}" srcOrd="9" destOrd="0" presId="urn:microsoft.com/office/officeart/2005/8/layout/orgChart1"/>
    <dgm:cxn modelId="{C3EED74C-3EE4-4813-8815-117262B39A31}" type="presParOf" srcId="{1C7433AE-CD76-422C-A190-2A64447F3D87}" destId="{201C9BCB-2837-42A0-AEEC-89112E4BF6E0}" srcOrd="0" destOrd="0" presId="urn:microsoft.com/office/officeart/2005/8/layout/orgChart1"/>
    <dgm:cxn modelId="{2EDCE416-96A7-4F5F-97CE-A7FF3077C5E0}" type="presParOf" srcId="{201C9BCB-2837-42A0-AEEC-89112E4BF6E0}" destId="{22850415-31A2-43B3-8019-BA1DEC434E23}" srcOrd="0" destOrd="0" presId="urn:microsoft.com/office/officeart/2005/8/layout/orgChart1"/>
    <dgm:cxn modelId="{6E85D113-A7B7-4FE5-87FA-39C517D90660}" type="presParOf" srcId="{201C9BCB-2837-42A0-AEEC-89112E4BF6E0}" destId="{D0CD7594-AA16-4151-8D32-12483A909702}" srcOrd="1" destOrd="0" presId="urn:microsoft.com/office/officeart/2005/8/layout/orgChart1"/>
    <dgm:cxn modelId="{AD4E5CDB-4B4B-4915-8207-E472683421C6}" type="presParOf" srcId="{1C7433AE-CD76-422C-A190-2A64447F3D87}" destId="{A56C235E-4102-4EEA-B63B-F7679DEF0757}" srcOrd="1" destOrd="0" presId="urn:microsoft.com/office/officeart/2005/8/layout/orgChart1"/>
    <dgm:cxn modelId="{F5F06299-F868-4E0C-A46C-4EA269323F16}" type="presParOf" srcId="{1C7433AE-CD76-422C-A190-2A64447F3D87}" destId="{75975AD7-3459-4B3F-8764-59331ADBF4C4}" srcOrd="2" destOrd="0" presId="urn:microsoft.com/office/officeart/2005/8/layout/orgChart1"/>
    <dgm:cxn modelId="{F34388D4-EB05-4A54-A2DF-88D22351EB5F}" type="presParOf" srcId="{AE9259FB-4ED6-46A4-A872-430ECB367053}" destId="{06490983-8808-4D57-A0B7-129926ED6ABC}" srcOrd="2" destOrd="0" presId="urn:microsoft.com/office/officeart/2005/8/layout/orgChart1"/>
    <dgm:cxn modelId="{0748A778-4C37-4368-860F-631121579DAC}" type="presParOf" srcId="{B53DA2B4-0AAE-47E6-B66C-C86B47068F22}" destId="{98103316-F1B0-4E3A-8371-3B709AED0E71}" srcOrd="8" destOrd="0" presId="urn:microsoft.com/office/officeart/2005/8/layout/orgChart1"/>
    <dgm:cxn modelId="{832BBB7E-FEB9-4CC1-9E67-B262930F3EB9}" type="presParOf" srcId="{B53DA2B4-0AAE-47E6-B66C-C86B47068F22}" destId="{C30D835C-E41B-460E-AAC5-9AAA72C0C697}" srcOrd="9" destOrd="0" presId="urn:microsoft.com/office/officeart/2005/8/layout/orgChart1"/>
    <dgm:cxn modelId="{E403FABB-7344-48EF-9467-430E04861699}" type="presParOf" srcId="{C30D835C-E41B-460E-AAC5-9AAA72C0C697}" destId="{E6EE58A0-F597-47BD-AB76-76568B24C7CB}" srcOrd="0" destOrd="0" presId="urn:microsoft.com/office/officeart/2005/8/layout/orgChart1"/>
    <dgm:cxn modelId="{2A5597CD-1C93-41AD-8955-56EDADF77B5D}" type="presParOf" srcId="{E6EE58A0-F597-47BD-AB76-76568B24C7CB}" destId="{321BECB2-8802-473F-BD7C-427A6532EB74}" srcOrd="0" destOrd="0" presId="urn:microsoft.com/office/officeart/2005/8/layout/orgChart1"/>
    <dgm:cxn modelId="{43FF89FC-00D7-49F6-851B-1F2E75F85654}" type="presParOf" srcId="{E6EE58A0-F597-47BD-AB76-76568B24C7CB}" destId="{8B05E2C5-F733-4A81-A258-6AF664A88FA4}" srcOrd="1" destOrd="0" presId="urn:microsoft.com/office/officeart/2005/8/layout/orgChart1"/>
    <dgm:cxn modelId="{667606E7-6652-4B3A-9709-D53591841AB3}" type="presParOf" srcId="{C30D835C-E41B-460E-AAC5-9AAA72C0C697}" destId="{B682DC3A-04D1-4B20-9846-A565CDEB19BD}" srcOrd="1" destOrd="0" presId="urn:microsoft.com/office/officeart/2005/8/layout/orgChart1"/>
    <dgm:cxn modelId="{EAB9E4EE-7BD0-46E3-84E7-77CC9DA79D47}" type="presParOf" srcId="{B682DC3A-04D1-4B20-9846-A565CDEB19BD}" destId="{2EC03466-6334-4651-9A95-7E7DFA2E4805}" srcOrd="0" destOrd="0" presId="urn:microsoft.com/office/officeart/2005/8/layout/orgChart1"/>
    <dgm:cxn modelId="{76569FFC-F190-4847-A3DB-351D018100D2}" type="presParOf" srcId="{B682DC3A-04D1-4B20-9846-A565CDEB19BD}" destId="{3B54F081-162A-40B3-A08A-DB67287FD348}" srcOrd="1" destOrd="0" presId="urn:microsoft.com/office/officeart/2005/8/layout/orgChart1"/>
    <dgm:cxn modelId="{926E4F18-C201-4D4C-858E-7C5DBDDFB57A}" type="presParOf" srcId="{3B54F081-162A-40B3-A08A-DB67287FD348}" destId="{760EB324-640E-4027-B5B6-AB72FD41892A}" srcOrd="0" destOrd="0" presId="urn:microsoft.com/office/officeart/2005/8/layout/orgChart1"/>
    <dgm:cxn modelId="{824DC055-834E-4DD2-801B-4A6894FEB0B7}" type="presParOf" srcId="{760EB324-640E-4027-B5B6-AB72FD41892A}" destId="{9EDE99AA-48AE-48FC-A82D-8817ABAAB30D}" srcOrd="0" destOrd="0" presId="urn:microsoft.com/office/officeart/2005/8/layout/orgChart1"/>
    <dgm:cxn modelId="{5B06EB18-AC53-4BF1-AAA4-2020CA1D5944}" type="presParOf" srcId="{760EB324-640E-4027-B5B6-AB72FD41892A}" destId="{4ED0E83C-6440-4690-B2AE-F7D62B332372}" srcOrd="1" destOrd="0" presId="urn:microsoft.com/office/officeart/2005/8/layout/orgChart1"/>
    <dgm:cxn modelId="{7376886A-00A9-4A70-8845-64A7E5DDA022}" type="presParOf" srcId="{3B54F081-162A-40B3-A08A-DB67287FD348}" destId="{562E4439-AE85-4397-828D-D849EF286EA6}" srcOrd="1" destOrd="0" presId="urn:microsoft.com/office/officeart/2005/8/layout/orgChart1"/>
    <dgm:cxn modelId="{5A2054D4-36F4-4842-A672-9191BAE3516F}" type="presParOf" srcId="{562E4439-AE85-4397-828D-D849EF286EA6}" destId="{E7DEBBC3-0DDF-4B52-A4D9-76BAFBD14A41}" srcOrd="0" destOrd="0" presId="urn:microsoft.com/office/officeart/2005/8/layout/orgChart1"/>
    <dgm:cxn modelId="{0F6F5E05-9D20-434F-AF25-9244F3BA2017}" type="presParOf" srcId="{562E4439-AE85-4397-828D-D849EF286EA6}" destId="{5DBDBE2E-7D7D-4440-9803-46AF996213EB}" srcOrd="1" destOrd="0" presId="urn:microsoft.com/office/officeart/2005/8/layout/orgChart1"/>
    <dgm:cxn modelId="{DB30F8C0-3B0B-492B-888D-3C72FAFBD3F5}" type="presParOf" srcId="{5DBDBE2E-7D7D-4440-9803-46AF996213EB}" destId="{53B4CFD3-BA07-48C5-8FF3-61BCEFB08A84}" srcOrd="0" destOrd="0" presId="urn:microsoft.com/office/officeart/2005/8/layout/orgChart1"/>
    <dgm:cxn modelId="{3600B80C-FF72-47EE-BCE7-54BAFD3586BD}" type="presParOf" srcId="{53B4CFD3-BA07-48C5-8FF3-61BCEFB08A84}" destId="{1EFBFA3E-152E-412F-B063-EC280DDB3BA8}" srcOrd="0" destOrd="0" presId="urn:microsoft.com/office/officeart/2005/8/layout/orgChart1"/>
    <dgm:cxn modelId="{BF78F5D0-3F85-46C4-9F5A-4987A1B3CE27}" type="presParOf" srcId="{53B4CFD3-BA07-48C5-8FF3-61BCEFB08A84}" destId="{E2DECF6B-6D05-4789-8C2C-7F61D672C650}" srcOrd="1" destOrd="0" presId="urn:microsoft.com/office/officeart/2005/8/layout/orgChart1"/>
    <dgm:cxn modelId="{3A392B82-AD96-4DC1-875D-5354C63324B1}" type="presParOf" srcId="{5DBDBE2E-7D7D-4440-9803-46AF996213EB}" destId="{32C10B76-9467-4C0E-AB5F-723CA9E5EC16}" srcOrd="1" destOrd="0" presId="urn:microsoft.com/office/officeart/2005/8/layout/orgChart1"/>
    <dgm:cxn modelId="{D4834071-8EA5-4159-BFCE-A33363ECCAFA}" type="presParOf" srcId="{32C10B76-9467-4C0E-AB5F-723CA9E5EC16}" destId="{D4FA9F36-F915-4AD0-A7EE-EF88DB31F2C4}" srcOrd="0" destOrd="0" presId="urn:microsoft.com/office/officeart/2005/8/layout/orgChart1"/>
    <dgm:cxn modelId="{E7CA74D1-B15D-4D04-9C57-079392F2E377}" type="presParOf" srcId="{32C10B76-9467-4C0E-AB5F-723CA9E5EC16}" destId="{92AE6EC8-5892-41A0-835B-2D45087E2313}" srcOrd="1" destOrd="0" presId="urn:microsoft.com/office/officeart/2005/8/layout/orgChart1"/>
    <dgm:cxn modelId="{E9F16A9B-CD68-4BF4-B515-DB7A03A3DDA8}" type="presParOf" srcId="{92AE6EC8-5892-41A0-835B-2D45087E2313}" destId="{75790B52-08C9-446D-9C0B-85818A62E4D2}" srcOrd="0" destOrd="0" presId="urn:microsoft.com/office/officeart/2005/8/layout/orgChart1"/>
    <dgm:cxn modelId="{AE1C728C-A3B4-40AE-97BE-05716F2E05F2}" type="presParOf" srcId="{75790B52-08C9-446D-9C0B-85818A62E4D2}" destId="{07F93F11-71E3-4FDA-816C-BB3E348F3103}" srcOrd="0" destOrd="0" presId="urn:microsoft.com/office/officeart/2005/8/layout/orgChart1"/>
    <dgm:cxn modelId="{C3F97E6B-D993-44FB-8BB6-4B4DE7BAD9C0}" type="presParOf" srcId="{75790B52-08C9-446D-9C0B-85818A62E4D2}" destId="{DD892A93-F2F2-4F1B-9035-C91826664A5F}" srcOrd="1" destOrd="0" presId="urn:microsoft.com/office/officeart/2005/8/layout/orgChart1"/>
    <dgm:cxn modelId="{9F055DEC-23B9-490E-A547-FECDADBB3E0E}" type="presParOf" srcId="{92AE6EC8-5892-41A0-835B-2D45087E2313}" destId="{C286EBC3-FB35-476D-996F-D4828D9DD0DC}" srcOrd="1" destOrd="0" presId="urn:microsoft.com/office/officeart/2005/8/layout/orgChart1"/>
    <dgm:cxn modelId="{E9765900-586E-42AD-A4ED-F27706FD2008}" type="presParOf" srcId="{92AE6EC8-5892-41A0-835B-2D45087E2313}" destId="{CE3EEB9B-3CC0-4D5A-9F9E-FF450CB56923}" srcOrd="2" destOrd="0" presId="urn:microsoft.com/office/officeart/2005/8/layout/orgChart1"/>
    <dgm:cxn modelId="{67ED3380-4D68-4DED-9270-6C63F698800A}" type="presParOf" srcId="{5DBDBE2E-7D7D-4440-9803-46AF996213EB}" destId="{F9D4C55A-3B29-4CD8-9F99-600667CC64F3}" srcOrd="2" destOrd="0" presId="urn:microsoft.com/office/officeart/2005/8/layout/orgChart1"/>
    <dgm:cxn modelId="{958EAC1C-3086-423B-96F3-D9824A5A3522}" type="presParOf" srcId="{3B54F081-162A-40B3-A08A-DB67287FD348}" destId="{5835B9FA-B348-4836-BE9C-D2763E067904}" srcOrd="2" destOrd="0" presId="urn:microsoft.com/office/officeart/2005/8/layout/orgChart1"/>
    <dgm:cxn modelId="{17F41D94-8F25-423E-AA4F-9E691E76AD91}" type="presParOf" srcId="{B682DC3A-04D1-4B20-9846-A565CDEB19BD}" destId="{E9640F85-ADEF-42AD-BF99-DD846FA4AACF}" srcOrd="2" destOrd="0" presId="urn:microsoft.com/office/officeart/2005/8/layout/orgChart1"/>
    <dgm:cxn modelId="{6879E62E-876F-4E25-A38C-9185008A1413}" type="presParOf" srcId="{B682DC3A-04D1-4B20-9846-A565CDEB19BD}" destId="{9D63704B-31AC-41EC-9772-6AEA1B1BDA8C}" srcOrd="3" destOrd="0" presId="urn:microsoft.com/office/officeart/2005/8/layout/orgChart1"/>
    <dgm:cxn modelId="{94FC87EE-27CF-4188-89AC-692222E082A7}" type="presParOf" srcId="{9D63704B-31AC-41EC-9772-6AEA1B1BDA8C}" destId="{BB00F613-B17C-45EA-897D-0F8F1716AE6F}" srcOrd="0" destOrd="0" presId="urn:microsoft.com/office/officeart/2005/8/layout/orgChart1"/>
    <dgm:cxn modelId="{23D12F63-70F1-4EA1-A740-25492A1F0DE4}" type="presParOf" srcId="{BB00F613-B17C-45EA-897D-0F8F1716AE6F}" destId="{CA0B1C3A-0C89-45EF-81FE-A8B27F9A299E}" srcOrd="0" destOrd="0" presId="urn:microsoft.com/office/officeart/2005/8/layout/orgChart1"/>
    <dgm:cxn modelId="{90D891E5-3F4C-4494-8861-CBAC18C8D95B}" type="presParOf" srcId="{BB00F613-B17C-45EA-897D-0F8F1716AE6F}" destId="{630C8904-6FB2-41B7-A62D-ACD0DDA8313C}" srcOrd="1" destOrd="0" presId="urn:microsoft.com/office/officeart/2005/8/layout/orgChart1"/>
    <dgm:cxn modelId="{210F4853-BA68-4A21-8D4D-89713E6338EE}" type="presParOf" srcId="{9D63704B-31AC-41EC-9772-6AEA1B1BDA8C}" destId="{EA92F440-AEBD-4170-AE65-E572B63F3D74}" srcOrd="1" destOrd="0" presId="urn:microsoft.com/office/officeart/2005/8/layout/orgChart1"/>
    <dgm:cxn modelId="{2353A1DE-4E3F-4072-B605-AC5C95E4A42D}" type="presParOf" srcId="{EA92F440-AEBD-4170-AE65-E572B63F3D74}" destId="{51EE186C-0A84-45C0-A3B4-2B66CD3EB255}" srcOrd="0" destOrd="0" presId="urn:microsoft.com/office/officeart/2005/8/layout/orgChart1"/>
    <dgm:cxn modelId="{23AA16A5-B9E7-49A7-82F2-6737A65208A5}" type="presParOf" srcId="{EA92F440-AEBD-4170-AE65-E572B63F3D74}" destId="{E3A6DD0B-A519-4446-A415-4874C3104955}" srcOrd="1" destOrd="0" presId="urn:microsoft.com/office/officeart/2005/8/layout/orgChart1"/>
    <dgm:cxn modelId="{7EA9AC78-3320-473C-B15B-F93A60CABED1}" type="presParOf" srcId="{E3A6DD0B-A519-4446-A415-4874C3104955}" destId="{D7EFD41F-1147-4D28-8E37-1EC0D4982E83}" srcOrd="0" destOrd="0" presId="urn:microsoft.com/office/officeart/2005/8/layout/orgChart1"/>
    <dgm:cxn modelId="{3859A298-4908-4E32-A91A-B25CC535A5A6}" type="presParOf" srcId="{D7EFD41F-1147-4D28-8E37-1EC0D4982E83}" destId="{FD709827-B823-42C7-99E5-4F0C876B50A8}" srcOrd="0" destOrd="0" presId="urn:microsoft.com/office/officeart/2005/8/layout/orgChart1"/>
    <dgm:cxn modelId="{5664984C-F1ED-48A6-9915-ED602353C356}" type="presParOf" srcId="{D7EFD41F-1147-4D28-8E37-1EC0D4982E83}" destId="{4EE119FA-FAAD-4000-BD06-6267762D55F9}" srcOrd="1" destOrd="0" presId="urn:microsoft.com/office/officeart/2005/8/layout/orgChart1"/>
    <dgm:cxn modelId="{73DEA020-CBBF-479A-8B3A-998AFB4B35FB}" type="presParOf" srcId="{E3A6DD0B-A519-4446-A415-4874C3104955}" destId="{44E7F19B-106A-4306-89C0-5F7156C98667}" srcOrd="1" destOrd="0" presId="urn:microsoft.com/office/officeart/2005/8/layout/orgChart1"/>
    <dgm:cxn modelId="{633CE785-2A49-418D-96AF-0875B7C53F34}" type="presParOf" srcId="{44E7F19B-106A-4306-89C0-5F7156C98667}" destId="{7EEBDE34-F95B-4A44-8321-B56812580736}" srcOrd="0" destOrd="0" presId="urn:microsoft.com/office/officeart/2005/8/layout/orgChart1"/>
    <dgm:cxn modelId="{53FA3A12-51D9-4E3C-94D3-7BF3A134F9EC}" type="presParOf" srcId="{44E7F19B-106A-4306-89C0-5F7156C98667}" destId="{54761532-7D22-4F46-AE13-A1C8ECEDC030}" srcOrd="1" destOrd="0" presId="urn:microsoft.com/office/officeart/2005/8/layout/orgChart1"/>
    <dgm:cxn modelId="{3BC6EACB-EBB9-4BE9-BEA5-3ABE744A8EC4}" type="presParOf" srcId="{54761532-7D22-4F46-AE13-A1C8ECEDC030}" destId="{8C641A2D-8282-4D0C-8E5A-C6CABEEBE182}" srcOrd="0" destOrd="0" presId="urn:microsoft.com/office/officeart/2005/8/layout/orgChart1"/>
    <dgm:cxn modelId="{B91BAFB6-D056-48E8-9D04-575070CD83F9}" type="presParOf" srcId="{8C641A2D-8282-4D0C-8E5A-C6CABEEBE182}" destId="{CD3815C0-696D-4F1D-8926-18EFD089F16F}" srcOrd="0" destOrd="0" presId="urn:microsoft.com/office/officeart/2005/8/layout/orgChart1"/>
    <dgm:cxn modelId="{E8741C12-47E6-45FB-90CD-33B6D015FD58}" type="presParOf" srcId="{8C641A2D-8282-4D0C-8E5A-C6CABEEBE182}" destId="{907AEEB7-2AAE-4155-A80C-E4FC94D3570F}" srcOrd="1" destOrd="0" presId="urn:microsoft.com/office/officeart/2005/8/layout/orgChart1"/>
    <dgm:cxn modelId="{AA83327B-52C7-4514-9247-AA674944BF1D}" type="presParOf" srcId="{54761532-7D22-4F46-AE13-A1C8ECEDC030}" destId="{ABE3A1E2-3364-4D0B-962C-D00D0E388F2E}" srcOrd="1" destOrd="0" presId="urn:microsoft.com/office/officeart/2005/8/layout/orgChart1"/>
    <dgm:cxn modelId="{FE8C5E77-03F7-4673-AF99-01E102068BCF}" type="presParOf" srcId="{54761532-7D22-4F46-AE13-A1C8ECEDC030}" destId="{663E1750-C4A8-4F28-8729-8C24181F41B5}" srcOrd="2" destOrd="0" presId="urn:microsoft.com/office/officeart/2005/8/layout/orgChart1"/>
    <dgm:cxn modelId="{BF3B57A9-4948-4E61-977E-5DDF40242BE5}" type="presParOf" srcId="{E3A6DD0B-A519-4446-A415-4874C3104955}" destId="{1571093C-B640-4E61-9555-116B61A8A91B}" srcOrd="2" destOrd="0" presId="urn:microsoft.com/office/officeart/2005/8/layout/orgChart1"/>
    <dgm:cxn modelId="{87EC0901-DFBC-41C1-8E33-0905CE702693}" type="presParOf" srcId="{9D63704B-31AC-41EC-9772-6AEA1B1BDA8C}" destId="{0198DAF8-8200-49B1-BF59-D2988F515E20}" srcOrd="2" destOrd="0" presId="urn:microsoft.com/office/officeart/2005/8/layout/orgChart1"/>
    <dgm:cxn modelId="{28FDDE6E-383E-42AA-822F-5512E1911F7F}" type="presParOf" srcId="{B682DC3A-04D1-4B20-9846-A565CDEB19BD}" destId="{8264CD75-129F-4E59-A6B2-5BA94E93287E}" srcOrd="4" destOrd="0" presId="urn:microsoft.com/office/officeart/2005/8/layout/orgChart1"/>
    <dgm:cxn modelId="{A8B162A5-806A-4A06-AA52-7A07F833B84E}" type="presParOf" srcId="{B682DC3A-04D1-4B20-9846-A565CDEB19BD}" destId="{3A6978F3-83C2-43F6-975D-46F9727B48F5}" srcOrd="5" destOrd="0" presId="urn:microsoft.com/office/officeart/2005/8/layout/orgChart1"/>
    <dgm:cxn modelId="{51DFE303-EAC9-4B90-9C2F-5E9B38AA2241}" type="presParOf" srcId="{3A6978F3-83C2-43F6-975D-46F9727B48F5}" destId="{B7AB9341-C160-4195-A727-084281A28973}" srcOrd="0" destOrd="0" presId="urn:microsoft.com/office/officeart/2005/8/layout/orgChart1"/>
    <dgm:cxn modelId="{35E74C1C-9F66-4A5F-B682-8DB13D3EFB2C}" type="presParOf" srcId="{B7AB9341-C160-4195-A727-084281A28973}" destId="{05B88768-7857-459F-A065-EF1F204EEDEA}" srcOrd="0" destOrd="0" presId="urn:microsoft.com/office/officeart/2005/8/layout/orgChart1"/>
    <dgm:cxn modelId="{862FBD97-4ECE-462B-9E56-33238110A29E}" type="presParOf" srcId="{B7AB9341-C160-4195-A727-084281A28973}" destId="{1CF85554-8EEC-4D5E-8E74-A1718FB67B66}" srcOrd="1" destOrd="0" presId="urn:microsoft.com/office/officeart/2005/8/layout/orgChart1"/>
    <dgm:cxn modelId="{C2C776DB-4835-469F-9C63-9AAA3C4DE8A9}" type="presParOf" srcId="{3A6978F3-83C2-43F6-975D-46F9727B48F5}" destId="{DC59432D-B3C2-477E-836C-FDE1BDF51BD7}" srcOrd="1" destOrd="0" presId="urn:microsoft.com/office/officeart/2005/8/layout/orgChart1"/>
    <dgm:cxn modelId="{7B183A4A-1DAC-4FEB-91E3-E9251449CA8B}" type="presParOf" srcId="{DC59432D-B3C2-477E-836C-FDE1BDF51BD7}" destId="{6C91A3EE-7AAE-41D2-B157-57B4A1122542}" srcOrd="0" destOrd="0" presId="urn:microsoft.com/office/officeart/2005/8/layout/orgChart1"/>
    <dgm:cxn modelId="{6EDC9395-BC99-4134-B5DD-709628397A9B}" type="presParOf" srcId="{DC59432D-B3C2-477E-836C-FDE1BDF51BD7}" destId="{BEE3B931-BDA5-4D1B-BA66-272C5536F32B}" srcOrd="1" destOrd="0" presId="urn:microsoft.com/office/officeart/2005/8/layout/orgChart1"/>
    <dgm:cxn modelId="{BA8FE7D8-C9A7-4D27-9538-2CEDD5115FA7}" type="presParOf" srcId="{BEE3B931-BDA5-4D1B-BA66-272C5536F32B}" destId="{F36C7B40-8DB1-4D6F-8E6F-BE76379E1C81}" srcOrd="0" destOrd="0" presId="urn:microsoft.com/office/officeart/2005/8/layout/orgChart1"/>
    <dgm:cxn modelId="{54C45279-79FB-44FA-B090-DE9DE7FE63F7}" type="presParOf" srcId="{F36C7B40-8DB1-4D6F-8E6F-BE76379E1C81}" destId="{ACDEBD9B-611C-411A-885A-15CE3F3315BC}" srcOrd="0" destOrd="0" presId="urn:microsoft.com/office/officeart/2005/8/layout/orgChart1"/>
    <dgm:cxn modelId="{143BA71D-4A67-4D19-8A34-A400574A3619}" type="presParOf" srcId="{F36C7B40-8DB1-4D6F-8E6F-BE76379E1C81}" destId="{0AB9BDE0-14FD-46AF-9249-52A7E722B646}" srcOrd="1" destOrd="0" presId="urn:microsoft.com/office/officeart/2005/8/layout/orgChart1"/>
    <dgm:cxn modelId="{3E8ED268-8BAA-4A42-832F-48FB4D6899BD}" type="presParOf" srcId="{BEE3B931-BDA5-4D1B-BA66-272C5536F32B}" destId="{9D546EE5-61B3-43EA-A03A-56A543EE3DD2}" srcOrd="1" destOrd="0" presId="urn:microsoft.com/office/officeart/2005/8/layout/orgChart1"/>
    <dgm:cxn modelId="{08F72EA6-A071-43AF-857B-DFD37FC44BEC}" type="presParOf" srcId="{9D546EE5-61B3-43EA-A03A-56A543EE3DD2}" destId="{9A2F3ECB-94A2-4867-ADF6-A829543E2D4B}" srcOrd="0" destOrd="0" presId="urn:microsoft.com/office/officeart/2005/8/layout/orgChart1"/>
    <dgm:cxn modelId="{E7DE95FD-0AB3-4FA8-B46C-1414724BEC1E}" type="presParOf" srcId="{9D546EE5-61B3-43EA-A03A-56A543EE3DD2}" destId="{CEF7CB79-BEAF-45E4-AD19-2FB749224E54}" srcOrd="1" destOrd="0" presId="urn:microsoft.com/office/officeart/2005/8/layout/orgChart1"/>
    <dgm:cxn modelId="{439E1047-A2D7-4B06-B426-54350AB09ABE}" type="presParOf" srcId="{CEF7CB79-BEAF-45E4-AD19-2FB749224E54}" destId="{4FD7CC2D-8DFF-4137-A287-333BBB2263BA}" srcOrd="0" destOrd="0" presId="urn:microsoft.com/office/officeart/2005/8/layout/orgChart1"/>
    <dgm:cxn modelId="{ED48F2D0-572D-43DA-BBCA-6F36DC620EC7}" type="presParOf" srcId="{4FD7CC2D-8DFF-4137-A287-333BBB2263BA}" destId="{D23EB186-4C45-44A9-B70B-14E8B6CDC239}" srcOrd="0" destOrd="0" presId="urn:microsoft.com/office/officeart/2005/8/layout/orgChart1"/>
    <dgm:cxn modelId="{6FA43AC9-8BD1-46FC-BB06-78E1D643A552}" type="presParOf" srcId="{4FD7CC2D-8DFF-4137-A287-333BBB2263BA}" destId="{931CD951-24C6-4082-BC4C-8AEC7C7C3BE9}" srcOrd="1" destOrd="0" presId="urn:microsoft.com/office/officeart/2005/8/layout/orgChart1"/>
    <dgm:cxn modelId="{4485C510-560C-4A29-BD21-14C9597F75E5}" type="presParOf" srcId="{CEF7CB79-BEAF-45E4-AD19-2FB749224E54}" destId="{609F1A71-7B9F-48E4-A49F-CB40EC596E3D}" srcOrd="1" destOrd="0" presId="urn:microsoft.com/office/officeart/2005/8/layout/orgChart1"/>
    <dgm:cxn modelId="{90B532B2-811E-447C-81C6-E87D6D35CED3}" type="presParOf" srcId="{CEF7CB79-BEAF-45E4-AD19-2FB749224E54}" destId="{343714B7-B4B3-4FDA-9D9C-3464338D32CC}" srcOrd="2" destOrd="0" presId="urn:microsoft.com/office/officeart/2005/8/layout/orgChart1"/>
    <dgm:cxn modelId="{64B792ED-A980-4E92-90DE-13F80F5D158D}" type="presParOf" srcId="{BEE3B931-BDA5-4D1B-BA66-272C5536F32B}" destId="{3695A833-92A5-4228-A94D-C0BBA11DF308}" srcOrd="2" destOrd="0" presId="urn:microsoft.com/office/officeart/2005/8/layout/orgChart1"/>
    <dgm:cxn modelId="{658A623E-0CAB-4913-918C-FEC4F7671224}" type="presParOf" srcId="{3A6978F3-83C2-43F6-975D-46F9727B48F5}" destId="{B23E4884-660A-4526-87CF-CC363E785649}" srcOrd="2" destOrd="0" presId="urn:microsoft.com/office/officeart/2005/8/layout/orgChart1"/>
    <dgm:cxn modelId="{40F1B86C-5010-4B7B-A580-C5811203CFED}" type="presParOf" srcId="{B682DC3A-04D1-4B20-9846-A565CDEB19BD}" destId="{46C37208-7CB1-45FE-98CF-24A799F814F6}" srcOrd="6" destOrd="0" presId="urn:microsoft.com/office/officeart/2005/8/layout/orgChart1"/>
    <dgm:cxn modelId="{B27803AA-B23C-47F0-B9C7-5FE73F687B81}" type="presParOf" srcId="{B682DC3A-04D1-4B20-9846-A565CDEB19BD}" destId="{71AFAD66-2C6D-4628-B6B2-3594BF7A76A2}" srcOrd="7" destOrd="0" presId="urn:microsoft.com/office/officeart/2005/8/layout/orgChart1"/>
    <dgm:cxn modelId="{B52D249D-D2E3-48C4-9289-5651AD5719BB}" type="presParOf" srcId="{71AFAD66-2C6D-4628-B6B2-3594BF7A76A2}" destId="{B1D75289-82CF-469F-9A90-F308B62640BB}" srcOrd="0" destOrd="0" presId="urn:microsoft.com/office/officeart/2005/8/layout/orgChart1"/>
    <dgm:cxn modelId="{BA9C0964-8864-43AE-AC09-4006FA75503A}" type="presParOf" srcId="{B1D75289-82CF-469F-9A90-F308B62640BB}" destId="{57C3870B-ACB4-423B-BFFC-6E503DD92EC5}" srcOrd="0" destOrd="0" presId="urn:microsoft.com/office/officeart/2005/8/layout/orgChart1"/>
    <dgm:cxn modelId="{FA20556E-4A43-4F9C-B135-566C0289A840}" type="presParOf" srcId="{B1D75289-82CF-469F-9A90-F308B62640BB}" destId="{9245D962-09D3-485D-9DBF-5A45978DE845}" srcOrd="1" destOrd="0" presId="urn:microsoft.com/office/officeart/2005/8/layout/orgChart1"/>
    <dgm:cxn modelId="{F5A64512-CD40-4150-B7E0-EEC44847F831}" type="presParOf" srcId="{71AFAD66-2C6D-4628-B6B2-3594BF7A76A2}" destId="{895E187F-FFCE-43F3-A7EB-131DC53C7D22}" srcOrd="1" destOrd="0" presId="urn:microsoft.com/office/officeart/2005/8/layout/orgChart1"/>
    <dgm:cxn modelId="{9980A110-53E1-4E4B-BEBB-AC0EE6BDDFB3}" type="presParOf" srcId="{71AFAD66-2C6D-4628-B6B2-3594BF7A76A2}" destId="{87F5DC09-AE41-42C0-8039-1DDBE2227946}" srcOrd="2" destOrd="0" presId="urn:microsoft.com/office/officeart/2005/8/layout/orgChart1"/>
    <dgm:cxn modelId="{C27EC676-5FE6-4F9C-ADAA-5B8862276827}" type="presParOf" srcId="{C30D835C-E41B-460E-AAC5-9AAA72C0C697}" destId="{4BF44207-35D6-450F-9651-F85A3AB6D3AC}" srcOrd="2" destOrd="0" presId="urn:microsoft.com/office/officeart/2005/8/layout/orgChart1"/>
    <dgm:cxn modelId="{1D676939-AAC9-489D-81A7-B80E3BF6244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55AA6E98-44DF-4B23-AE5F-DCD7AB7B606C}" type="presOf" srcId="{90C574F5-047A-4316-9629-2F37107B7DB9}" destId="{FEDC1C67-E874-4C51-A035-F547817FD029}" srcOrd="1" destOrd="0" presId="urn:microsoft.com/office/officeart/2005/8/layout/orgChart1"/>
    <dgm:cxn modelId="{E78574FC-FC87-4923-A191-EB26315ECB57}" type="presOf" srcId="{4A550539-CA3A-4568-891C-CEE2E29EF83A}" destId="{4B697C15-4BAB-49FF-A01B-965EB5A69967}"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2275BE72-FEEF-47ED-95FF-8FCCC20333BB}" type="presOf" srcId="{3F957CB2-A949-4A8D-8BA6-547F148ADBD4}" destId="{A9C69F2C-9D1D-4930-A324-915384332EC2}" srcOrd="1" destOrd="0" presId="urn:microsoft.com/office/officeart/2005/8/layout/orgChart1"/>
    <dgm:cxn modelId="{028C6C17-04A7-46A7-92F6-3E7F9B49BDAD}" type="presOf" srcId="{825DBF65-6479-47DF-90D0-E6ACBEC8D93F}" destId="{02AE7CE7-895E-40C9-8651-1AE11B7A5DB3}"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C3F8E79B-7654-48F2-A2EB-4BF01C50CA4B}" type="presOf" srcId="{D7C06CE7-7D0F-4697-A81F-DAF1FDD5FA5B}" destId="{2181129C-2929-4717-9849-F52BF8126D5A}"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F78E23D6-05DA-479C-8812-AA448189E4F7}" type="presOf" srcId="{32DCC6F5-0F2C-4C7D-AF93-744D7E7DB1C1}" destId="{8EEE5AFF-6E58-4F69-8F83-4C22AF03C30D}" srcOrd="1" destOrd="0" presId="urn:microsoft.com/office/officeart/2005/8/layout/orgChart1"/>
    <dgm:cxn modelId="{27F6B80C-A8E2-4CEA-8761-E7F29E868EDA}" type="presOf" srcId="{D7C06CE7-7D0F-4697-A81F-DAF1FDD5FA5B}" destId="{027A641B-9FC0-4659-9F2C-145D02593303}" srcOrd="1" destOrd="0" presId="urn:microsoft.com/office/officeart/2005/8/layout/orgChart1"/>
    <dgm:cxn modelId="{4FB8C773-DEBE-4FEA-8DAE-6EE3651B7290}" type="presOf" srcId="{72B03FA8-6CDE-47F5-8EB8-17754FF45CF1}" destId="{09184D5D-1EBF-4F82-87A5-C152510B605C}" srcOrd="0" destOrd="0" presId="urn:microsoft.com/office/officeart/2005/8/layout/orgChart1"/>
    <dgm:cxn modelId="{76BBA97D-CE72-4939-920E-26C0CB6EA92B}" type="presOf" srcId="{41FF8261-1432-4184-9CD3-CF18DA7983EB}" destId="{2182AE31-8B13-4613-9ADC-8E57E1E30EFC}" srcOrd="0" destOrd="0" presId="urn:microsoft.com/office/officeart/2005/8/layout/orgChart1"/>
    <dgm:cxn modelId="{0519B62E-FAE1-40CA-99D7-A4FC74DF6BD9}" type="presOf" srcId="{D11C1305-06DD-407D-8E7F-BD4874325A53}" destId="{14B97709-C537-4310-A8CB-3DAF16B2B52E}" srcOrd="1" destOrd="0" presId="urn:microsoft.com/office/officeart/2005/8/layout/orgChart1"/>
    <dgm:cxn modelId="{A90C102B-5835-464C-8C8F-C6547366ED59}" type="presOf" srcId="{81DAC85D-741A-473D-8683-4C6304C3500A}" destId="{61DD2B1F-802D-4E20-9D4B-C467F15C09E9}"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74F2DE28-818D-43BD-B710-619686A77B90}" srcId="{ABD1C9E2-68E6-44DD-A66B-C71873F8DEE4}" destId="{236963CD-0711-4771-98DA-62F8C789856B}" srcOrd="0" destOrd="0" parTransId="{72D85242-D1F2-4278-89EE-D5722FB4169F}" sibTransId="{B17CE63D-92B4-4F6E-9935-344C7F7CEBE6}"/>
    <dgm:cxn modelId="{888809B3-D5C5-4DED-AC9A-F8CB5C9862B6}" type="presOf" srcId="{A798F4F0-E28A-4994-9007-A729B03B2016}" destId="{651C08E5-9411-4FC7-9CE0-C3D8D04DE42E}" srcOrd="1" destOrd="0" presId="urn:microsoft.com/office/officeart/2005/8/layout/orgChart1"/>
    <dgm:cxn modelId="{D18F76F7-C7FB-41AD-9D62-D6BD6ECC0A29}" type="presOf" srcId="{CD8371F8-FC4D-4139-9DF6-99DE5EC1A4C3}" destId="{082E5F65-9E01-4AE0-9DF2-BEE22BFD8EC7}" srcOrd="0" destOrd="0" presId="urn:microsoft.com/office/officeart/2005/8/layout/orgChart1"/>
    <dgm:cxn modelId="{B401BAC2-BE9B-403E-AD85-07523CA609FF}" type="presOf" srcId="{5446F997-BF45-482B-9E0E-0C996F206031}" destId="{EE4E8913-D2E5-4183-ABEE-9A13624F6B7A}" srcOrd="1" destOrd="0" presId="urn:microsoft.com/office/officeart/2005/8/layout/orgChart1"/>
    <dgm:cxn modelId="{40E2E42D-C8DB-4FF3-B886-19AF10EEE200}" type="presOf" srcId="{EEB6436D-03A5-4B64-8F33-02603A05BA2E}" destId="{35E81500-E3A8-41FC-8D6C-C9F35DA6496F}" srcOrd="0" destOrd="0" presId="urn:microsoft.com/office/officeart/2005/8/layout/orgChart1"/>
    <dgm:cxn modelId="{18A095D0-CE8A-4AB2-9062-F2439102DC08}" type="presOf" srcId="{C8DB9412-BA28-45DD-B31B-594DD520B92B}" destId="{F5E0E557-2E54-4060-8F88-FFDC0E256560}" srcOrd="0" destOrd="0" presId="urn:microsoft.com/office/officeart/2005/8/layout/orgChart1"/>
    <dgm:cxn modelId="{6F955147-7583-47AC-B199-927C24DB7DBF}" type="presOf" srcId="{ABD1C9E2-68E6-44DD-A66B-C71873F8DEE4}" destId="{316B9AAF-1229-489B-B272-56E6D5A90315}" srcOrd="1" destOrd="0" presId="urn:microsoft.com/office/officeart/2005/8/layout/orgChart1"/>
    <dgm:cxn modelId="{1656932A-0878-443F-8C6B-E7AC357FEDAF}" type="presOf" srcId="{9DCCD5B4-AAF7-497D-94E5-0A1E3D51BA8E}" destId="{AE49E310-54C5-4267-9437-71CF1A260525}" srcOrd="1" destOrd="0" presId="urn:microsoft.com/office/officeart/2005/8/layout/orgChart1"/>
    <dgm:cxn modelId="{1D442299-7102-4695-BF09-7EE30F6A188F}" type="presOf" srcId="{236963CD-0711-4771-98DA-62F8C789856B}" destId="{C5ED996F-7DCF-4D77-A0C1-829DEE5304B3}" srcOrd="1" destOrd="0" presId="urn:microsoft.com/office/officeart/2005/8/layout/orgChart1"/>
    <dgm:cxn modelId="{3C72382F-842F-4E37-AA9E-4F601846199B}" type="presOf" srcId="{FAD8C372-593E-4FAD-BA97-B2B099B03426}" destId="{8DA4CDD4-FBC1-431C-BCC0-1C98F8964D1F}" srcOrd="0" destOrd="0" presId="urn:microsoft.com/office/officeart/2005/8/layout/orgChart1"/>
    <dgm:cxn modelId="{B8C7F2FA-621A-4D57-9672-9FA0E05FB52B}" type="presOf" srcId="{81DAC85D-741A-473D-8683-4C6304C3500A}" destId="{27D44370-49E4-486E-9D6E-88ADFAD7121E}" srcOrd="1" destOrd="0" presId="urn:microsoft.com/office/officeart/2005/8/layout/orgChart1"/>
    <dgm:cxn modelId="{37E23C99-69DE-480F-9C1D-F44DCB013C08}" type="presOf" srcId="{97CB3EA5-429B-473B-8D0E-108CC499AA0F}" destId="{B6104E45-3D60-48A0-8D49-C39614B4DC59}" srcOrd="0" destOrd="0" presId="urn:microsoft.com/office/officeart/2005/8/layout/orgChart1"/>
    <dgm:cxn modelId="{36B4C87C-438B-4D7E-BFD9-7D7D0C7D3CC7}" type="presOf" srcId="{674FBBCB-7A0E-472F-8949-69DB66338F4F}" destId="{91DA19A9-C675-4929-B006-68FC987E5E2D}" srcOrd="0" destOrd="0" presId="urn:microsoft.com/office/officeart/2005/8/layout/orgChart1"/>
    <dgm:cxn modelId="{C8550D13-849C-4EB0-B3B3-D93B3F5FB157}" type="presOf" srcId="{0B756EA7-4A75-4385-A9EF-D06A71C1E50F}" destId="{BDEE1DD7-9B78-491B-B395-290E7566E24F}" srcOrd="1" destOrd="0" presId="urn:microsoft.com/office/officeart/2005/8/layout/orgChart1"/>
    <dgm:cxn modelId="{747C3C16-5205-458D-AD2A-68F97DFF6627}" type="presOf" srcId="{00690DCE-3415-4F0F-AED1-609328EB72AB}" destId="{D4F4E1EB-2B95-4419-B36C-D6F1CC4D820C}" srcOrd="0" destOrd="0" presId="urn:microsoft.com/office/officeart/2005/8/layout/orgChart1"/>
    <dgm:cxn modelId="{FDA2F3B5-A4EF-4A33-829D-A24056126739}" type="presOf" srcId="{4F89726E-25B7-4A03-9C2F-B934939B287E}" destId="{BDB3869A-E7C3-423E-B5E3-A3C4F2628A3E}" srcOrd="0" destOrd="0" presId="urn:microsoft.com/office/officeart/2005/8/layout/orgChart1"/>
    <dgm:cxn modelId="{0F7810F3-8704-42FC-9DE9-993E0161988B}" type="presOf" srcId="{CB62CAC9-32A6-4F9B-A4D8-8D35BB6889B9}" destId="{95BC68EC-77ED-407A-AF64-5B46F0F974EA}"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2A7ADC2F-3EF1-4BE2-8639-06C2AF2340A1}" srcId="{3F957CB2-A949-4A8D-8BA6-547F148ADBD4}" destId="{81DAC85D-741A-473D-8683-4C6304C3500A}" srcOrd="0" destOrd="0" parTransId="{5672FF26-E8BD-4645-BD61-A82838EEBE28}" sibTransId="{CF3A150E-C19C-4E8E-99A5-9E1C0F12446D}"/>
    <dgm:cxn modelId="{6042F805-8329-41C7-B11B-6BF0532D53DE}" type="presOf" srcId="{4F89726E-25B7-4A03-9C2F-B934939B287E}" destId="{C29D04A7-66CB-4EAD-A40C-912612CF5F89}" srcOrd="1" destOrd="0" presId="urn:microsoft.com/office/officeart/2005/8/layout/orgChart1"/>
    <dgm:cxn modelId="{98925C4C-1B3C-46EB-996F-671F5935B497}" type="presOf" srcId="{90C574F5-047A-4316-9629-2F37107B7DB9}" destId="{8D036A71-18CF-4DD6-91D5-FC825661D246}" srcOrd="0" destOrd="0" presId="urn:microsoft.com/office/officeart/2005/8/layout/orgChart1"/>
    <dgm:cxn modelId="{E7FD053F-0789-4CFA-B99A-3301B6F47FE7}" type="presOf" srcId="{C822FA75-8577-4C81-AA0F-D670F88E1BA1}" destId="{C3ACC948-EC03-4A1E-BD31-07A2483CEAF3}" srcOrd="0" destOrd="0" presId="urn:microsoft.com/office/officeart/2005/8/layout/orgChart1"/>
    <dgm:cxn modelId="{465BC92E-1CC4-47F0-9F4B-D029D8742E9A}" type="presOf" srcId="{5446F997-BF45-482B-9E0E-0C996F206031}" destId="{979D0240-22F7-4129-BA75-78D27B3C5F2B}"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64651C68-D344-4EF0-8703-1F0EAB8C4C42}" type="presOf" srcId="{AB6F7651-AF9D-4EC4-8DBD-50364404EEC1}" destId="{E11C569B-EBB0-41CA-BAF1-017BB54A62A4}" srcOrd="0" destOrd="0" presId="urn:microsoft.com/office/officeart/2005/8/layout/orgChart1"/>
    <dgm:cxn modelId="{809C39CA-C4B1-4C59-A579-8D87DBEFE72A}" type="presOf" srcId="{5672FF26-E8BD-4645-BD61-A82838EEBE28}" destId="{0B8FB32A-5D18-4F95-BD90-009AAFB901AB}" srcOrd="0" destOrd="0" presId="urn:microsoft.com/office/officeart/2005/8/layout/orgChart1"/>
    <dgm:cxn modelId="{9284567C-C61B-45F3-9023-CD5920112AE6}" type="presOf" srcId="{72D85242-D1F2-4278-89EE-D5722FB4169F}" destId="{81013F53-93C2-4D76-82E9-0C7252317CB3}" srcOrd="0" destOrd="0" presId="urn:microsoft.com/office/officeart/2005/8/layout/orgChart1"/>
    <dgm:cxn modelId="{7E9DAD60-2FE5-4210-B2AC-D53F8FD43348}" type="presOf" srcId="{236963CD-0711-4771-98DA-62F8C789856B}" destId="{7DA562EC-5061-4FCE-A118-9199C3DE1F93}" srcOrd="0" destOrd="0" presId="urn:microsoft.com/office/officeart/2005/8/layout/orgChart1"/>
    <dgm:cxn modelId="{F04C16A3-B6F4-47CB-9C0F-1CA654E97D69}" type="presOf" srcId="{D11C1305-06DD-407D-8E7F-BD4874325A53}" destId="{8CE0B0A8-ACD4-4605-B08E-713D9527DCD6}"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21397CB-2000-4C8A-AF59-4D26EE508B19}" type="presOf" srcId="{9DCCD5B4-AAF7-497D-94E5-0A1E3D51BA8E}" destId="{8F48DEBE-4F57-4194-BAE8-713F4C6D647D}"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D5E98A74-4CD7-4140-9827-3D54B7D82A1E}" type="presOf" srcId="{D616F80C-A3C8-472F-B303-613206DAA1BD}" destId="{3AE09911-26B8-41A3-A881-5F4B4E2CE8C2}" srcOrd="0" destOrd="0" presId="urn:microsoft.com/office/officeart/2005/8/layout/orgChart1"/>
    <dgm:cxn modelId="{CC2A35D1-6F26-4F19-90AC-01AFE587A8C9}" type="presOf" srcId="{48DC0EC6-1C60-4C38-B144-ABE522C47CC8}" destId="{4C90EFDD-EEED-4D93-90BE-93FA380AFE69}" srcOrd="0" destOrd="0" presId="urn:microsoft.com/office/officeart/2005/8/layout/orgChart1"/>
    <dgm:cxn modelId="{5B433756-B12C-48D5-BF75-EDA14D8CBC81}" type="presOf" srcId="{E7EF36C5-A535-42B8-B24F-04B0E3B75709}" destId="{34FDA079-65EF-4312-AEED-22C9A555C516}" srcOrd="0" destOrd="0" presId="urn:microsoft.com/office/officeart/2005/8/layout/orgChart1"/>
    <dgm:cxn modelId="{AC1FE433-B41B-45C7-A1B8-3EAC9FCC2B53}" type="presOf" srcId="{6E06F150-FEF2-4BAE-A01C-68F9CA72E1F5}" destId="{837044F2-4E7A-4455-B002-C9F3E2968BDE}" srcOrd="0" destOrd="0" presId="urn:microsoft.com/office/officeart/2005/8/layout/orgChart1"/>
    <dgm:cxn modelId="{9A2F5EF1-9A51-4160-A647-341782C43F14}" type="presOf" srcId="{825DBF65-6479-47DF-90D0-E6ACBEC8D93F}" destId="{F34616D3-3ED0-4591-BEA2-86CEDDF92694}" srcOrd="1" destOrd="0" presId="urn:microsoft.com/office/officeart/2005/8/layout/orgChart1"/>
    <dgm:cxn modelId="{B1F19304-62BB-40E8-9ED7-F4323EF45906}" type="presOf" srcId="{B6D63177-8382-4EB7-8735-217B329CA46D}" destId="{C0EC2628-56C7-40E6-B96D-CC5FDD7CC351}" srcOrd="0" destOrd="0" presId="urn:microsoft.com/office/officeart/2005/8/layout/orgChart1"/>
    <dgm:cxn modelId="{2DE04596-6DF4-4820-81EB-D738B99C889D}" type="presOf" srcId="{922B5FC7-6939-45E0-9934-4C2E1640CF65}" destId="{BC5339AC-F1B5-4BCB-A6A1-F4C974C25425}" srcOrd="0" destOrd="0" presId="urn:microsoft.com/office/officeart/2005/8/layout/orgChart1"/>
    <dgm:cxn modelId="{E718A1BA-7DC8-4B06-98EE-CBC5BACDA2E3}" type="presOf" srcId="{674FBBCB-7A0E-472F-8949-69DB66338F4F}" destId="{31CC094C-512C-461A-B2CB-988EBA89CC60}" srcOrd="1" destOrd="0" presId="urn:microsoft.com/office/officeart/2005/8/layout/orgChart1"/>
    <dgm:cxn modelId="{5DC1B4F7-3313-4E80-A945-1905DE927D9D}" type="presOf" srcId="{0B756EA7-4A75-4385-A9EF-D06A71C1E50F}" destId="{9DCCE1F0-2338-47D7-B703-27AE9506802E}"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EF9A7823-A21C-4E5C-B91D-ED5D0BC02ABD}" type="presOf" srcId="{CB62CAC9-32A6-4F9B-A4D8-8D35BB6889B9}" destId="{0F36005E-A4BF-44CD-B573-21B17D37DDE5}" srcOrd="1" destOrd="0" presId="urn:microsoft.com/office/officeart/2005/8/layout/orgChart1"/>
    <dgm:cxn modelId="{6482B443-04E6-4C89-AD84-7FDBAA61B872}" type="presOf" srcId="{E5891260-78EA-4E13-9D6A-6642E66CA7C4}" destId="{7810E0FD-5877-40D0-925B-01F41AB7B7AF}"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A1CEA541-8157-45EC-8159-7A836888D20A}" type="presOf" srcId="{A798F4F0-E28A-4994-9007-A729B03B2016}" destId="{9309AA8F-00EE-4243-BBA0-06DB0239C26D}"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5C86CB90-5916-4201-8C92-41BBD2A9D4D0}" type="presOf" srcId="{4A550539-CA3A-4568-891C-CEE2E29EF83A}" destId="{6A4227A0-2966-49C8-87E2-E5EA662D255E}" srcOrd="0" destOrd="0" presId="urn:microsoft.com/office/officeart/2005/8/layout/orgChart1"/>
    <dgm:cxn modelId="{4E7DAED0-D3FA-4169-9E7E-4D556093A845}" type="presOf" srcId="{0ACA6E3F-4D7C-4528-B3E5-EEA86F698BDD}" destId="{D6D491E8-B61E-4179-A48B-FE5EC585698F}" srcOrd="0" destOrd="0" presId="urn:microsoft.com/office/officeart/2005/8/layout/orgChart1"/>
    <dgm:cxn modelId="{688E0D3B-F703-4D13-B0E1-1C202DDB5037}" type="presOf" srcId="{AB6F7651-AF9D-4EC4-8DBD-50364404EEC1}" destId="{BAE024F5-55ED-4322-8C6D-8857F7474D7A}" srcOrd="1" destOrd="0" presId="urn:microsoft.com/office/officeart/2005/8/layout/orgChart1"/>
    <dgm:cxn modelId="{D5152E7F-D2DC-4301-B2A9-85EBC0049540}" type="presOf" srcId="{32DCC6F5-0F2C-4C7D-AF93-744D7E7DB1C1}" destId="{6028B509-A5DB-4315-83D3-174528C538D4}" srcOrd="0" destOrd="0" presId="urn:microsoft.com/office/officeart/2005/8/layout/orgChart1"/>
    <dgm:cxn modelId="{64B6F467-8987-4611-8C90-070FC63D0621}" type="presOf" srcId="{ABD1C9E2-68E6-44DD-A66B-C71873F8DEE4}" destId="{6572A6AE-A860-4E7D-9C2A-82B4F79B39F5}" srcOrd="0" destOrd="0" presId="urn:microsoft.com/office/officeart/2005/8/layout/orgChart1"/>
    <dgm:cxn modelId="{D7CC31CD-22FA-4830-9D46-58826281DADB}" type="presOf" srcId="{A7CD4BF9-372D-4F68-AD62-69FADA5BE9F4}" destId="{BE434941-87E8-4006-8544-DA02065506CD}" srcOrd="0" destOrd="0" presId="urn:microsoft.com/office/officeart/2005/8/layout/orgChart1"/>
    <dgm:cxn modelId="{04379D84-0931-4BFF-A8EB-3AB46F4B0F0E}" type="presOf" srcId="{3F957CB2-A949-4A8D-8BA6-547F148ADBD4}" destId="{5BF89F01-7F41-4925-A88E-5D6BC5DC1303}"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A699FC3A-65E3-41B8-AD5B-DDE1A3D61592}" type="presOf" srcId="{00690DCE-3415-4F0F-AED1-609328EB72AB}" destId="{EFCF8289-08E8-434A-9781-625CA17E8ADE}" srcOrd="1" destOrd="0" presId="urn:microsoft.com/office/officeart/2005/8/layout/orgChart1"/>
    <dgm:cxn modelId="{249F9D2C-46CB-4337-9EAE-DA1456406FA6}" type="presParOf" srcId="{2182AE31-8B13-4613-9ADC-8E57E1E30EFC}" destId="{AB10FBC9-149C-4778-8D73-7D450CFA9E51}" srcOrd="0" destOrd="0" presId="urn:microsoft.com/office/officeart/2005/8/layout/orgChart1"/>
    <dgm:cxn modelId="{B2E1CBD0-7A74-4491-BED0-82BABDA3AAC3}" type="presParOf" srcId="{AB10FBC9-149C-4778-8D73-7D450CFA9E51}" destId="{7D7D8108-BAD5-4848-85D6-C6FC3A7CEBD6}" srcOrd="0" destOrd="0" presId="urn:microsoft.com/office/officeart/2005/8/layout/orgChart1"/>
    <dgm:cxn modelId="{7947BEA6-6372-4BBD-9CB9-816E976C1D2A}" type="presParOf" srcId="{7D7D8108-BAD5-4848-85D6-C6FC3A7CEBD6}" destId="{6572A6AE-A860-4E7D-9C2A-82B4F79B39F5}" srcOrd="0" destOrd="0" presId="urn:microsoft.com/office/officeart/2005/8/layout/orgChart1"/>
    <dgm:cxn modelId="{28781389-9C6D-467E-BD2B-771415173F8D}" type="presParOf" srcId="{7D7D8108-BAD5-4848-85D6-C6FC3A7CEBD6}" destId="{316B9AAF-1229-489B-B272-56E6D5A90315}" srcOrd="1" destOrd="0" presId="urn:microsoft.com/office/officeart/2005/8/layout/orgChart1"/>
    <dgm:cxn modelId="{D93570F3-E55D-42FA-AFC5-0DCDA32C65AA}" type="presParOf" srcId="{AB10FBC9-149C-4778-8D73-7D450CFA9E51}" destId="{E159AD5B-2D7C-4771-B039-6A9016A6E6F6}" srcOrd="1" destOrd="0" presId="urn:microsoft.com/office/officeart/2005/8/layout/orgChart1"/>
    <dgm:cxn modelId="{D2921959-F83B-4AB7-B86D-735D6D8279F8}" type="presParOf" srcId="{E159AD5B-2D7C-4771-B039-6A9016A6E6F6}" destId="{81013F53-93C2-4D76-82E9-0C7252317CB3}" srcOrd="0" destOrd="0" presId="urn:microsoft.com/office/officeart/2005/8/layout/orgChart1"/>
    <dgm:cxn modelId="{D9802B16-B11C-41DB-B982-1696608BA03A}" type="presParOf" srcId="{E159AD5B-2D7C-4771-B039-6A9016A6E6F6}" destId="{1B779BDC-C74A-4813-BA40-774051EE6486}" srcOrd="1" destOrd="0" presId="urn:microsoft.com/office/officeart/2005/8/layout/orgChart1"/>
    <dgm:cxn modelId="{6DFA56AF-E14F-43FE-95E0-E3700D00AC99}" type="presParOf" srcId="{1B779BDC-C74A-4813-BA40-774051EE6486}" destId="{41156769-0BC2-480E-9E61-392E76E2D08B}" srcOrd="0" destOrd="0" presId="urn:microsoft.com/office/officeart/2005/8/layout/orgChart1"/>
    <dgm:cxn modelId="{B89DE2F0-A824-4728-ADFE-17E3EEBD8480}" type="presParOf" srcId="{41156769-0BC2-480E-9E61-392E76E2D08B}" destId="{7DA562EC-5061-4FCE-A118-9199C3DE1F93}" srcOrd="0" destOrd="0" presId="urn:microsoft.com/office/officeart/2005/8/layout/orgChart1"/>
    <dgm:cxn modelId="{F20E8505-2EA3-48A2-9CCA-F4C95244B4CC}" type="presParOf" srcId="{41156769-0BC2-480E-9E61-392E76E2D08B}" destId="{C5ED996F-7DCF-4D77-A0C1-829DEE5304B3}" srcOrd="1" destOrd="0" presId="urn:microsoft.com/office/officeart/2005/8/layout/orgChart1"/>
    <dgm:cxn modelId="{C8DB88A9-4D8A-4C68-8E2E-DC88D1F01195}" type="presParOf" srcId="{1B779BDC-C74A-4813-BA40-774051EE6486}" destId="{618BDBF9-BB49-43D8-89EA-8038798162A7}" srcOrd="1" destOrd="0" presId="urn:microsoft.com/office/officeart/2005/8/layout/orgChart1"/>
    <dgm:cxn modelId="{63413230-755C-46C7-B131-6492EBB1203E}" type="presParOf" srcId="{618BDBF9-BB49-43D8-89EA-8038798162A7}" destId="{35E81500-E3A8-41FC-8D6C-C9F35DA6496F}" srcOrd="0" destOrd="0" presId="urn:microsoft.com/office/officeart/2005/8/layout/orgChart1"/>
    <dgm:cxn modelId="{61B95EE6-69FC-4E39-AAE0-C2A3F9D70EC6}" type="presParOf" srcId="{618BDBF9-BB49-43D8-89EA-8038798162A7}" destId="{C04B86A6-5751-4711-B603-77ED374478D3}" srcOrd="1" destOrd="0" presId="urn:microsoft.com/office/officeart/2005/8/layout/orgChart1"/>
    <dgm:cxn modelId="{CA35AAF2-8DF6-404C-BC0B-9F8A055534C4}" type="presParOf" srcId="{C04B86A6-5751-4711-B603-77ED374478D3}" destId="{C35DE8DF-EEA9-41A6-8280-745762AC65A2}" srcOrd="0" destOrd="0" presId="urn:microsoft.com/office/officeart/2005/8/layout/orgChart1"/>
    <dgm:cxn modelId="{CBCAA983-672F-43F1-A654-9D0B250439AD}" type="presParOf" srcId="{C35DE8DF-EEA9-41A6-8280-745762AC65A2}" destId="{8D036A71-18CF-4DD6-91D5-FC825661D246}" srcOrd="0" destOrd="0" presId="urn:microsoft.com/office/officeart/2005/8/layout/orgChart1"/>
    <dgm:cxn modelId="{956463CE-C9C7-4003-AD54-36BFA74D6A51}" type="presParOf" srcId="{C35DE8DF-EEA9-41A6-8280-745762AC65A2}" destId="{FEDC1C67-E874-4C51-A035-F547817FD029}" srcOrd="1" destOrd="0" presId="urn:microsoft.com/office/officeart/2005/8/layout/orgChart1"/>
    <dgm:cxn modelId="{E4FA0755-CEDC-4048-9405-68E891CEC281}" type="presParOf" srcId="{C04B86A6-5751-4711-B603-77ED374478D3}" destId="{32A8CAF0-F411-4615-AC8B-70A358B8B24F}" srcOrd="1" destOrd="0" presId="urn:microsoft.com/office/officeart/2005/8/layout/orgChart1"/>
    <dgm:cxn modelId="{2327EDB6-FE4B-4D7B-B1C7-27722E47AC6A}" type="presParOf" srcId="{C04B86A6-5751-4711-B603-77ED374478D3}" destId="{3B6B8A23-6E26-44EC-87C3-EF17DC208C87}" srcOrd="2" destOrd="0" presId="urn:microsoft.com/office/officeart/2005/8/layout/orgChart1"/>
    <dgm:cxn modelId="{141A2F95-424B-497E-9BEB-019CEFC6757E}" type="presParOf" srcId="{1B779BDC-C74A-4813-BA40-774051EE6486}" destId="{203F1A94-66D2-40A7-8F9C-BC135C48493C}" srcOrd="2" destOrd="0" presId="urn:microsoft.com/office/officeart/2005/8/layout/orgChart1"/>
    <dgm:cxn modelId="{6DE75FD7-7ABA-46A1-BBA6-34484A234516}" type="presParOf" srcId="{E159AD5B-2D7C-4771-B039-6A9016A6E6F6}" destId="{F5E0E557-2E54-4060-8F88-FFDC0E256560}" srcOrd="2" destOrd="0" presId="urn:microsoft.com/office/officeart/2005/8/layout/orgChart1"/>
    <dgm:cxn modelId="{3379ED0B-F8AE-4CC7-95C3-DCB09AD1333B}" type="presParOf" srcId="{E159AD5B-2D7C-4771-B039-6A9016A6E6F6}" destId="{5F638AA6-A503-472F-B542-3A1770FF71AD}" srcOrd="3" destOrd="0" presId="urn:microsoft.com/office/officeart/2005/8/layout/orgChart1"/>
    <dgm:cxn modelId="{06E4BF5C-D775-499D-B860-8E3F197A3118}" type="presParOf" srcId="{5F638AA6-A503-472F-B542-3A1770FF71AD}" destId="{0511541F-095B-4801-94FB-8B3C69F7E037}" srcOrd="0" destOrd="0" presId="urn:microsoft.com/office/officeart/2005/8/layout/orgChart1"/>
    <dgm:cxn modelId="{D2AA7F03-6358-45E1-8593-F2D814229AB1}" type="presParOf" srcId="{0511541F-095B-4801-94FB-8B3C69F7E037}" destId="{D4F4E1EB-2B95-4419-B36C-D6F1CC4D820C}" srcOrd="0" destOrd="0" presId="urn:microsoft.com/office/officeart/2005/8/layout/orgChart1"/>
    <dgm:cxn modelId="{BEDE47B0-AE82-4187-A7DB-2B323FA8E99F}" type="presParOf" srcId="{0511541F-095B-4801-94FB-8B3C69F7E037}" destId="{EFCF8289-08E8-434A-9781-625CA17E8ADE}" srcOrd="1" destOrd="0" presId="urn:microsoft.com/office/officeart/2005/8/layout/orgChart1"/>
    <dgm:cxn modelId="{85F6C4CE-003B-4DFB-80B6-A402FF160428}" type="presParOf" srcId="{5F638AA6-A503-472F-B542-3A1770FF71AD}" destId="{311C0F1F-CCDF-43BB-A8EC-2515911C25F7}" srcOrd="1" destOrd="0" presId="urn:microsoft.com/office/officeart/2005/8/layout/orgChart1"/>
    <dgm:cxn modelId="{41815C4C-FBF7-4ED5-AC43-A17E3D6ABD2A}" type="presParOf" srcId="{311C0F1F-CCDF-43BB-A8EC-2515911C25F7}" destId="{837044F2-4E7A-4455-B002-C9F3E2968BDE}" srcOrd="0" destOrd="0" presId="urn:microsoft.com/office/officeart/2005/8/layout/orgChart1"/>
    <dgm:cxn modelId="{DC9EBB49-52B3-4ABA-8D75-D02B6B7075E6}" type="presParOf" srcId="{311C0F1F-CCDF-43BB-A8EC-2515911C25F7}" destId="{D093E93A-7900-474B-AC16-0D8A2801453C}" srcOrd="1" destOrd="0" presId="urn:microsoft.com/office/officeart/2005/8/layout/orgChart1"/>
    <dgm:cxn modelId="{A881EF38-610A-400E-8489-03F853453B39}" type="presParOf" srcId="{D093E93A-7900-474B-AC16-0D8A2801453C}" destId="{C1CFDD7B-6789-4D94-B0B1-35534F3AF465}" srcOrd="0" destOrd="0" presId="urn:microsoft.com/office/officeart/2005/8/layout/orgChart1"/>
    <dgm:cxn modelId="{55309BF3-6041-4F43-B04E-C4A992AA0BA4}" type="presParOf" srcId="{C1CFDD7B-6789-4D94-B0B1-35534F3AF465}" destId="{6A4227A0-2966-49C8-87E2-E5EA662D255E}" srcOrd="0" destOrd="0" presId="urn:microsoft.com/office/officeart/2005/8/layout/orgChart1"/>
    <dgm:cxn modelId="{8819C444-FEC0-471C-A663-76A1D78A143E}" type="presParOf" srcId="{C1CFDD7B-6789-4D94-B0B1-35534F3AF465}" destId="{4B697C15-4BAB-49FF-A01B-965EB5A69967}" srcOrd="1" destOrd="0" presId="urn:microsoft.com/office/officeart/2005/8/layout/orgChart1"/>
    <dgm:cxn modelId="{56040D7C-3016-45B5-A6B7-8C4F93E80808}" type="presParOf" srcId="{D093E93A-7900-474B-AC16-0D8A2801453C}" destId="{507A3CE6-AA8D-442A-9C52-E31C44BF6628}" srcOrd="1" destOrd="0" presId="urn:microsoft.com/office/officeart/2005/8/layout/orgChart1"/>
    <dgm:cxn modelId="{E0651FD0-1F34-4053-955E-06CF1833EA71}" type="presParOf" srcId="{507A3CE6-AA8D-442A-9C52-E31C44BF6628}" destId="{4C90EFDD-EEED-4D93-90BE-93FA380AFE69}" srcOrd="0" destOrd="0" presId="urn:microsoft.com/office/officeart/2005/8/layout/orgChart1"/>
    <dgm:cxn modelId="{D5D3B4D6-70DD-4F66-8DA8-A85CD42FD1EB}" type="presParOf" srcId="{507A3CE6-AA8D-442A-9C52-E31C44BF6628}" destId="{881FE43B-730D-44B8-93F8-E14D86E88C19}" srcOrd="1" destOrd="0" presId="urn:microsoft.com/office/officeart/2005/8/layout/orgChart1"/>
    <dgm:cxn modelId="{2E92581E-9910-4956-B174-74278D8D8EA0}" type="presParOf" srcId="{881FE43B-730D-44B8-93F8-E14D86E88C19}" destId="{4D52C670-8CAD-4786-8296-B529555C4ADD}" srcOrd="0" destOrd="0" presId="urn:microsoft.com/office/officeart/2005/8/layout/orgChart1"/>
    <dgm:cxn modelId="{3B9D42B5-3E69-4F40-9692-E29EA6727DAA}" type="presParOf" srcId="{4D52C670-8CAD-4786-8296-B529555C4ADD}" destId="{8F48DEBE-4F57-4194-BAE8-713F4C6D647D}" srcOrd="0" destOrd="0" presId="urn:microsoft.com/office/officeart/2005/8/layout/orgChart1"/>
    <dgm:cxn modelId="{B5439DBF-D195-4168-93F1-5BA3A1881E39}" type="presParOf" srcId="{4D52C670-8CAD-4786-8296-B529555C4ADD}" destId="{AE49E310-54C5-4267-9437-71CF1A260525}" srcOrd="1" destOrd="0" presId="urn:microsoft.com/office/officeart/2005/8/layout/orgChart1"/>
    <dgm:cxn modelId="{5F61F069-11D5-43B1-9631-CCDCAE465226}" type="presParOf" srcId="{881FE43B-730D-44B8-93F8-E14D86E88C19}" destId="{E9381616-6CC0-4CC3-9DBB-130BFD63B7B1}" srcOrd="1" destOrd="0" presId="urn:microsoft.com/office/officeart/2005/8/layout/orgChart1"/>
    <dgm:cxn modelId="{04895A96-EF71-4486-8BEB-DDCA986A30C1}" type="presParOf" srcId="{881FE43B-730D-44B8-93F8-E14D86E88C19}" destId="{2AA00454-A0E6-46D1-BA39-618AE5EFEB3A}" srcOrd="2" destOrd="0" presId="urn:microsoft.com/office/officeart/2005/8/layout/orgChart1"/>
    <dgm:cxn modelId="{42843B9E-8993-4FDF-9F3C-220B37D1BB2E}" type="presParOf" srcId="{D093E93A-7900-474B-AC16-0D8A2801453C}" destId="{10C62832-8BDB-4483-9F58-1F174825BC49}" srcOrd="2" destOrd="0" presId="urn:microsoft.com/office/officeart/2005/8/layout/orgChart1"/>
    <dgm:cxn modelId="{F59AD0C4-C18D-4898-B684-00DF60CF4231}" type="presParOf" srcId="{5F638AA6-A503-472F-B542-3A1770FF71AD}" destId="{89C68E95-40A3-4237-A0F7-E1EDBB1C585A}" srcOrd="2" destOrd="0" presId="urn:microsoft.com/office/officeart/2005/8/layout/orgChart1"/>
    <dgm:cxn modelId="{DA68F32E-1F99-4770-8B40-ED3F44E4FBD2}" type="presParOf" srcId="{E159AD5B-2D7C-4771-B039-6A9016A6E6F6}" destId="{C0EC2628-56C7-40E6-B96D-CC5FDD7CC351}" srcOrd="4" destOrd="0" presId="urn:microsoft.com/office/officeart/2005/8/layout/orgChart1"/>
    <dgm:cxn modelId="{9497DD63-D29D-41B1-81F0-2FA3E47DD8A6}" type="presParOf" srcId="{E159AD5B-2D7C-4771-B039-6A9016A6E6F6}" destId="{15236722-C83A-4AEA-8F32-EB4CC592F91D}" srcOrd="5" destOrd="0" presId="urn:microsoft.com/office/officeart/2005/8/layout/orgChart1"/>
    <dgm:cxn modelId="{E75207D2-A5C5-4DDC-88FA-8AD2DB2F2BB9}" type="presParOf" srcId="{15236722-C83A-4AEA-8F32-EB4CC592F91D}" destId="{CBC0475B-2336-4949-A329-B85CCB804100}" srcOrd="0" destOrd="0" presId="urn:microsoft.com/office/officeart/2005/8/layout/orgChart1"/>
    <dgm:cxn modelId="{05ACE908-2E2C-4830-ACBB-241CA8AEB9D5}" type="presParOf" srcId="{CBC0475B-2336-4949-A329-B85CCB804100}" destId="{9DCCE1F0-2338-47D7-B703-27AE9506802E}" srcOrd="0" destOrd="0" presId="urn:microsoft.com/office/officeart/2005/8/layout/orgChart1"/>
    <dgm:cxn modelId="{CBBF5672-DD63-4341-85CD-CAF8FD6BF64A}" type="presParOf" srcId="{CBC0475B-2336-4949-A329-B85CCB804100}" destId="{BDEE1DD7-9B78-491B-B395-290E7566E24F}" srcOrd="1" destOrd="0" presId="urn:microsoft.com/office/officeart/2005/8/layout/orgChart1"/>
    <dgm:cxn modelId="{023D7C9B-D8A0-4E17-B257-077C088C0039}" type="presParOf" srcId="{15236722-C83A-4AEA-8F32-EB4CC592F91D}" destId="{552049FA-0017-49C3-8B75-25DD002298D0}" srcOrd="1" destOrd="0" presId="urn:microsoft.com/office/officeart/2005/8/layout/orgChart1"/>
    <dgm:cxn modelId="{B9FBAAFA-0CFA-4362-8EA5-CBD71DAFABC7}" type="presParOf" srcId="{552049FA-0017-49C3-8B75-25DD002298D0}" destId="{BC5339AC-F1B5-4BCB-A6A1-F4C974C25425}" srcOrd="0" destOrd="0" presId="urn:microsoft.com/office/officeart/2005/8/layout/orgChart1"/>
    <dgm:cxn modelId="{FEF33641-F422-4B2F-A418-F8E900878598}" type="presParOf" srcId="{552049FA-0017-49C3-8B75-25DD002298D0}" destId="{4D83B829-A538-47F1-A277-02DC054CCC92}" srcOrd="1" destOrd="0" presId="urn:microsoft.com/office/officeart/2005/8/layout/orgChart1"/>
    <dgm:cxn modelId="{02737B44-51D9-4712-A8C8-7344D8D68E54}" type="presParOf" srcId="{4D83B829-A538-47F1-A277-02DC054CCC92}" destId="{F1F668A2-60E6-4286-9951-B5DF5004265A}" srcOrd="0" destOrd="0" presId="urn:microsoft.com/office/officeart/2005/8/layout/orgChart1"/>
    <dgm:cxn modelId="{F28D112E-DD32-4546-B215-0946A61A868E}" type="presParOf" srcId="{F1F668A2-60E6-4286-9951-B5DF5004265A}" destId="{E11C569B-EBB0-41CA-BAF1-017BB54A62A4}" srcOrd="0" destOrd="0" presId="urn:microsoft.com/office/officeart/2005/8/layout/orgChart1"/>
    <dgm:cxn modelId="{B817D4B2-BDE2-4B8C-B046-C41C949A0729}" type="presParOf" srcId="{F1F668A2-60E6-4286-9951-B5DF5004265A}" destId="{BAE024F5-55ED-4322-8C6D-8857F7474D7A}" srcOrd="1" destOrd="0" presId="urn:microsoft.com/office/officeart/2005/8/layout/orgChart1"/>
    <dgm:cxn modelId="{FC808A24-11C8-4EFA-8A9C-6F9B5826C6FF}" type="presParOf" srcId="{4D83B829-A538-47F1-A277-02DC054CCC92}" destId="{849B019A-4DB2-4FD2-969E-8B0BB5C689FF}" srcOrd="1" destOrd="0" presId="urn:microsoft.com/office/officeart/2005/8/layout/orgChart1"/>
    <dgm:cxn modelId="{58E2944A-6684-42A6-986D-D105FB08B2F9}" type="presParOf" srcId="{849B019A-4DB2-4FD2-969E-8B0BB5C689FF}" destId="{C3ACC948-EC03-4A1E-BD31-07A2483CEAF3}" srcOrd="0" destOrd="0" presId="urn:microsoft.com/office/officeart/2005/8/layout/orgChart1"/>
    <dgm:cxn modelId="{5B51FB90-B9A2-46A4-BDF6-CE10D549C39F}" type="presParOf" srcId="{849B019A-4DB2-4FD2-969E-8B0BB5C689FF}" destId="{E2D04ED6-D1E6-4581-B460-6B11B978CD8A}" srcOrd="1" destOrd="0" presId="urn:microsoft.com/office/officeart/2005/8/layout/orgChart1"/>
    <dgm:cxn modelId="{5B46856C-621D-4A61-BA9C-F263F1C63A99}" type="presParOf" srcId="{E2D04ED6-D1E6-4581-B460-6B11B978CD8A}" destId="{4C79FA79-E943-47D0-9793-ECE6F14C540E}" srcOrd="0" destOrd="0" presId="urn:microsoft.com/office/officeart/2005/8/layout/orgChart1"/>
    <dgm:cxn modelId="{3659E402-7BB8-4BA1-BBE3-8A0240B42717}" type="presParOf" srcId="{4C79FA79-E943-47D0-9793-ECE6F14C540E}" destId="{95BC68EC-77ED-407A-AF64-5B46F0F974EA}" srcOrd="0" destOrd="0" presId="urn:microsoft.com/office/officeart/2005/8/layout/orgChart1"/>
    <dgm:cxn modelId="{FA4E39B4-937F-4B00-9552-3C7B52E7AA15}" type="presParOf" srcId="{4C79FA79-E943-47D0-9793-ECE6F14C540E}" destId="{0F36005E-A4BF-44CD-B573-21B17D37DDE5}" srcOrd="1" destOrd="0" presId="urn:microsoft.com/office/officeart/2005/8/layout/orgChart1"/>
    <dgm:cxn modelId="{81C7A756-82A0-45F4-9971-FF754586C636}" type="presParOf" srcId="{E2D04ED6-D1E6-4581-B460-6B11B978CD8A}" destId="{6503D45B-F446-4C64-B83E-1B89A6D13AB9}" srcOrd="1" destOrd="0" presId="urn:microsoft.com/office/officeart/2005/8/layout/orgChart1"/>
    <dgm:cxn modelId="{49441EA8-FB7C-4B44-9FC5-624A6A19A978}" type="presParOf" srcId="{6503D45B-F446-4C64-B83E-1B89A6D13AB9}" destId="{8DA4CDD4-FBC1-431C-BCC0-1C98F8964D1F}" srcOrd="0" destOrd="0" presId="urn:microsoft.com/office/officeart/2005/8/layout/orgChart1"/>
    <dgm:cxn modelId="{5738E93F-0A13-4928-979F-38C8F460F3BF}" type="presParOf" srcId="{6503D45B-F446-4C64-B83E-1B89A6D13AB9}" destId="{57E5AA4B-83DD-4659-84C8-C44C74AF30DC}" srcOrd="1" destOrd="0" presId="urn:microsoft.com/office/officeart/2005/8/layout/orgChart1"/>
    <dgm:cxn modelId="{06E74827-1A87-4835-94C0-65A0C35DA76C}" type="presParOf" srcId="{57E5AA4B-83DD-4659-84C8-C44C74AF30DC}" destId="{09A604D4-E898-4290-9C0C-1724755D2E24}" srcOrd="0" destOrd="0" presId="urn:microsoft.com/office/officeart/2005/8/layout/orgChart1"/>
    <dgm:cxn modelId="{7192EABE-090A-46CA-91DD-A9B2768B8B45}" type="presParOf" srcId="{09A604D4-E898-4290-9C0C-1724755D2E24}" destId="{BDB3869A-E7C3-423E-B5E3-A3C4F2628A3E}" srcOrd="0" destOrd="0" presId="urn:microsoft.com/office/officeart/2005/8/layout/orgChart1"/>
    <dgm:cxn modelId="{E415B244-8CF5-4B73-A5B1-B3827780DE76}" type="presParOf" srcId="{09A604D4-E898-4290-9C0C-1724755D2E24}" destId="{C29D04A7-66CB-4EAD-A40C-912612CF5F89}" srcOrd="1" destOrd="0" presId="urn:microsoft.com/office/officeart/2005/8/layout/orgChart1"/>
    <dgm:cxn modelId="{4A5232BB-CC63-4083-B7A9-AD62AA4DCE29}" type="presParOf" srcId="{57E5AA4B-83DD-4659-84C8-C44C74AF30DC}" destId="{49A4927D-221B-457E-97A3-9EFBD08C84B0}" srcOrd="1" destOrd="0" presId="urn:microsoft.com/office/officeart/2005/8/layout/orgChart1"/>
    <dgm:cxn modelId="{6ED1D317-CDA3-470D-9150-C382CE314787}" type="presParOf" srcId="{57E5AA4B-83DD-4659-84C8-C44C74AF30DC}" destId="{FCACA4F3-85EF-469C-88C8-0FAC192B6817}" srcOrd="2" destOrd="0" presId="urn:microsoft.com/office/officeart/2005/8/layout/orgChart1"/>
    <dgm:cxn modelId="{866CD86B-2AA3-478A-8BDB-E9E4B865EA90}" type="presParOf" srcId="{E2D04ED6-D1E6-4581-B460-6B11B978CD8A}" destId="{360C1D21-4807-498E-BEBE-F80DAE6D4AF4}" srcOrd="2" destOrd="0" presId="urn:microsoft.com/office/officeart/2005/8/layout/orgChart1"/>
    <dgm:cxn modelId="{F6CBDDD8-B5AC-4C16-95D7-F8DCC248B2A6}" type="presParOf" srcId="{4D83B829-A538-47F1-A277-02DC054CCC92}" destId="{9426D8A9-00A7-4B01-B318-B5289D2FD2D4}" srcOrd="2" destOrd="0" presId="urn:microsoft.com/office/officeart/2005/8/layout/orgChart1"/>
    <dgm:cxn modelId="{B228EE9C-3D6D-4977-8A4E-4C38C752C73D}" type="presParOf" srcId="{552049FA-0017-49C3-8B75-25DD002298D0}" destId="{7810E0FD-5877-40D0-925B-01F41AB7B7AF}" srcOrd="2" destOrd="0" presId="urn:microsoft.com/office/officeart/2005/8/layout/orgChart1"/>
    <dgm:cxn modelId="{FA49E2CF-C632-4014-A6A3-1C247CCEB053}" type="presParOf" srcId="{552049FA-0017-49C3-8B75-25DD002298D0}" destId="{D087038B-5408-4B1B-876B-9BD39AD44069}" srcOrd="3" destOrd="0" presId="urn:microsoft.com/office/officeart/2005/8/layout/orgChart1"/>
    <dgm:cxn modelId="{6BC9D617-044A-49EB-91F9-6B436FDA6F2E}" type="presParOf" srcId="{D087038B-5408-4B1B-876B-9BD39AD44069}" destId="{AEB0F3AA-BEA0-44C7-87D3-34FED9C0BF3A}" srcOrd="0" destOrd="0" presId="urn:microsoft.com/office/officeart/2005/8/layout/orgChart1"/>
    <dgm:cxn modelId="{F5A05F6A-208C-4771-AA90-B8CA394005E5}" type="presParOf" srcId="{AEB0F3AA-BEA0-44C7-87D3-34FED9C0BF3A}" destId="{2181129C-2929-4717-9849-F52BF8126D5A}" srcOrd="0" destOrd="0" presId="urn:microsoft.com/office/officeart/2005/8/layout/orgChart1"/>
    <dgm:cxn modelId="{18620129-451A-4086-B2D5-A51EC21CC943}" type="presParOf" srcId="{AEB0F3AA-BEA0-44C7-87D3-34FED9C0BF3A}" destId="{027A641B-9FC0-4659-9F2C-145D02593303}" srcOrd="1" destOrd="0" presId="urn:microsoft.com/office/officeart/2005/8/layout/orgChart1"/>
    <dgm:cxn modelId="{66E775C6-E46D-4D2F-AF9A-4E4514E0E8C9}" type="presParOf" srcId="{D087038B-5408-4B1B-876B-9BD39AD44069}" destId="{B777B3F8-2E87-44BC-AD9E-A5E1041B4A72}" srcOrd="1" destOrd="0" presId="urn:microsoft.com/office/officeart/2005/8/layout/orgChart1"/>
    <dgm:cxn modelId="{CCF4FCA8-A27D-4C70-BC48-13B9AD9407E3}" type="presParOf" srcId="{B777B3F8-2E87-44BC-AD9E-A5E1041B4A72}" destId="{BE434941-87E8-4006-8544-DA02065506CD}" srcOrd="0" destOrd="0" presId="urn:microsoft.com/office/officeart/2005/8/layout/orgChart1"/>
    <dgm:cxn modelId="{3C80A22E-4FF2-4ED5-AD6E-38A4831B9914}" type="presParOf" srcId="{B777B3F8-2E87-44BC-AD9E-A5E1041B4A72}" destId="{4A42CA49-53E9-45D8-8946-231356F919C8}" srcOrd="1" destOrd="0" presId="urn:microsoft.com/office/officeart/2005/8/layout/orgChart1"/>
    <dgm:cxn modelId="{AA234DBC-4CBF-4015-9B06-E31ED45AD8EC}" type="presParOf" srcId="{4A42CA49-53E9-45D8-8946-231356F919C8}" destId="{8D63C01A-0899-48BF-822A-2B5920B1AF6E}" srcOrd="0" destOrd="0" presId="urn:microsoft.com/office/officeart/2005/8/layout/orgChart1"/>
    <dgm:cxn modelId="{0EB61332-F5ED-4B38-A516-2C26FC02C02C}" type="presParOf" srcId="{8D63C01A-0899-48BF-822A-2B5920B1AF6E}" destId="{9309AA8F-00EE-4243-BBA0-06DB0239C26D}" srcOrd="0" destOrd="0" presId="urn:microsoft.com/office/officeart/2005/8/layout/orgChart1"/>
    <dgm:cxn modelId="{022E04D1-97B0-48FF-AA3F-1BFD2396C27A}" type="presParOf" srcId="{8D63C01A-0899-48BF-822A-2B5920B1AF6E}" destId="{651C08E5-9411-4FC7-9CE0-C3D8D04DE42E}" srcOrd="1" destOrd="0" presId="urn:microsoft.com/office/officeart/2005/8/layout/orgChart1"/>
    <dgm:cxn modelId="{A1C7AF61-15ED-4F86-8950-7A3C7B0D78AF}" type="presParOf" srcId="{4A42CA49-53E9-45D8-8946-231356F919C8}" destId="{2B38337B-3003-4DC3-A027-487A463BB78F}" srcOrd="1" destOrd="0" presId="urn:microsoft.com/office/officeart/2005/8/layout/orgChart1"/>
    <dgm:cxn modelId="{DFC597FE-99E6-4F54-B39A-C1191F7EF9C9}" type="presParOf" srcId="{2B38337B-3003-4DC3-A027-487A463BB78F}" destId="{B6104E45-3D60-48A0-8D49-C39614B4DC59}" srcOrd="0" destOrd="0" presId="urn:microsoft.com/office/officeart/2005/8/layout/orgChart1"/>
    <dgm:cxn modelId="{BD471B9C-6412-4522-8EAB-4463A182C1F7}" type="presParOf" srcId="{2B38337B-3003-4DC3-A027-487A463BB78F}" destId="{F47653AE-25FF-45B3-BD61-1E2A2655F087}" srcOrd="1" destOrd="0" presId="urn:microsoft.com/office/officeart/2005/8/layout/orgChart1"/>
    <dgm:cxn modelId="{110862D5-3589-46B8-A509-342C96537B57}" type="presParOf" srcId="{F47653AE-25FF-45B3-BD61-1E2A2655F087}" destId="{76C0A2E2-128A-4E89-9D44-A2EB392E8EBE}" srcOrd="0" destOrd="0" presId="urn:microsoft.com/office/officeart/2005/8/layout/orgChart1"/>
    <dgm:cxn modelId="{89D8249D-E19D-42D3-9991-69387C8747F5}" type="presParOf" srcId="{76C0A2E2-128A-4E89-9D44-A2EB392E8EBE}" destId="{91DA19A9-C675-4929-B006-68FC987E5E2D}" srcOrd="0" destOrd="0" presId="urn:microsoft.com/office/officeart/2005/8/layout/orgChart1"/>
    <dgm:cxn modelId="{F6F3939D-D4D6-4268-94C3-249FDF7B4347}" type="presParOf" srcId="{76C0A2E2-128A-4E89-9D44-A2EB392E8EBE}" destId="{31CC094C-512C-461A-B2CB-988EBA89CC60}" srcOrd="1" destOrd="0" presId="urn:microsoft.com/office/officeart/2005/8/layout/orgChart1"/>
    <dgm:cxn modelId="{BA856134-BFA0-40FC-84C2-CF88273667D7}" type="presParOf" srcId="{F47653AE-25FF-45B3-BD61-1E2A2655F087}" destId="{3F20F99A-01C0-44D0-9F4C-1F49B08DC969}" srcOrd="1" destOrd="0" presId="urn:microsoft.com/office/officeart/2005/8/layout/orgChart1"/>
    <dgm:cxn modelId="{38BE3208-14A6-44CD-8D3E-E62661CA7705}" type="presParOf" srcId="{F47653AE-25FF-45B3-BD61-1E2A2655F087}" destId="{5D21FA5C-13F8-461C-A1E7-41B80550C01D}" srcOrd="2" destOrd="0" presId="urn:microsoft.com/office/officeart/2005/8/layout/orgChart1"/>
    <dgm:cxn modelId="{291BEE20-AF95-49A4-8CA2-D84E71472D02}" type="presParOf" srcId="{4A42CA49-53E9-45D8-8946-231356F919C8}" destId="{7151C917-7C22-4B21-A2F0-83B240266EA7}" srcOrd="2" destOrd="0" presId="urn:microsoft.com/office/officeart/2005/8/layout/orgChart1"/>
    <dgm:cxn modelId="{25BBA128-9798-41F0-B7A4-CB4978327D18}" type="presParOf" srcId="{D087038B-5408-4B1B-876B-9BD39AD44069}" destId="{BE31EE87-A78D-4183-AFBA-7E279F297C17}" srcOrd="2" destOrd="0" presId="urn:microsoft.com/office/officeart/2005/8/layout/orgChart1"/>
    <dgm:cxn modelId="{CC9C6FD9-6EB7-4078-8541-1A1405AC6179}" type="presParOf" srcId="{552049FA-0017-49C3-8B75-25DD002298D0}" destId="{34FDA079-65EF-4312-AEED-22C9A555C516}" srcOrd="4" destOrd="0" presId="urn:microsoft.com/office/officeart/2005/8/layout/orgChart1"/>
    <dgm:cxn modelId="{5429D862-DD9E-49D4-A40A-77C921A1B412}" type="presParOf" srcId="{552049FA-0017-49C3-8B75-25DD002298D0}" destId="{1D64AC8D-5008-4246-AFBF-49AD206F5081}" srcOrd="5" destOrd="0" presId="urn:microsoft.com/office/officeart/2005/8/layout/orgChart1"/>
    <dgm:cxn modelId="{4A4EC5F3-F8DD-45DC-858C-1412BADE6765}" type="presParOf" srcId="{1D64AC8D-5008-4246-AFBF-49AD206F5081}" destId="{C42EBB60-945A-47EE-816C-6996A9B0D348}" srcOrd="0" destOrd="0" presId="urn:microsoft.com/office/officeart/2005/8/layout/orgChart1"/>
    <dgm:cxn modelId="{2B00B712-866A-4D2A-A9DF-377C85BB3D4E}" type="presParOf" srcId="{C42EBB60-945A-47EE-816C-6996A9B0D348}" destId="{02AE7CE7-895E-40C9-8651-1AE11B7A5DB3}" srcOrd="0" destOrd="0" presId="urn:microsoft.com/office/officeart/2005/8/layout/orgChart1"/>
    <dgm:cxn modelId="{53356CD1-1E13-4D6C-8B6E-501709AF7E0A}" type="presParOf" srcId="{C42EBB60-945A-47EE-816C-6996A9B0D348}" destId="{F34616D3-3ED0-4591-BEA2-86CEDDF92694}" srcOrd="1" destOrd="0" presId="urn:microsoft.com/office/officeart/2005/8/layout/orgChart1"/>
    <dgm:cxn modelId="{82B97AF1-5AC8-4444-B9D9-5E6BA2F26B94}" type="presParOf" srcId="{1D64AC8D-5008-4246-AFBF-49AD206F5081}" destId="{41E5F114-9658-4A6B-9E81-758845BE8D08}" srcOrd="1" destOrd="0" presId="urn:microsoft.com/office/officeart/2005/8/layout/orgChart1"/>
    <dgm:cxn modelId="{4F2F4717-9299-48B7-9447-972773276FBD}" type="presParOf" srcId="{41E5F114-9658-4A6B-9E81-758845BE8D08}" destId="{082E5F65-9E01-4AE0-9DF2-BEE22BFD8EC7}" srcOrd="0" destOrd="0" presId="urn:microsoft.com/office/officeart/2005/8/layout/orgChart1"/>
    <dgm:cxn modelId="{B395F9C8-CC69-4012-A8F4-5762C88F197D}" type="presParOf" srcId="{41E5F114-9658-4A6B-9E81-758845BE8D08}" destId="{7CCF7D84-9712-4443-A73F-818D526EF68C}" srcOrd="1" destOrd="0" presId="urn:microsoft.com/office/officeart/2005/8/layout/orgChart1"/>
    <dgm:cxn modelId="{9893C1AE-799E-4CF3-BB10-4EE9A3415119}" type="presParOf" srcId="{7CCF7D84-9712-4443-A73F-818D526EF68C}" destId="{43135BC6-F2DC-49A6-8EA2-A74A530CD55A}" srcOrd="0" destOrd="0" presId="urn:microsoft.com/office/officeart/2005/8/layout/orgChart1"/>
    <dgm:cxn modelId="{A328A161-6734-453B-AA3C-33000F2D82A8}" type="presParOf" srcId="{43135BC6-F2DC-49A6-8EA2-A74A530CD55A}" destId="{979D0240-22F7-4129-BA75-78D27B3C5F2B}" srcOrd="0" destOrd="0" presId="urn:microsoft.com/office/officeart/2005/8/layout/orgChart1"/>
    <dgm:cxn modelId="{14EE3DE3-ABDB-4A89-9435-DD0110CE8703}" type="presParOf" srcId="{43135BC6-F2DC-49A6-8EA2-A74A530CD55A}" destId="{EE4E8913-D2E5-4183-ABEE-9A13624F6B7A}" srcOrd="1" destOrd="0" presId="urn:microsoft.com/office/officeart/2005/8/layout/orgChart1"/>
    <dgm:cxn modelId="{707BF271-CE0F-4385-8420-93D6A6B795A6}" type="presParOf" srcId="{7CCF7D84-9712-4443-A73F-818D526EF68C}" destId="{BA239A7C-5C73-46CE-93FB-D5EBACE69AF3}" srcOrd="1" destOrd="0" presId="urn:microsoft.com/office/officeart/2005/8/layout/orgChart1"/>
    <dgm:cxn modelId="{E75737E4-9A04-4D3F-B71F-05BDFD8FF491}" type="presParOf" srcId="{BA239A7C-5C73-46CE-93FB-D5EBACE69AF3}" destId="{3AE09911-26B8-41A3-A881-5F4B4E2CE8C2}" srcOrd="0" destOrd="0" presId="urn:microsoft.com/office/officeart/2005/8/layout/orgChart1"/>
    <dgm:cxn modelId="{BA311291-18F1-4708-994B-8E73D3398EDE}" type="presParOf" srcId="{BA239A7C-5C73-46CE-93FB-D5EBACE69AF3}" destId="{984CE946-E0BA-4078-AF9C-D8FEB335E2D8}" srcOrd="1" destOrd="0" presId="urn:microsoft.com/office/officeart/2005/8/layout/orgChart1"/>
    <dgm:cxn modelId="{DDDAE84C-171E-419A-8BD2-A2A16D036726}" type="presParOf" srcId="{984CE946-E0BA-4078-AF9C-D8FEB335E2D8}" destId="{E615D4DD-37B2-4663-A98B-4F21B62B6853}" srcOrd="0" destOrd="0" presId="urn:microsoft.com/office/officeart/2005/8/layout/orgChart1"/>
    <dgm:cxn modelId="{9DAD50CA-B94F-4E80-B299-07EFC8001676}" type="presParOf" srcId="{E615D4DD-37B2-4663-A98B-4F21B62B6853}" destId="{6028B509-A5DB-4315-83D3-174528C538D4}" srcOrd="0" destOrd="0" presId="urn:microsoft.com/office/officeart/2005/8/layout/orgChart1"/>
    <dgm:cxn modelId="{0658D0D1-2A6A-49F1-9A96-911F89DAAF48}" type="presParOf" srcId="{E615D4DD-37B2-4663-A98B-4F21B62B6853}" destId="{8EEE5AFF-6E58-4F69-8F83-4C22AF03C30D}" srcOrd="1" destOrd="0" presId="urn:microsoft.com/office/officeart/2005/8/layout/orgChart1"/>
    <dgm:cxn modelId="{47A90D82-BD55-4CF4-8C53-A5D5358975CC}" type="presParOf" srcId="{984CE946-E0BA-4078-AF9C-D8FEB335E2D8}" destId="{9415E56F-2C40-421E-A4D3-BC99336A5746}" srcOrd="1" destOrd="0" presId="urn:microsoft.com/office/officeart/2005/8/layout/orgChart1"/>
    <dgm:cxn modelId="{2D048CA3-84A5-4887-A90C-B8034EE71FDC}" type="presParOf" srcId="{984CE946-E0BA-4078-AF9C-D8FEB335E2D8}" destId="{617222BF-6D14-456F-9A87-DDAF9F737586}" srcOrd="2" destOrd="0" presId="urn:microsoft.com/office/officeart/2005/8/layout/orgChart1"/>
    <dgm:cxn modelId="{07C548FF-76F9-4D1E-A9D5-51727550BD4D}" type="presParOf" srcId="{7CCF7D84-9712-4443-A73F-818D526EF68C}" destId="{483D3E12-F570-4072-93AE-371B9292D604}" srcOrd="2" destOrd="0" presId="urn:microsoft.com/office/officeart/2005/8/layout/orgChart1"/>
    <dgm:cxn modelId="{7AA9E6D7-4FFE-486C-94D6-868772BC1502}" type="presParOf" srcId="{1D64AC8D-5008-4246-AFBF-49AD206F5081}" destId="{AFA263F9-C3D6-4873-9517-8D79934A414D}" srcOrd="2" destOrd="0" presId="urn:microsoft.com/office/officeart/2005/8/layout/orgChart1"/>
    <dgm:cxn modelId="{100E5649-1E87-4CC1-9DA5-7C6933FC7E3F}" type="presParOf" srcId="{552049FA-0017-49C3-8B75-25DD002298D0}" destId="{D6D491E8-B61E-4179-A48B-FE5EC585698F}" srcOrd="6" destOrd="0" presId="urn:microsoft.com/office/officeart/2005/8/layout/orgChart1"/>
    <dgm:cxn modelId="{A8EFFABE-6A5D-4034-8401-EE1F3D437049}" type="presParOf" srcId="{552049FA-0017-49C3-8B75-25DD002298D0}" destId="{470BABCC-AC9F-4C0C-8A58-C64A297BD142}" srcOrd="7" destOrd="0" presId="urn:microsoft.com/office/officeart/2005/8/layout/orgChart1"/>
    <dgm:cxn modelId="{2039DB6D-BBB1-405E-9CDF-0719239697ED}" type="presParOf" srcId="{470BABCC-AC9F-4C0C-8A58-C64A297BD142}" destId="{416DB2C6-1CB4-472A-B238-47DA8C71F00F}" srcOrd="0" destOrd="0" presId="urn:microsoft.com/office/officeart/2005/8/layout/orgChart1"/>
    <dgm:cxn modelId="{590F3ACA-9267-4A22-A385-EAD84AB04608}" type="presParOf" srcId="{416DB2C6-1CB4-472A-B238-47DA8C71F00F}" destId="{5BF89F01-7F41-4925-A88E-5D6BC5DC1303}" srcOrd="0" destOrd="0" presId="urn:microsoft.com/office/officeart/2005/8/layout/orgChart1"/>
    <dgm:cxn modelId="{72E48C63-DB25-42D1-B905-ACAD93E40854}" type="presParOf" srcId="{416DB2C6-1CB4-472A-B238-47DA8C71F00F}" destId="{A9C69F2C-9D1D-4930-A324-915384332EC2}" srcOrd="1" destOrd="0" presId="urn:microsoft.com/office/officeart/2005/8/layout/orgChart1"/>
    <dgm:cxn modelId="{5EA3907C-C756-4DFD-9024-2F2AE4925F5A}" type="presParOf" srcId="{470BABCC-AC9F-4C0C-8A58-C64A297BD142}" destId="{3B7D40E2-E01E-4855-8133-353252C6A38A}" srcOrd="1" destOrd="0" presId="urn:microsoft.com/office/officeart/2005/8/layout/orgChart1"/>
    <dgm:cxn modelId="{6E93CBA3-CB89-429C-8095-45791C1C15B9}" type="presParOf" srcId="{3B7D40E2-E01E-4855-8133-353252C6A38A}" destId="{0B8FB32A-5D18-4F95-BD90-009AAFB901AB}" srcOrd="0" destOrd="0" presId="urn:microsoft.com/office/officeart/2005/8/layout/orgChart1"/>
    <dgm:cxn modelId="{D30044C6-20BC-4EEE-A8F5-FC3E59BD0CA7}" type="presParOf" srcId="{3B7D40E2-E01E-4855-8133-353252C6A38A}" destId="{7B9919AB-0298-4C9C-ABE2-80326BFFB772}" srcOrd="1" destOrd="0" presId="urn:microsoft.com/office/officeart/2005/8/layout/orgChart1"/>
    <dgm:cxn modelId="{ED3F9E3B-1AFB-48FD-BF6F-EDCB9B94A62C}" type="presParOf" srcId="{7B9919AB-0298-4C9C-ABE2-80326BFFB772}" destId="{2FB82090-7D3C-442A-B4E2-21C68584DA3B}" srcOrd="0" destOrd="0" presId="urn:microsoft.com/office/officeart/2005/8/layout/orgChart1"/>
    <dgm:cxn modelId="{FECDD795-C78C-488D-84A9-767E13B5BC65}" type="presParOf" srcId="{2FB82090-7D3C-442A-B4E2-21C68584DA3B}" destId="{61DD2B1F-802D-4E20-9D4B-C467F15C09E9}" srcOrd="0" destOrd="0" presId="urn:microsoft.com/office/officeart/2005/8/layout/orgChart1"/>
    <dgm:cxn modelId="{11EFB5BB-2D8F-4006-B8C9-0AD52067AEBB}" type="presParOf" srcId="{2FB82090-7D3C-442A-B4E2-21C68584DA3B}" destId="{27D44370-49E4-486E-9D6E-88ADFAD7121E}" srcOrd="1" destOrd="0" presId="urn:microsoft.com/office/officeart/2005/8/layout/orgChart1"/>
    <dgm:cxn modelId="{6A8956D3-B3EB-4E96-A50B-6E886549EF98}" type="presParOf" srcId="{7B9919AB-0298-4C9C-ABE2-80326BFFB772}" destId="{59FD0D8A-FAB1-460A-89B6-1EB1E13B68F7}" srcOrd="1" destOrd="0" presId="urn:microsoft.com/office/officeart/2005/8/layout/orgChart1"/>
    <dgm:cxn modelId="{F03BDEDC-6B61-4D35-B770-EFD65B2D8A09}" type="presParOf" srcId="{7B9919AB-0298-4C9C-ABE2-80326BFFB772}" destId="{45CA6FAB-DA88-4B2D-8CAD-E231C2421D21}" srcOrd="2" destOrd="0" presId="urn:microsoft.com/office/officeart/2005/8/layout/orgChart1"/>
    <dgm:cxn modelId="{577D30ED-17E9-4640-9976-B200C423941C}" type="presParOf" srcId="{3B7D40E2-E01E-4855-8133-353252C6A38A}" destId="{09184D5D-1EBF-4F82-87A5-C152510B605C}" srcOrd="2" destOrd="0" presId="urn:microsoft.com/office/officeart/2005/8/layout/orgChart1"/>
    <dgm:cxn modelId="{BD9A7747-54FA-4614-9A4B-BA3991D2FC66}" type="presParOf" srcId="{3B7D40E2-E01E-4855-8133-353252C6A38A}" destId="{8FAD0672-CE08-46E9-B683-8457A80ACF8D}" srcOrd="3" destOrd="0" presId="urn:microsoft.com/office/officeart/2005/8/layout/orgChart1"/>
    <dgm:cxn modelId="{652775A8-4CAE-4543-BE62-4D09D5A876EB}" type="presParOf" srcId="{8FAD0672-CE08-46E9-B683-8457A80ACF8D}" destId="{A024AA95-ED8F-46F1-884E-BEACA0D34B3F}" srcOrd="0" destOrd="0" presId="urn:microsoft.com/office/officeart/2005/8/layout/orgChart1"/>
    <dgm:cxn modelId="{DD936174-8720-4F8B-8E18-E4D694B662CE}" type="presParOf" srcId="{A024AA95-ED8F-46F1-884E-BEACA0D34B3F}" destId="{8CE0B0A8-ACD4-4605-B08E-713D9527DCD6}" srcOrd="0" destOrd="0" presId="urn:microsoft.com/office/officeart/2005/8/layout/orgChart1"/>
    <dgm:cxn modelId="{9FDFF21A-7541-4605-96BF-DEC757C34848}" type="presParOf" srcId="{A024AA95-ED8F-46F1-884E-BEACA0D34B3F}" destId="{14B97709-C537-4310-A8CB-3DAF16B2B52E}" srcOrd="1" destOrd="0" presId="urn:microsoft.com/office/officeart/2005/8/layout/orgChart1"/>
    <dgm:cxn modelId="{05C9EBA5-55CA-4047-B609-F8BA75128627}" type="presParOf" srcId="{8FAD0672-CE08-46E9-B683-8457A80ACF8D}" destId="{6AE63CEF-AE44-4F12-8CCC-5DFC8547D7AD}" srcOrd="1" destOrd="0" presId="urn:microsoft.com/office/officeart/2005/8/layout/orgChart1"/>
    <dgm:cxn modelId="{C6C6021A-EFE7-428F-A88E-D8B9AAE59A78}" type="presParOf" srcId="{8FAD0672-CE08-46E9-B683-8457A80ACF8D}" destId="{F4D543BF-276B-4D14-802B-7449EA94E417}" srcOrd="2" destOrd="0" presId="urn:microsoft.com/office/officeart/2005/8/layout/orgChart1"/>
    <dgm:cxn modelId="{5AB6F757-29DD-48F8-84BD-56BA8C2272C1}" type="presParOf" srcId="{470BABCC-AC9F-4C0C-8A58-C64A297BD142}" destId="{F2E7C15C-0815-4E24-97B8-5BFD1C54524D}" srcOrd="2" destOrd="0" presId="urn:microsoft.com/office/officeart/2005/8/layout/orgChart1"/>
    <dgm:cxn modelId="{E3176787-A9B5-4DAC-AAC8-16EBCCD75C88}" type="presParOf" srcId="{15236722-C83A-4AEA-8F32-EB4CC592F91D}" destId="{933E9BB7-D865-434C-A453-F056C28B459E}" srcOrd="2" destOrd="0" presId="urn:microsoft.com/office/officeart/2005/8/layout/orgChart1"/>
    <dgm:cxn modelId="{1CCFF081-FBE0-4C72-A912-7363BBFCA3AA}"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888212A4-1252-43F4-A3D5-B53617092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3</TotalTime>
  <Pages>219</Pages>
  <Words>47535</Words>
  <Characters>270955</Characters>
  <Application>Microsoft Office Word</Application>
  <DocSecurity>0</DocSecurity>
  <Lines>2257</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2</cp:revision>
  <dcterms:created xsi:type="dcterms:W3CDTF">2022-10-12T08:59:00Z</dcterms:created>
  <dcterms:modified xsi:type="dcterms:W3CDTF">2023-01-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